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01F6A" w14:textId="77777777" w:rsidR="009E3203" w:rsidRDefault="009E3203" w:rsidP="009E3203">
      <w:pPr>
        <w:pStyle w:val="Heading1"/>
      </w:pPr>
      <w:bookmarkStart w:id="0" w:name="_Hlk22738194"/>
      <w:bookmarkEnd w:id="0"/>
      <w:r>
        <w:t>Introduction to Social Engineering</w:t>
      </w:r>
    </w:p>
    <w:p w14:paraId="4F52008C" w14:textId="41B6F093" w:rsidR="009E3203" w:rsidRDefault="009E3203" w:rsidP="009E3203">
      <w:pPr>
        <w:pStyle w:val="Heading2"/>
      </w:pPr>
      <w:r>
        <w:t>Social Engineering</w:t>
      </w:r>
    </w:p>
    <w:p w14:paraId="17EBC8F0" w14:textId="77777777" w:rsidR="009E3203" w:rsidRPr="00DC4EBF" w:rsidRDefault="009E3203" w:rsidP="009E3203">
      <w:pPr>
        <w:rPr>
          <w:b/>
        </w:rPr>
      </w:pPr>
      <w:r w:rsidRPr="00DC4EBF">
        <w:rPr>
          <w:b/>
        </w:rPr>
        <w:t>First Call</w:t>
      </w:r>
      <w:r w:rsidR="008D75A8">
        <w:rPr>
          <w:b/>
        </w:rPr>
        <w:t xml:space="preserve"> to Deer Park Store</w:t>
      </w:r>
      <w:r w:rsidRPr="00DC4EBF">
        <w:rPr>
          <w:b/>
        </w:rPr>
        <w:t>:</w:t>
      </w:r>
    </w:p>
    <w:p w14:paraId="4B885D01" w14:textId="17EDA15A" w:rsidR="009E3203" w:rsidRDefault="009E3203" w:rsidP="009E3203">
      <w:r>
        <w:t xml:space="preserve">Lisa: </w:t>
      </w:r>
      <w:r w:rsidR="005F79B6">
        <w:t>"</w:t>
      </w:r>
      <w:r>
        <w:t>Game City, Deer Park, this is Lisa</w:t>
      </w:r>
      <w:r w:rsidR="008D75A8">
        <w:t>.</w:t>
      </w:r>
      <w:r w:rsidR="005F79B6">
        <w:t>"</w:t>
      </w:r>
    </w:p>
    <w:p w14:paraId="4964C395" w14:textId="1EAF50AA" w:rsidR="009E3203" w:rsidRDefault="009E3203" w:rsidP="009E3203">
      <w:r>
        <w:t xml:space="preserve">Hacker: </w:t>
      </w:r>
      <w:r w:rsidR="005F79B6">
        <w:t>"</w:t>
      </w:r>
      <w:r>
        <w:t>Hi Lisa, this is Mike, Mike Miller. Listen</w:t>
      </w:r>
      <w:r w:rsidR="00BF51E2">
        <w:t>,</w:t>
      </w:r>
      <w:r>
        <w:t xml:space="preserve"> I bought a </w:t>
      </w:r>
      <w:r w:rsidR="00BF51E2">
        <w:t xml:space="preserve">Nintendo </w:t>
      </w:r>
      <w:r>
        <w:t xml:space="preserve">Switch </w:t>
      </w:r>
      <w:r w:rsidR="00A10282">
        <w:t xml:space="preserve">a </w:t>
      </w:r>
      <w:r>
        <w:t>few weeks ag</w:t>
      </w:r>
      <w:r w:rsidR="00BF51E2">
        <w:t>o</w:t>
      </w:r>
      <w:r w:rsidR="00F033B9">
        <w:t>;</w:t>
      </w:r>
      <w:r w:rsidR="00BF51E2">
        <w:t xml:space="preserve"> </w:t>
      </w:r>
      <w:r>
        <w:t>I didn</w:t>
      </w:r>
      <w:r w:rsidR="005F79B6">
        <w:t>'</w:t>
      </w:r>
      <w:r>
        <w:t>t even open the box</w:t>
      </w:r>
      <w:r w:rsidR="00F033B9">
        <w:t>. C</w:t>
      </w:r>
      <w:r>
        <w:t xml:space="preserve">an I exchange it for </w:t>
      </w:r>
      <w:r w:rsidR="00A10282">
        <w:t xml:space="preserve">a </w:t>
      </w:r>
      <w:r>
        <w:t>PS4?</w:t>
      </w:r>
      <w:r w:rsidR="005F79B6">
        <w:t>"</w:t>
      </w:r>
    </w:p>
    <w:p w14:paraId="39B00B43" w14:textId="1516179A" w:rsidR="009E3203" w:rsidRDefault="009E3203" w:rsidP="009E3203">
      <w:r>
        <w:t xml:space="preserve">Lisa: </w:t>
      </w:r>
      <w:r w:rsidR="005F79B6">
        <w:t>"</w:t>
      </w:r>
      <w:r>
        <w:t xml:space="preserve">When did you buy it? Within </w:t>
      </w:r>
      <w:r w:rsidR="00F033B9">
        <w:t>two</w:t>
      </w:r>
      <w:r>
        <w:t xml:space="preserve"> weeks? Then </w:t>
      </w:r>
      <w:r w:rsidR="00BF51E2">
        <w:t>y</w:t>
      </w:r>
      <w:r>
        <w:t>es</w:t>
      </w:r>
      <w:r w:rsidR="00BF51E2">
        <w:t>.</w:t>
      </w:r>
      <w:r w:rsidR="005F79B6">
        <w:t>"</w:t>
      </w:r>
    </w:p>
    <w:p w14:paraId="31ACE4E7" w14:textId="6164B195" w:rsidR="009E3203" w:rsidRDefault="009E3203" w:rsidP="009E3203">
      <w:r>
        <w:t xml:space="preserve">Hacker: </w:t>
      </w:r>
      <w:r w:rsidR="005F79B6">
        <w:t>"</w:t>
      </w:r>
      <w:r>
        <w:t>Oh no, it</w:t>
      </w:r>
      <w:r w:rsidR="005F79B6">
        <w:t>'</w:t>
      </w:r>
      <w:r>
        <w:t>s more than a month</w:t>
      </w:r>
      <w:r w:rsidR="00BF51E2">
        <w:t>.</w:t>
      </w:r>
      <w:r w:rsidR="005F79B6">
        <w:t>"</w:t>
      </w:r>
    </w:p>
    <w:p w14:paraId="50D64A68" w14:textId="0DE74741" w:rsidR="009E3203" w:rsidRDefault="009E3203" w:rsidP="009E3203">
      <w:r>
        <w:t xml:space="preserve">Lisa: </w:t>
      </w:r>
      <w:r w:rsidR="005F79B6">
        <w:t>"</w:t>
      </w:r>
      <w:r>
        <w:t>Sorry, I can</w:t>
      </w:r>
      <w:r w:rsidR="005F79B6">
        <w:t>'</w:t>
      </w:r>
      <w:r>
        <w:t>t help you</w:t>
      </w:r>
      <w:r w:rsidR="00BF51E2">
        <w:t xml:space="preserve"> with that</w:t>
      </w:r>
      <w:r>
        <w:t>, you have to talk to our manager.</w:t>
      </w:r>
      <w:r w:rsidR="005F79B6">
        <w:t>"</w:t>
      </w:r>
    </w:p>
    <w:p w14:paraId="47F1657A" w14:textId="0EF248F3" w:rsidR="009E3203" w:rsidRDefault="009E3203" w:rsidP="009E3203">
      <w:r>
        <w:t xml:space="preserve">Hacker: </w:t>
      </w:r>
      <w:r w:rsidR="005F79B6">
        <w:t>"</w:t>
      </w:r>
      <w:r>
        <w:t>Ok, what</w:t>
      </w:r>
      <w:r w:rsidR="005F79B6">
        <w:t>'</w:t>
      </w:r>
      <w:r>
        <w:t>s your manager</w:t>
      </w:r>
      <w:r w:rsidR="005F79B6">
        <w:t>'</w:t>
      </w:r>
      <w:r>
        <w:t>s name?</w:t>
      </w:r>
      <w:r w:rsidR="005F79B6">
        <w:t>"</w:t>
      </w:r>
    </w:p>
    <w:p w14:paraId="12CED02A" w14:textId="474023F2" w:rsidR="009E3203" w:rsidRDefault="009E3203" w:rsidP="009E3203">
      <w:r>
        <w:t xml:space="preserve">Lisa: </w:t>
      </w:r>
      <w:r w:rsidR="005F79B6">
        <w:t>"</w:t>
      </w:r>
      <w:r>
        <w:t xml:space="preserve">Jim Wilson, he comes </w:t>
      </w:r>
      <w:r w:rsidR="00BF51E2">
        <w:t>to work around</w:t>
      </w:r>
      <w:r>
        <w:t xml:space="preserve"> 10</w:t>
      </w:r>
      <w:r w:rsidR="00BF51E2">
        <w:t>.</w:t>
      </w:r>
      <w:r w:rsidR="005F79B6">
        <w:t>"</w:t>
      </w:r>
    </w:p>
    <w:p w14:paraId="2314A2BE" w14:textId="6EC90E89" w:rsidR="009E3203" w:rsidRDefault="009E3203" w:rsidP="009E3203">
      <w:r>
        <w:t xml:space="preserve">Hacker: </w:t>
      </w:r>
      <w:r w:rsidR="005F79B6">
        <w:t>"</w:t>
      </w:r>
      <w:r w:rsidR="00BF51E2">
        <w:t>T</w:t>
      </w:r>
      <w:r>
        <w:t>hanks, I will call back after 10. Have a good day.</w:t>
      </w:r>
      <w:r w:rsidR="005F79B6">
        <w:t>"</w:t>
      </w:r>
    </w:p>
    <w:p w14:paraId="69B41170" w14:textId="059FD1B1" w:rsidR="009E3203" w:rsidRDefault="009E3203" w:rsidP="009E3203">
      <w:r>
        <w:t xml:space="preserve">Lisa: </w:t>
      </w:r>
      <w:r w:rsidR="005F79B6">
        <w:t>"</w:t>
      </w:r>
      <w:r>
        <w:t>Thanks</w:t>
      </w:r>
      <w:r w:rsidR="00BF51E2">
        <w:t xml:space="preserve">. </w:t>
      </w:r>
      <w:r>
        <w:t>Bye.</w:t>
      </w:r>
      <w:r w:rsidR="005F79B6">
        <w:t>"</w:t>
      </w:r>
    </w:p>
    <w:p w14:paraId="3C0DDB4A" w14:textId="0699B6B0" w:rsidR="009E3203" w:rsidRDefault="009E3203" w:rsidP="009E3203">
      <w:pPr>
        <w:rPr>
          <w:b/>
        </w:rPr>
      </w:pPr>
      <w:r>
        <w:rPr>
          <w:b/>
        </w:rPr>
        <w:lastRenderedPageBreak/>
        <w:t>Second</w:t>
      </w:r>
      <w:r w:rsidRPr="00DC4EBF">
        <w:rPr>
          <w:b/>
        </w:rPr>
        <w:t xml:space="preserve"> Call</w:t>
      </w:r>
      <w:r w:rsidR="008D75A8">
        <w:rPr>
          <w:b/>
        </w:rPr>
        <w:t xml:space="preserve"> to North Babylon Store</w:t>
      </w:r>
      <w:r w:rsidR="00A46B7D">
        <w:rPr>
          <w:b/>
        </w:rPr>
        <w:t xml:space="preserve">, </w:t>
      </w:r>
      <w:r w:rsidR="00EC6582">
        <w:rPr>
          <w:b/>
        </w:rPr>
        <w:t xml:space="preserve">the </w:t>
      </w:r>
      <w:r w:rsidR="00A46B7D">
        <w:rPr>
          <w:b/>
        </w:rPr>
        <w:t>first call was to Deer Park store, they are nearby</w:t>
      </w:r>
      <w:r w:rsidRPr="00DC4EBF">
        <w:rPr>
          <w:b/>
        </w:rPr>
        <w:t>:</w:t>
      </w:r>
    </w:p>
    <w:p w14:paraId="7AA28B68" w14:textId="3B6049BA" w:rsidR="009E3203" w:rsidRDefault="009E3203" w:rsidP="009E3203">
      <w:r>
        <w:t xml:space="preserve">Becky: </w:t>
      </w:r>
      <w:r w:rsidR="005F79B6">
        <w:t>"</w:t>
      </w:r>
      <w:r>
        <w:t>Game City, North Babylon. Becky speaking. How can I help you?</w:t>
      </w:r>
      <w:r w:rsidR="005F79B6">
        <w:t>"</w:t>
      </w:r>
    </w:p>
    <w:p w14:paraId="48CB19B4" w14:textId="7AC99730" w:rsidR="009E3203" w:rsidRDefault="009E3203" w:rsidP="009E3203">
      <w:r>
        <w:t xml:space="preserve">Hacker: </w:t>
      </w:r>
      <w:r w:rsidR="005F79B6">
        <w:t>"</w:t>
      </w:r>
      <w:r>
        <w:t>Hi</w:t>
      </w:r>
      <w:r w:rsidR="00EC6582">
        <w:t>,</w:t>
      </w:r>
      <w:r>
        <w:t xml:space="preserve"> Becky. This is Jim Wilson from Deer Park store</w:t>
      </w:r>
      <w:r w:rsidR="00EC6582">
        <w:t>;</w:t>
      </w:r>
      <w:r>
        <w:t xml:space="preserve"> I am the new manager here.</w:t>
      </w:r>
      <w:r w:rsidR="005F79B6">
        <w:t>"</w:t>
      </w:r>
    </w:p>
    <w:p w14:paraId="32A5F139" w14:textId="1C12409B" w:rsidR="009E3203" w:rsidRDefault="009E3203" w:rsidP="009E3203">
      <w:r>
        <w:t xml:space="preserve">Becky: </w:t>
      </w:r>
      <w:r w:rsidR="005F79B6">
        <w:t>"</w:t>
      </w:r>
      <w:r>
        <w:t>Hi Jim, what can I do for you?</w:t>
      </w:r>
      <w:r w:rsidR="005F79B6">
        <w:t>"</w:t>
      </w:r>
    </w:p>
    <w:p w14:paraId="2323E197" w14:textId="7D486DB3" w:rsidR="009E3203" w:rsidRDefault="009E3203" w:rsidP="009E3203">
      <w:r>
        <w:t xml:space="preserve">Hacker: </w:t>
      </w:r>
      <w:r w:rsidR="005F79B6">
        <w:t>"</w:t>
      </w:r>
      <w:r>
        <w:t>Can you please check if you have any used Zelda? I have a customer here who wants it, but I am out</w:t>
      </w:r>
      <w:r w:rsidR="00EC6582">
        <w:t>;</w:t>
      </w:r>
      <w:r>
        <w:t xml:space="preserve"> I have </w:t>
      </w:r>
      <w:r w:rsidR="00EC6582">
        <w:t>three</w:t>
      </w:r>
      <w:r>
        <w:t xml:space="preserve"> new.</w:t>
      </w:r>
      <w:r w:rsidR="005F79B6">
        <w:t>"</w:t>
      </w:r>
    </w:p>
    <w:p w14:paraId="32921514" w14:textId="4AD991C2" w:rsidR="009E3203" w:rsidRDefault="009E3203" w:rsidP="009E3203">
      <w:r>
        <w:t xml:space="preserve">Becky: </w:t>
      </w:r>
      <w:r w:rsidR="005F79B6">
        <w:t>"</w:t>
      </w:r>
      <w:r>
        <w:t xml:space="preserve">Yes, we have </w:t>
      </w:r>
      <w:r w:rsidR="00EC6582">
        <w:t>two</w:t>
      </w:r>
      <w:r w:rsidR="00BF51E2">
        <w:t xml:space="preserve"> used.</w:t>
      </w:r>
      <w:r w:rsidR="005F79B6">
        <w:t>"</w:t>
      </w:r>
    </w:p>
    <w:p w14:paraId="293F7516" w14:textId="227804A3" w:rsidR="009E3203" w:rsidRDefault="009E3203" w:rsidP="009E3203">
      <w:r>
        <w:t xml:space="preserve">Hacker: </w:t>
      </w:r>
      <w:r w:rsidR="005F79B6">
        <w:t>"</w:t>
      </w:r>
      <w:r>
        <w:t>Wonderful, I will send him over to your store</w:t>
      </w:r>
      <w:r w:rsidR="00BF51E2">
        <w:t>.</w:t>
      </w:r>
      <w:r w:rsidR="005F79B6">
        <w:t>"</w:t>
      </w:r>
    </w:p>
    <w:p w14:paraId="027B9826" w14:textId="77777777" w:rsidR="009E3203" w:rsidRDefault="009E3203" w:rsidP="009E3203">
      <w:pPr>
        <w:rPr>
          <w:b/>
        </w:rPr>
      </w:pPr>
      <w:r>
        <w:rPr>
          <w:b/>
        </w:rPr>
        <w:t>Third</w:t>
      </w:r>
      <w:r w:rsidRPr="00DC4EBF">
        <w:rPr>
          <w:b/>
        </w:rPr>
        <w:t xml:space="preserve"> Call</w:t>
      </w:r>
      <w:r w:rsidR="006C65CB">
        <w:rPr>
          <w:b/>
        </w:rPr>
        <w:t xml:space="preserve"> to North Babylon Store Again</w:t>
      </w:r>
      <w:r w:rsidRPr="00DC4EBF">
        <w:rPr>
          <w:b/>
        </w:rPr>
        <w:t>:</w:t>
      </w:r>
    </w:p>
    <w:p w14:paraId="5A88A466" w14:textId="628F17EC" w:rsidR="009E3203" w:rsidRDefault="009E3203" w:rsidP="009E3203">
      <w:r>
        <w:t xml:space="preserve">Becky: </w:t>
      </w:r>
      <w:r w:rsidR="005F79B6">
        <w:t>"</w:t>
      </w:r>
      <w:r>
        <w:t>Game City, North Babylon. Becky here. How can I help you?</w:t>
      </w:r>
      <w:r w:rsidR="005F79B6">
        <w:t>"</w:t>
      </w:r>
    </w:p>
    <w:p w14:paraId="4717B88B" w14:textId="4594D9D6" w:rsidR="009E3203" w:rsidRDefault="009E3203" w:rsidP="009E3203">
      <w:r>
        <w:t xml:space="preserve">Hacker: </w:t>
      </w:r>
      <w:r w:rsidR="005F79B6">
        <w:t>"</w:t>
      </w:r>
      <w:r>
        <w:t>Hey Becky, this is Jim again from Deer Park store.</w:t>
      </w:r>
      <w:r w:rsidR="005F79B6">
        <w:t>"</w:t>
      </w:r>
    </w:p>
    <w:p w14:paraId="740F9505" w14:textId="637EBFD7" w:rsidR="009E3203" w:rsidRDefault="009E3203" w:rsidP="009E3203">
      <w:r>
        <w:t xml:space="preserve">Becky: </w:t>
      </w:r>
      <w:r w:rsidR="005F79B6">
        <w:t>"</w:t>
      </w:r>
      <w:r>
        <w:t>Hi Jim. What</w:t>
      </w:r>
      <w:r w:rsidR="005F79B6">
        <w:t>'</w:t>
      </w:r>
      <w:r>
        <w:t>s up?</w:t>
      </w:r>
      <w:r w:rsidR="005F79B6">
        <w:t>"</w:t>
      </w:r>
    </w:p>
    <w:p w14:paraId="14D4C992" w14:textId="2405D875" w:rsidR="009E3203" w:rsidRDefault="009E3203" w:rsidP="009E3203">
      <w:r>
        <w:t xml:space="preserve">Hacker: </w:t>
      </w:r>
      <w:r w:rsidR="005F79B6">
        <w:t>"</w:t>
      </w:r>
      <w:r>
        <w:t>Is your system working? Mine is down</w:t>
      </w:r>
      <w:r w:rsidR="00BF51E2">
        <w:t>.</w:t>
      </w:r>
      <w:r w:rsidR="005F79B6">
        <w:t>"</w:t>
      </w:r>
    </w:p>
    <w:p w14:paraId="4245971E" w14:textId="279D696C" w:rsidR="009E3203" w:rsidRDefault="009E3203" w:rsidP="009E3203">
      <w:r>
        <w:t xml:space="preserve">Becky: </w:t>
      </w:r>
      <w:r w:rsidR="005F79B6">
        <w:t>"</w:t>
      </w:r>
      <w:r>
        <w:t>Let me check. Yeah, mine is working fine</w:t>
      </w:r>
      <w:r w:rsidR="007A2072">
        <w:t>.</w:t>
      </w:r>
      <w:r w:rsidR="005F79B6">
        <w:t>"</w:t>
      </w:r>
    </w:p>
    <w:p w14:paraId="02C332C4" w14:textId="3B174AEE" w:rsidR="009E3203" w:rsidRDefault="009E3203" w:rsidP="009E3203">
      <w:r>
        <w:t xml:space="preserve">Hacker: </w:t>
      </w:r>
      <w:r w:rsidR="005F79B6">
        <w:t>"</w:t>
      </w:r>
      <w:r>
        <w:t>Listen</w:t>
      </w:r>
      <w:r w:rsidR="00BF51E2">
        <w:t>,</w:t>
      </w:r>
      <w:r>
        <w:t xml:space="preserve"> I have a senior citizen here, </w:t>
      </w:r>
      <w:r w:rsidR="00FE197D">
        <w:t>Bill</w:t>
      </w:r>
      <w:r>
        <w:t xml:space="preserve"> Murphy</w:t>
      </w:r>
      <w:r w:rsidR="00314AE5">
        <w:t>;</w:t>
      </w:r>
      <w:r>
        <w:t xml:space="preserve"> he has </w:t>
      </w:r>
      <w:r w:rsidR="00314AE5">
        <w:t>three</w:t>
      </w:r>
      <w:r>
        <w:t xml:space="preserve"> grandkids, he buys games for them. He says he has </w:t>
      </w:r>
      <w:r w:rsidR="009A1FD2">
        <w:t xml:space="preserve">a </w:t>
      </w:r>
      <w:r>
        <w:t xml:space="preserve">reward </w:t>
      </w:r>
      <w:r w:rsidR="009A1FD2">
        <w:t>card</w:t>
      </w:r>
      <w:r>
        <w:t xml:space="preserve"> with us. Can you please look him up?</w:t>
      </w:r>
      <w:r w:rsidR="005F79B6">
        <w:t>"</w:t>
      </w:r>
    </w:p>
    <w:p w14:paraId="157F4D04" w14:textId="0710378D" w:rsidR="009E3203" w:rsidRDefault="009E3203" w:rsidP="009E3203">
      <w:r>
        <w:t xml:space="preserve">Becky: </w:t>
      </w:r>
      <w:r w:rsidR="005F79B6">
        <w:t>"</w:t>
      </w:r>
      <w:r>
        <w:t>Sure, What</w:t>
      </w:r>
      <w:r w:rsidR="005F79B6">
        <w:t>'</w:t>
      </w:r>
      <w:r>
        <w:t xml:space="preserve">s his </w:t>
      </w:r>
      <w:r w:rsidR="0014062B">
        <w:t xml:space="preserve">name again? Do you have </w:t>
      </w:r>
      <w:r w:rsidR="00C60A6B">
        <w:t>his</w:t>
      </w:r>
      <w:r w:rsidR="0014062B">
        <w:t xml:space="preserve"> </w:t>
      </w:r>
      <w:r>
        <w:t>address?</w:t>
      </w:r>
      <w:r w:rsidR="005F79B6">
        <w:t>"</w:t>
      </w:r>
    </w:p>
    <w:p w14:paraId="4FBA54B1" w14:textId="0CAF4F85" w:rsidR="009E3203" w:rsidRDefault="009E3203" w:rsidP="009E3203">
      <w:r>
        <w:t xml:space="preserve">Hacker: </w:t>
      </w:r>
      <w:r w:rsidR="005F79B6">
        <w:t>"</w:t>
      </w:r>
      <w:r w:rsidR="00FE197D">
        <w:t>Bill</w:t>
      </w:r>
      <w:r w:rsidR="0014062B">
        <w:t xml:space="preserve"> Murphy, </w:t>
      </w:r>
      <w:r>
        <w:t>78 Cooper Lane, 11703</w:t>
      </w:r>
      <w:r w:rsidR="007A2072">
        <w:t>.</w:t>
      </w:r>
      <w:r w:rsidR="005F79B6">
        <w:t>"</w:t>
      </w:r>
    </w:p>
    <w:p w14:paraId="3A4FEAA9" w14:textId="752BC2DD" w:rsidR="009E3203" w:rsidRDefault="009E3203" w:rsidP="009E3203">
      <w:r>
        <w:lastRenderedPageBreak/>
        <w:t xml:space="preserve">Becky: </w:t>
      </w:r>
      <w:r w:rsidR="005F79B6">
        <w:t>"</w:t>
      </w:r>
      <w:r>
        <w:t xml:space="preserve">Got it. Yeah, he has </w:t>
      </w:r>
      <w:r w:rsidR="009A1FD2">
        <w:t xml:space="preserve">a </w:t>
      </w:r>
      <w:r>
        <w:t xml:space="preserve">reward </w:t>
      </w:r>
      <w:r w:rsidR="009A1FD2">
        <w:t>card</w:t>
      </w:r>
      <w:r w:rsidR="007A2072">
        <w:t>.</w:t>
      </w:r>
      <w:r w:rsidR="005F79B6">
        <w:t>"</w:t>
      </w:r>
    </w:p>
    <w:p w14:paraId="26EA1F80" w14:textId="6184DC47" w:rsidR="009E3203" w:rsidRDefault="009E3203" w:rsidP="009E3203">
      <w:r>
        <w:t>Hacker:</w:t>
      </w:r>
      <w:r w:rsidR="005F79B6">
        <w:t xml:space="preserve">" </w:t>
      </w:r>
      <w:r>
        <w:t>Good, thank you. What</w:t>
      </w:r>
      <w:r w:rsidR="005F79B6">
        <w:t>'</w:t>
      </w:r>
      <w:r>
        <w:t>s his Mid?</w:t>
      </w:r>
      <w:r w:rsidR="005F79B6">
        <w:t>"</w:t>
      </w:r>
      <w:r>
        <w:t xml:space="preserve"> </w:t>
      </w:r>
    </w:p>
    <w:p w14:paraId="7EC73DA0" w14:textId="1595190D" w:rsidR="009E3203" w:rsidRDefault="009E3203" w:rsidP="009E3203">
      <w:r>
        <w:t xml:space="preserve">By the way, MID stands for </w:t>
      </w:r>
      <w:r w:rsidR="005F79B6">
        <w:t>"</w:t>
      </w:r>
      <w:r>
        <w:t>Member ID</w:t>
      </w:r>
      <w:r w:rsidR="00314AE5">
        <w:t>,</w:t>
      </w:r>
      <w:r w:rsidR="005F79B6">
        <w:t>"</w:t>
      </w:r>
      <w:r>
        <w:t xml:space="preserve"> a </w:t>
      </w:r>
      <w:r w:rsidR="007C560C">
        <w:t>term</w:t>
      </w:r>
      <w:r>
        <w:t xml:space="preserve"> used in Game City</w:t>
      </w:r>
      <w:r w:rsidR="00314AE5">
        <w:t>,</w:t>
      </w:r>
      <w:r>
        <w:t xml:space="preserve"> and the </w:t>
      </w:r>
      <w:r w:rsidR="00B85215">
        <w:t>h</w:t>
      </w:r>
      <w:r>
        <w:t>acker knows it.</w:t>
      </w:r>
    </w:p>
    <w:p w14:paraId="3C9411F2" w14:textId="0B73AB40" w:rsidR="009E3203" w:rsidRDefault="009E3203" w:rsidP="009E3203">
      <w:r>
        <w:t xml:space="preserve">Becky: </w:t>
      </w:r>
      <w:r w:rsidR="005F79B6">
        <w:t>"</w:t>
      </w:r>
      <w:r>
        <w:t>118456</w:t>
      </w:r>
      <w:r w:rsidR="005F79B6">
        <w:t>"</w:t>
      </w:r>
      <w:r>
        <w:t>.</w:t>
      </w:r>
    </w:p>
    <w:p w14:paraId="17813D45" w14:textId="2EDC1907" w:rsidR="009E3203" w:rsidRDefault="009E3203" w:rsidP="009E3203">
      <w:r>
        <w:t xml:space="preserve">Hacker: </w:t>
      </w:r>
      <w:r w:rsidR="005F79B6">
        <w:t>"</w:t>
      </w:r>
      <w:r>
        <w:t>Thanks.</w:t>
      </w:r>
      <w:r w:rsidR="009A1FD2">
        <w:t xml:space="preserve"> Bill</w:t>
      </w:r>
      <w:r>
        <w:t xml:space="preserve"> says he has </w:t>
      </w:r>
      <w:r w:rsidR="007A2072">
        <w:t>his</w:t>
      </w:r>
      <w:r>
        <w:t xml:space="preserve"> credit card on file</w:t>
      </w:r>
      <w:r w:rsidR="007A2072">
        <w:t>.</w:t>
      </w:r>
      <w:r w:rsidR="005F79B6">
        <w:t>"</w:t>
      </w:r>
    </w:p>
    <w:p w14:paraId="54183710" w14:textId="7C8C2AD1" w:rsidR="009E3203" w:rsidRDefault="009E3203" w:rsidP="009E3203">
      <w:r>
        <w:t xml:space="preserve">Becky: </w:t>
      </w:r>
      <w:r w:rsidR="005F79B6">
        <w:t>"</w:t>
      </w:r>
      <w:r>
        <w:t>Yes</w:t>
      </w:r>
      <w:r w:rsidR="007A2072">
        <w:t>.</w:t>
      </w:r>
      <w:r w:rsidR="005F79B6">
        <w:t>"</w:t>
      </w:r>
    </w:p>
    <w:p w14:paraId="40054717" w14:textId="0C61D598" w:rsidR="009E3203" w:rsidRDefault="009E3203" w:rsidP="009E3203">
      <w:r>
        <w:t xml:space="preserve">Hacker: </w:t>
      </w:r>
      <w:r w:rsidR="005F79B6">
        <w:t>"</w:t>
      </w:r>
      <w:r w:rsidR="009A1FD2">
        <w:t>Bill</w:t>
      </w:r>
      <w:r>
        <w:t xml:space="preserve"> </w:t>
      </w:r>
      <w:r w:rsidR="009A1FD2">
        <w:t xml:space="preserve">forgot to </w:t>
      </w:r>
      <w:r>
        <w:t>bring his wallet</w:t>
      </w:r>
      <w:r w:rsidR="00314AE5">
        <w:t>;</w:t>
      </w:r>
      <w:r>
        <w:t xml:space="preserve"> he didn</w:t>
      </w:r>
      <w:r w:rsidR="005F79B6">
        <w:t>'</w:t>
      </w:r>
      <w:r>
        <w:t>t think he</w:t>
      </w:r>
      <w:r w:rsidR="00BF51E2">
        <w:t xml:space="preserve"> would</w:t>
      </w:r>
      <w:r>
        <w:t xml:space="preserve"> need it. My system is still down. </w:t>
      </w:r>
      <w:r w:rsidR="00B85215">
        <w:t>Would</w:t>
      </w:r>
      <w:r>
        <w:t xml:space="preserve"> you </w:t>
      </w:r>
      <w:r w:rsidR="009A1FD2">
        <w:t xml:space="preserve">please </w:t>
      </w:r>
      <w:r>
        <w:t>read the card number to me</w:t>
      </w:r>
      <w:r w:rsidR="009A1FD2">
        <w:t>? I have to write down the transaction on paper for now</w:t>
      </w:r>
      <w:r w:rsidR="00314AE5">
        <w:t>;</w:t>
      </w:r>
      <w:r w:rsidR="009A1FD2">
        <w:t xml:space="preserve"> what a pain in the neck!</w:t>
      </w:r>
      <w:r w:rsidR="005F79B6">
        <w:t>"</w:t>
      </w:r>
    </w:p>
    <w:p w14:paraId="258514E0" w14:textId="77777777" w:rsidR="009E3203" w:rsidRDefault="009E3203" w:rsidP="009E3203">
      <w:r>
        <w:t>Becky hesitated for a moment and then said,</w:t>
      </w:r>
    </w:p>
    <w:p w14:paraId="7D7E8ED7" w14:textId="3EB66D5A" w:rsidR="009A1FD2" w:rsidRDefault="005F79B6" w:rsidP="009E3203">
      <w:r>
        <w:t>"</w:t>
      </w:r>
      <w:r w:rsidR="009A1FD2">
        <w:t xml:space="preserve">I am not sure if I </w:t>
      </w:r>
      <w:r w:rsidR="00C22145">
        <w:t>am allowed to</w:t>
      </w:r>
      <w:r w:rsidR="009A1FD2">
        <w:t xml:space="preserve"> do that.</w:t>
      </w:r>
      <w:r>
        <w:t>"</w:t>
      </w:r>
    </w:p>
    <w:p w14:paraId="7B3ADA85" w14:textId="6CF33920" w:rsidR="009A1FD2" w:rsidRDefault="009A1FD2" w:rsidP="009E3203">
      <w:r>
        <w:t xml:space="preserve">Hacker: </w:t>
      </w:r>
      <w:r w:rsidR="005F79B6">
        <w:t>"</w:t>
      </w:r>
      <w:r>
        <w:t>You are right, generally this is not a good idea</w:t>
      </w:r>
      <w:r w:rsidR="00816EBA">
        <w:t>,</w:t>
      </w:r>
      <w:r>
        <w:t xml:space="preserve"> but my system is down, this is how we have to do it for now, trust me, I am the manager, I know how things work</w:t>
      </w:r>
      <w:r w:rsidR="00BA4954">
        <w:t>.</w:t>
      </w:r>
      <w:r w:rsidR="005F79B6">
        <w:t>"</w:t>
      </w:r>
    </w:p>
    <w:p w14:paraId="1BDE0971" w14:textId="64860F45" w:rsidR="009E3203" w:rsidRDefault="009A1FD2" w:rsidP="009E3203">
      <w:r>
        <w:t xml:space="preserve">Becky: </w:t>
      </w:r>
      <w:r w:rsidR="005F79B6">
        <w:t>"</w:t>
      </w:r>
      <w:r w:rsidR="009E3203">
        <w:t>Ok, it is 5272 1434 2323 1102, expiry 10/20, SC 113</w:t>
      </w:r>
      <w:r w:rsidR="00BA4954">
        <w:t>.</w:t>
      </w:r>
      <w:r w:rsidR="005F79B6">
        <w:t>"</w:t>
      </w:r>
    </w:p>
    <w:p w14:paraId="301D07E6" w14:textId="59CC07E3" w:rsidR="00C45662" w:rsidRDefault="00C45662" w:rsidP="009E3203">
      <w:r>
        <w:t xml:space="preserve">SC stands for security code, another </w:t>
      </w:r>
      <w:r w:rsidR="0001010F">
        <w:t>term</w:t>
      </w:r>
      <w:r>
        <w:t xml:space="preserve"> that </w:t>
      </w:r>
      <w:r w:rsidR="0001010F">
        <w:t>Game</w:t>
      </w:r>
      <w:r>
        <w:t xml:space="preserve"> City uses.</w:t>
      </w:r>
    </w:p>
    <w:p w14:paraId="64C4BFD8" w14:textId="597A1AF2" w:rsidR="009E3203" w:rsidRDefault="009E3203" w:rsidP="009E3203">
      <w:r>
        <w:t xml:space="preserve">Hacker: </w:t>
      </w:r>
      <w:r w:rsidR="005F79B6">
        <w:t>"</w:t>
      </w:r>
      <w:r>
        <w:t>Got it, thanks a lot Becky.</w:t>
      </w:r>
      <w:r w:rsidR="00BF51E2">
        <w:t xml:space="preserve"> I will </w:t>
      </w:r>
      <w:r>
        <w:t xml:space="preserve">process his payment as soon as the system comes back up. I called tech support </w:t>
      </w:r>
      <w:r w:rsidR="00BA4954">
        <w:t>three</w:t>
      </w:r>
      <w:r>
        <w:t xml:space="preserve"> times already</w:t>
      </w:r>
      <w:r w:rsidR="00BA4954">
        <w:t>;</w:t>
      </w:r>
      <w:r w:rsidR="00BF51E2">
        <w:t xml:space="preserve"> they are working on it.</w:t>
      </w:r>
      <w:r>
        <w:t xml:space="preserve"> Ok, thanks again, bye for now.</w:t>
      </w:r>
      <w:r w:rsidR="005F79B6">
        <w:t>"</w:t>
      </w:r>
    </w:p>
    <w:p w14:paraId="6B00B1A2" w14:textId="61F67BC0" w:rsidR="009E3203" w:rsidRPr="00F83FF4" w:rsidRDefault="009E3203" w:rsidP="009E3203">
      <w:r>
        <w:t xml:space="preserve">Becky: </w:t>
      </w:r>
      <w:r w:rsidR="005F79B6">
        <w:t>"</w:t>
      </w:r>
      <w:r>
        <w:t>Good luck Jim. Bye</w:t>
      </w:r>
      <w:r w:rsidR="005F79B6">
        <w:t>"</w:t>
      </w:r>
      <w:r>
        <w:t>.</w:t>
      </w:r>
    </w:p>
    <w:p w14:paraId="14AB90D6" w14:textId="77777777" w:rsidR="009E3203" w:rsidRDefault="009E3203" w:rsidP="009E3203">
      <w:r>
        <w:lastRenderedPageBreak/>
        <w:t>What went wrong here?</w:t>
      </w:r>
    </w:p>
    <w:p w14:paraId="14E01452" w14:textId="52F4BD34" w:rsidR="009E3203" w:rsidRDefault="009E3203" w:rsidP="009E3203">
      <w:r>
        <w:t>The first call was</w:t>
      </w:r>
      <w:r w:rsidR="00BF51E2">
        <w:t xml:space="preserve"> innocent and was </w:t>
      </w:r>
      <w:r>
        <w:t>to gather information</w:t>
      </w:r>
      <w:r w:rsidR="00BF51E2">
        <w:t xml:space="preserve"> about the manager</w:t>
      </w:r>
      <w:r>
        <w:t xml:space="preserve">.  The second call was carefully placed to convince </w:t>
      </w:r>
      <w:r w:rsidR="00DA632C">
        <w:t xml:space="preserve">her </w:t>
      </w:r>
      <w:r>
        <w:t xml:space="preserve">that he is </w:t>
      </w:r>
      <w:r w:rsidR="009C1F0E">
        <w:t>indeed the manager</w:t>
      </w:r>
      <w:r>
        <w:t xml:space="preserve"> of the other store and looking out for the </w:t>
      </w:r>
      <w:r w:rsidR="00DA632C">
        <w:t>company's best interest</w:t>
      </w:r>
      <w:r>
        <w:t>. At this point, he is bound to receive higher acceptance from a fellow employee</w:t>
      </w:r>
      <w:r w:rsidR="009C1F0E">
        <w:t>, particularly someone of a lower rank</w:t>
      </w:r>
      <w:r>
        <w:t xml:space="preserve">. </w:t>
      </w:r>
      <w:r w:rsidR="005F79B6">
        <w:t>Hacker'</w:t>
      </w:r>
      <w:r w:rsidR="001C6088">
        <w:t xml:space="preserve">s </w:t>
      </w:r>
      <w:r>
        <w:t xml:space="preserve">last call gained sympathy from Becky since </w:t>
      </w:r>
      <w:r w:rsidR="00FE3A8B">
        <w:t xml:space="preserve">a </w:t>
      </w:r>
      <w:r>
        <w:t xml:space="preserve">system malfunction is not </w:t>
      </w:r>
      <w:r w:rsidR="001C6088">
        <w:t>uncommon and</w:t>
      </w:r>
      <w:r w:rsidR="00FE3A8B">
        <w:t xml:space="preserve"> </w:t>
      </w:r>
      <w:r>
        <w:t>drives everyone crazy. Moreover, Jim seemed to be looking out for a senior citizen who has the potential of being a loyal customer for years to come.</w:t>
      </w:r>
    </w:p>
    <w:p w14:paraId="73785891" w14:textId="204BDE65" w:rsidR="009E3203" w:rsidRDefault="009E3203" w:rsidP="009E3203">
      <w:r>
        <w:t xml:space="preserve">How should the company protect this from happening in </w:t>
      </w:r>
      <w:r w:rsidR="00B85215">
        <w:t xml:space="preserve">the </w:t>
      </w:r>
      <w:r>
        <w:t>future?</w:t>
      </w:r>
    </w:p>
    <w:p w14:paraId="6AEA9727" w14:textId="492FD0BF" w:rsidR="009E3203" w:rsidRDefault="009E3203" w:rsidP="009E3203">
      <w:pPr>
        <w:pStyle w:val="ListParagraph"/>
        <w:numPr>
          <w:ilvl w:val="0"/>
          <w:numId w:val="29"/>
        </w:numPr>
      </w:pPr>
      <w:r>
        <w:t xml:space="preserve">The first problem here is that the company is storing and retrieving credit card information. That should never happen. They should </w:t>
      </w:r>
      <w:r w:rsidR="00B85215">
        <w:t>hold</w:t>
      </w:r>
      <w:r>
        <w:t xml:space="preserve"> the credit card info</w:t>
      </w:r>
      <w:r w:rsidR="00515FE5">
        <w:t>rmation</w:t>
      </w:r>
      <w:r>
        <w:t xml:space="preserve"> in a very secure </w:t>
      </w:r>
      <w:r w:rsidR="00515FE5">
        <w:t>system</w:t>
      </w:r>
      <w:r>
        <w:t xml:space="preserve"> and receive a token</w:t>
      </w:r>
      <w:r w:rsidR="00515FE5">
        <w:t xml:space="preserve"> instead</w:t>
      </w:r>
      <w:r>
        <w:t>.</w:t>
      </w:r>
      <w:r w:rsidR="00515FE5">
        <w:t xml:space="preserve"> The token and last </w:t>
      </w:r>
      <w:r w:rsidR="00B85215">
        <w:t>four</w:t>
      </w:r>
      <w:r w:rsidR="00515FE5">
        <w:t xml:space="preserve"> digits can be kept in the store</w:t>
      </w:r>
      <w:r w:rsidR="005F79B6">
        <w:t>'</w:t>
      </w:r>
      <w:r w:rsidR="00515FE5">
        <w:t>s system.</w:t>
      </w:r>
      <w:r>
        <w:t xml:space="preserve"> The token</w:t>
      </w:r>
      <w:r w:rsidR="00515FE5">
        <w:t xml:space="preserve"> should</w:t>
      </w:r>
      <w:r>
        <w:t xml:space="preserve"> be used for </w:t>
      </w:r>
      <w:r w:rsidR="00B85215">
        <w:t>future transactions, and the card's last four digits</w:t>
      </w:r>
      <w:r w:rsidR="00515FE5">
        <w:t xml:space="preserve"> can be displayed and printed but nothing more</w:t>
      </w:r>
      <w:r>
        <w:t>. This way, even if the token is shared with other stores, no credit card info</w:t>
      </w:r>
      <w:r w:rsidR="00515FE5">
        <w:t>rmation</w:t>
      </w:r>
      <w:r>
        <w:t xml:space="preserve"> is leaked.</w:t>
      </w:r>
    </w:p>
    <w:p w14:paraId="44B5A356" w14:textId="77777777" w:rsidR="00165178" w:rsidRDefault="00165178" w:rsidP="009E3203">
      <w:pPr>
        <w:pStyle w:val="ListParagraph"/>
      </w:pPr>
    </w:p>
    <w:p w14:paraId="0747F0F0" w14:textId="14B5420E" w:rsidR="009E3203" w:rsidRDefault="009E3203" w:rsidP="009E3203">
      <w:pPr>
        <w:pStyle w:val="ListParagraph"/>
      </w:pPr>
      <w:r>
        <w:t>This whole process of securing credit card information is known a</w:t>
      </w:r>
      <w:r w:rsidR="00185516">
        <w:t>s</w:t>
      </w:r>
      <w:r>
        <w:t xml:space="preserve"> </w:t>
      </w:r>
      <w:r w:rsidR="005F79B6">
        <w:t>"</w:t>
      </w:r>
      <w:r>
        <w:t>PCI (Payment Card Industry) compliance</w:t>
      </w:r>
      <w:r w:rsidR="00B85215">
        <w:t>."</w:t>
      </w:r>
    </w:p>
    <w:p w14:paraId="6DF2E0BB" w14:textId="77777777" w:rsidR="009E3203" w:rsidRDefault="009E3203" w:rsidP="009E3203">
      <w:pPr>
        <w:pStyle w:val="ListParagraph"/>
      </w:pPr>
    </w:p>
    <w:p w14:paraId="19A452F5" w14:textId="2FC157EA" w:rsidR="009E3203" w:rsidRDefault="009E3203" w:rsidP="009E3203">
      <w:pPr>
        <w:pStyle w:val="ListParagraph"/>
        <w:numPr>
          <w:ilvl w:val="0"/>
          <w:numId w:val="29"/>
        </w:numPr>
      </w:pPr>
      <w:r>
        <w:t>Employees should be trained not to share</w:t>
      </w:r>
      <w:r w:rsidR="00515FE5">
        <w:t xml:space="preserve"> customer</w:t>
      </w:r>
      <w:r>
        <w:t xml:space="preserve"> information with anyone else without proper </w:t>
      </w:r>
      <w:r w:rsidR="00064152">
        <w:t xml:space="preserve">identity </w:t>
      </w:r>
      <w:r>
        <w:t>verification</w:t>
      </w:r>
      <w:r w:rsidR="00064152">
        <w:t xml:space="preserve"> of the seeker</w:t>
      </w:r>
      <w:r>
        <w:t xml:space="preserve">. </w:t>
      </w:r>
      <w:r w:rsidR="00B85215">
        <w:t>Formal</w:t>
      </w:r>
      <w:r>
        <w:t xml:space="preserve"> verification may include hanging up the phone politely, calling back the other store</w:t>
      </w:r>
      <w:r w:rsidR="00132BB9">
        <w:t>, and</w:t>
      </w:r>
      <w:r>
        <w:t xml:space="preserve"> asking for the manager.</w:t>
      </w:r>
    </w:p>
    <w:p w14:paraId="500F3F92" w14:textId="77777777" w:rsidR="009E3203" w:rsidRDefault="009E3203" w:rsidP="009E3203">
      <w:pPr>
        <w:pStyle w:val="Heading2"/>
      </w:pPr>
      <w:r>
        <w:t>PCI Compliance</w:t>
      </w:r>
    </w:p>
    <w:p w14:paraId="74069136" w14:textId="204D0B49" w:rsidR="009E3203" w:rsidRDefault="009E3203" w:rsidP="009E3203">
      <w:r>
        <w:t>Companies that deal with credit card</w:t>
      </w:r>
      <w:r w:rsidR="00185516">
        <w:t>s</w:t>
      </w:r>
      <w:r>
        <w:t xml:space="preserve"> must follow </w:t>
      </w:r>
      <w:r w:rsidR="00185516">
        <w:t xml:space="preserve">the </w:t>
      </w:r>
      <w:r>
        <w:t>Payment Card Industry Data Security Standard (PCI DSS). PCI Compliance has the following goals:</w:t>
      </w:r>
    </w:p>
    <w:p w14:paraId="3AFDC844" w14:textId="77777777" w:rsidR="009E3203" w:rsidRDefault="009E3203" w:rsidP="009E3203">
      <w:pPr>
        <w:pStyle w:val="ListParagraph"/>
        <w:numPr>
          <w:ilvl w:val="0"/>
          <w:numId w:val="30"/>
        </w:numPr>
      </w:pPr>
      <w:r>
        <w:t>Building and maintaining a secure network.</w:t>
      </w:r>
    </w:p>
    <w:p w14:paraId="34F8B816" w14:textId="77777777" w:rsidR="009E3203" w:rsidRDefault="009E3203" w:rsidP="009E3203">
      <w:pPr>
        <w:pStyle w:val="ListParagraph"/>
        <w:numPr>
          <w:ilvl w:val="0"/>
          <w:numId w:val="30"/>
        </w:numPr>
      </w:pPr>
      <w:r>
        <w:lastRenderedPageBreak/>
        <w:t>Protect Cardholder Data.</w:t>
      </w:r>
    </w:p>
    <w:p w14:paraId="44BB0699" w14:textId="77777777" w:rsidR="009E3203" w:rsidRDefault="009E3203" w:rsidP="009E3203">
      <w:pPr>
        <w:pStyle w:val="ListParagraph"/>
        <w:numPr>
          <w:ilvl w:val="0"/>
          <w:numId w:val="30"/>
        </w:numPr>
      </w:pPr>
      <w:r>
        <w:t>Maintain a Vulnerability Management Program.</w:t>
      </w:r>
    </w:p>
    <w:p w14:paraId="55F8F6EB" w14:textId="77777777" w:rsidR="009E3203" w:rsidRDefault="009E3203" w:rsidP="009E3203">
      <w:pPr>
        <w:pStyle w:val="ListParagraph"/>
        <w:numPr>
          <w:ilvl w:val="0"/>
          <w:numId w:val="30"/>
        </w:numPr>
      </w:pPr>
      <w:r>
        <w:t>Implement Strong Access Control Measures.</w:t>
      </w:r>
    </w:p>
    <w:p w14:paraId="4B257F52" w14:textId="77777777" w:rsidR="009E3203" w:rsidRDefault="009E3203" w:rsidP="009E3203">
      <w:pPr>
        <w:pStyle w:val="ListParagraph"/>
        <w:numPr>
          <w:ilvl w:val="0"/>
          <w:numId w:val="30"/>
        </w:numPr>
      </w:pPr>
      <w:r>
        <w:t>Maintain an Information Security Policy.</w:t>
      </w:r>
    </w:p>
    <w:p w14:paraId="7892407B" w14:textId="1D4D2C56" w:rsidR="009E3203" w:rsidRDefault="009E3203" w:rsidP="009E3203">
      <w:r>
        <w:t xml:space="preserve">PCI Compliance is hard to implement. </w:t>
      </w:r>
      <w:r w:rsidR="00F77473">
        <w:t>For this reason, m</w:t>
      </w:r>
      <w:r>
        <w:t>any companies do not store credit card information at all</w:t>
      </w:r>
      <w:r w:rsidR="00132BB9">
        <w:t>;</w:t>
      </w:r>
      <w:r>
        <w:t xml:space="preserve"> </w:t>
      </w:r>
      <w:r w:rsidR="00C17DEC">
        <w:t xml:space="preserve">they </w:t>
      </w:r>
      <w:r>
        <w:t xml:space="preserve">only </w:t>
      </w:r>
      <w:r w:rsidR="00132BB9">
        <w:t>hold</w:t>
      </w:r>
      <w:r>
        <w:t xml:space="preserve"> the token and use </w:t>
      </w:r>
      <w:r w:rsidR="00BF0142">
        <w:t xml:space="preserve">a </w:t>
      </w:r>
      <w:r>
        <w:t xml:space="preserve">third-party reliable PCI compliance vendor to </w:t>
      </w:r>
      <w:r w:rsidR="00132BB9">
        <w:t>keep</w:t>
      </w:r>
      <w:r>
        <w:t xml:space="preserve"> </w:t>
      </w:r>
      <w:r w:rsidR="00F77473">
        <w:t xml:space="preserve">the </w:t>
      </w:r>
      <w:r>
        <w:t>actual card information.</w:t>
      </w:r>
      <w:r w:rsidR="00454A1C">
        <w:t xml:space="preserve"> This way, companies become PCI compliant by simply using </w:t>
      </w:r>
      <w:r w:rsidR="00BF0142">
        <w:t>a</w:t>
      </w:r>
      <w:r w:rsidR="00132BB9">
        <w:t>n excellent</w:t>
      </w:r>
      <w:r w:rsidR="00454A1C">
        <w:t xml:space="preserve"> third-party tool – </w:t>
      </w:r>
      <w:r w:rsidR="00132BB9">
        <w:t xml:space="preserve">a </w:t>
      </w:r>
      <w:r w:rsidR="00454A1C">
        <w:t>perfect example of risk transfer.</w:t>
      </w:r>
    </w:p>
    <w:p w14:paraId="1DC0AAC4" w14:textId="1C91743B" w:rsidR="009E3203" w:rsidRDefault="009E3203" w:rsidP="009E3203">
      <w:pPr>
        <w:pStyle w:val="Heading2"/>
      </w:pPr>
      <w:r>
        <w:t>Social Engineering</w:t>
      </w:r>
      <w:r w:rsidR="003F7744">
        <w:t xml:space="preserve"> </w:t>
      </w:r>
      <w:r w:rsidR="00F77473">
        <w:t>again!</w:t>
      </w:r>
    </w:p>
    <w:p w14:paraId="0363F341" w14:textId="77777777" w:rsidR="009E3203" w:rsidRDefault="009E3203" w:rsidP="009E3203">
      <w:r>
        <w:t>It is 8:15 on a Tuesday morning.</w:t>
      </w:r>
    </w:p>
    <w:p w14:paraId="2C77B41F" w14:textId="1470157B" w:rsidR="009E3203" w:rsidRDefault="009E3203" w:rsidP="009E3203">
      <w:r>
        <w:t xml:space="preserve">A </w:t>
      </w:r>
      <w:r w:rsidR="00816EBA">
        <w:t xml:space="preserve">young lady </w:t>
      </w:r>
      <w:r>
        <w:t xml:space="preserve">called the front desk, posing </w:t>
      </w:r>
      <w:r w:rsidR="00132BB9">
        <w:t>as</w:t>
      </w:r>
      <w:r>
        <w:t xml:space="preserve"> a vendor</w:t>
      </w:r>
      <w:r w:rsidR="00132BB9">
        <w:t>,</w:t>
      </w:r>
      <w:r>
        <w:t xml:space="preserve"> a</w:t>
      </w:r>
      <w:r w:rsidR="00936F61">
        <w:t>sked if anyone in accounts payable wa</w:t>
      </w:r>
      <w:r>
        <w:t xml:space="preserve">s in yet. </w:t>
      </w:r>
      <w:r w:rsidR="00132BB9">
        <w:t>It t</w:t>
      </w:r>
      <w:r>
        <w:t xml:space="preserve">urns out </w:t>
      </w:r>
      <w:r w:rsidR="005F79B6">
        <w:t>"</w:t>
      </w:r>
      <w:r w:rsidR="00816EBA">
        <w:t>Carl</w:t>
      </w:r>
      <w:r>
        <w:t xml:space="preserve"> Davis</w:t>
      </w:r>
      <w:r w:rsidR="005F79B6">
        <w:t>"</w:t>
      </w:r>
      <w:r>
        <w:t xml:space="preserve"> is in</w:t>
      </w:r>
      <w:r w:rsidR="00132BB9">
        <w:t>,</w:t>
      </w:r>
      <w:r>
        <w:t xml:space="preserve"> and h</w:t>
      </w:r>
      <w:r w:rsidR="00816EBA">
        <w:t>is</w:t>
      </w:r>
      <w:r>
        <w:t xml:space="preserve"> extension is </w:t>
      </w:r>
      <w:r w:rsidR="005F79B6">
        <w:t>"</w:t>
      </w:r>
      <w:r>
        <w:t>15-1023</w:t>
      </w:r>
      <w:r w:rsidR="005F79B6">
        <w:t>"</w:t>
      </w:r>
      <w:r>
        <w:t>.</w:t>
      </w:r>
    </w:p>
    <w:p w14:paraId="0745C2E3" w14:textId="77777777" w:rsidR="00816EBA" w:rsidRDefault="009E3203" w:rsidP="009E3203">
      <w:pPr>
        <w:rPr>
          <w:b/>
        </w:rPr>
      </w:pPr>
      <w:r w:rsidRPr="00255594">
        <w:rPr>
          <w:b/>
        </w:rPr>
        <w:t>First Call:</w:t>
      </w:r>
    </w:p>
    <w:p w14:paraId="1A5225BB" w14:textId="333A98FA" w:rsidR="009E3203" w:rsidRPr="00816EBA" w:rsidRDefault="00816EBA" w:rsidP="009E3203">
      <w:pPr>
        <w:rPr>
          <w:b/>
        </w:rPr>
      </w:pPr>
      <w:r>
        <w:t>Carl</w:t>
      </w:r>
      <w:r w:rsidR="009E3203">
        <w:t xml:space="preserve">: </w:t>
      </w:r>
      <w:r w:rsidR="005F79B6">
        <w:t>"</w:t>
      </w:r>
      <w:r w:rsidR="009E3203">
        <w:t xml:space="preserve">Accounts payable, </w:t>
      </w:r>
      <w:r>
        <w:t>Carl</w:t>
      </w:r>
      <w:r w:rsidR="009E3203">
        <w:t xml:space="preserve"> speaking.</w:t>
      </w:r>
      <w:r w:rsidR="005F79B6">
        <w:t>"</w:t>
      </w:r>
    </w:p>
    <w:p w14:paraId="5C7E314D" w14:textId="7083DD46" w:rsidR="009E3203" w:rsidRDefault="009E3203" w:rsidP="009E3203">
      <w:r>
        <w:t xml:space="preserve">Hacker: </w:t>
      </w:r>
      <w:r w:rsidR="005F79B6">
        <w:t>"</w:t>
      </w:r>
      <w:r>
        <w:t xml:space="preserve">Good morning </w:t>
      </w:r>
      <w:r w:rsidR="00816EBA">
        <w:t>Carl</w:t>
      </w:r>
      <w:r>
        <w:t xml:space="preserve">, this is </w:t>
      </w:r>
      <w:r w:rsidR="00816EBA">
        <w:t>Ruby</w:t>
      </w:r>
      <w:r>
        <w:t xml:space="preserve"> Brown from the helpdesk. We are </w:t>
      </w:r>
      <w:r w:rsidR="00316AFD">
        <w:t>getting reports of</w:t>
      </w:r>
      <w:r>
        <w:t xml:space="preserve"> some network problems </w:t>
      </w:r>
      <w:r w:rsidR="00132BB9">
        <w:t>o</w:t>
      </w:r>
      <w:r>
        <w:t>n your floor, is anybody in your department impacted?</w:t>
      </w:r>
      <w:r w:rsidR="005F79B6">
        <w:t>"</w:t>
      </w:r>
    </w:p>
    <w:p w14:paraId="703643EA" w14:textId="0118A731" w:rsidR="009E3203" w:rsidRDefault="00816EBA" w:rsidP="009E3203">
      <w:r>
        <w:t>Carl</w:t>
      </w:r>
      <w:r w:rsidR="009E3203">
        <w:t xml:space="preserve">: </w:t>
      </w:r>
      <w:r w:rsidR="005F79B6">
        <w:t>"</w:t>
      </w:r>
      <w:r w:rsidR="009E3203">
        <w:t>No one else in my department is in yet</w:t>
      </w:r>
      <w:r w:rsidR="00132BB9">
        <w:t>,</w:t>
      </w:r>
      <w:r w:rsidR="009E3203">
        <w:t xml:space="preserve"> but I am logged in to my computer</w:t>
      </w:r>
      <w:r w:rsidR="00132BB9">
        <w:t>,</w:t>
      </w:r>
      <w:r w:rsidR="009E3203">
        <w:t xml:space="preserve"> and I don</w:t>
      </w:r>
      <w:r w:rsidR="005F79B6">
        <w:t>'</w:t>
      </w:r>
      <w:r w:rsidR="009E3203">
        <w:t>t see any problem</w:t>
      </w:r>
      <w:r w:rsidR="00316AFD">
        <w:t>.</w:t>
      </w:r>
      <w:r w:rsidR="005F79B6">
        <w:t>"</w:t>
      </w:r>
    </w:p>
    <w:p w14:paraId="6CD86C41" w14:textId="26D4E9A0" w:rsidR="009E3203" w:rsidRDefault="009E3203" w:rsidP="009E3203">
      <w:r>
        <w:t xml:space="preserve">Hacker: </w:t>
      </w:r>
      <w:r w:rsidR="005F79B6">
        <w:t>"</w:t>
      </w:r>
      <w:r>
        <w:t>Good, good, glad to hear that. Listen, while I have you on the phone, can you please quickly check what port you</w:t>
      </w:r>
      <w:r w:rsidR="005F79B6">
        <w:t>'</w:t>
      </w:r>
      <w:r>
        <w:t>r</w:t>
      </w:r>
      <w:r w:rsidR="00737B51">
        <w:t>e</w:t>
      </w:r>
      <w:r>
        <w:t xml:space="preserve"> connected to?</w:t>
      </w:r>
      <w:r w:rsidR="005F79B6">
        <w:t>"</w:t>
      </w:r>
    </w:p>
    <w:p w14:paraId="45BDEA61" w14:textId="5A92A7E3" w:rsidR="009E3203" w:rsidRDefault="00816EBA" w:rsidP="009E3203">
      <w:r>
        <w:t>Carl</w:t>
      </w:r>
      <w:r w:rsidR="009E3203">
        <w:t xml:space="preserve">: </w:t>
      </w:r>
      <w:r w:rsidR="005F79B6">
        <w:t>"</w:t>
      </w:r>
      <w:r w:rsidR="009E3203">
        <w:t>I have no idea what you are talking about</w:t>
      </w:r>
      <w:r w:rsidR="00316AFD">
        <w:t>.</w:t>
      </w:r>
      <w:r w:rsidR="005F79B6">
        <w:t>"</w:t>
      </w:r>
    </w:p>
    <w:p w14:paraId="21D57351" w14:textId="15092390" w:rsidR="009E3203" w:rsidRDefault="009E3203" w:rsidP="009E3203">
      <w:r>
        <w:lastRenderedPageBreak/>
        <w:t xml:space="preserve">Hacker: </w:t>
      </w:r>
      <w:r w:rsidR="005F79B6">
        <w:t>"</w:t>
      </w:r>
      <w:r>
        <w:t>Ok, no problem. Check the back of your computer</w:t>
      </w:r>
      <w:r w:rsidR="00132BB9">
        <w:t>. D</w:t>
      </w:r>
      <w:r>
        <w:t>o you see a network cable connected to your computer?</w:t>
      </w:r>
      <w:r w:rsidR="005F79B6">
        <w:t>"</w:t>
      </w:r>
    </w:p>
    <w:p w14:paraId="14B5A95E" w14:textId="12BA84AA" w:rsidR="009E3203" w:rsidRDefault="00816EBA" w:rsidP="009E3203">
      <w:r>
        <w:t>Carl</w:t>
      </w:r>
      <w:r w:rsidR="009E3203">
        <w:t xml:space="preserve">: </w:t>
      </w:r>
      <w:r w:rsidR="005F79B6">
        <w:t>"</w:t>
      </w:r>
      <w:r w:rsidR="009E3203">
        <w:t>Hold on, let me see</w:t>
      </w:r>
      <w:proofErr w:type="gramStart"/>
      <w:r w:rsidR="009E3203">
        <w:t>…..</w:t>
      </w:r>
      <w:proofErr w:type="gramEnd"/>
      <w:r w:rsidR="009E3203">
        <w:t>yes, I see it.</w:t>
      </w:r>
      <w:r w:rsidR="005F79B6">
        <w:t>"</w:t>
      </w:r>
    </w:p>
    <w:p w14:paraId="182F44CE" w14:textId="258C322F" w:rsidR="009E3203" w:rsidRDefault="009E3203" w:rsidP="009E3203">
      <w:r>
        <w:t xml:space="preserve">Hacker: </w:t>
      </w:r>
      <w:r w:rsidR="005F79B6">
        <w:t>"</w:t>
      </w:r>
      <w:r>
        <w:t>Good, now trace it back to where It</w:t>
      </w:r>
      <w:r w:rsidR="005F79B6">
        <w:t>'</w:t>
      </w:r>
      <w:r>
        <w:t>s plugged in on the wall. Is there a label on the jack?</w:t>
      </w:r>
      <w:r w:rsidR="005F79B6">
        <w:t>"</w:t>
      </w:r>
    </w:p>
    <w:p w14:paraId="686F5B84" w14:textId="58CE6B54" w:rsidR="009E3203" w:rsidRDefault="00816EBA" w:rsidP="009E3203">
      <w:r>
        <w:t>Carl</w:t>
      </w:r>
      <w:r w:rsidR="009E3203">
        <w:t xml:space="preserve">: </w:t>
      </w:r>
      <w:r w:rsidR="005F79B6">
        <w:t>"</w:t>
      </w:r>
      <w:r w:rsidR="009E3203">
        <w:t xml:space="preserve">Oh boy, I have </w:t>
      </w:r>
      <w:r>
        <w:t xml:space="preserve">major </w:t>
      </w:r>
      <w:r w:rsidR="009E3203">
        <w:t>back pain, hang in, let me squat down</w:t>
      </w:r>
      <w:r>
        <w:t xml:space="preserve"> slowly</w:t>
      </w:r>
      <w:r w:rsidR="00132BB9">
        <w:t>."</w:t>
      </w:r>
    </w:p>
    <w:p w14:paraId="1316B823" w14:textId="6D9B0813" w:rsidR="009E3203" w:rsidRDefault="009E3203" w:rsidP="009E3203">
      <w:r>
        <w:t>A few moments later</w:t>
      </w:r>
      <w:r w:rsidR="00132BB9">
        <w:t>,</w:t>
      </w:r>
      <w:r>
        <w:t xml:space="preserve"> he returned to </w:t>
      </w:r>
      <w:r w:rsidR="00132BB9">
        <w:t xml:space="preserve">the </w:t>
      </w:r>
      <w:r>
        <w:t>phone and said,</w:t>
      </w:r>
    </w:p>
    <w:p w14:paraId="69A2E0BE" w14:textId="3C9DC854" w:rsidR="009E3203" w:rsidRDefault="005F79B6" w:rsidP="009E3203">
      <w:r>
        <w:t>"</w:t>
      </w:r>
      <w:r w:rsidR="009E3203">
        <w:t>It says LTP 35</w:t>
      </w:r>
      <w:r>
        <w:t>"</w:t>
      </w:r>
      <w:r w:rsidR="009E3203">
        <w:t>.</w:t>
      </w:r>
    </w:p>
    <w:p w14:paraId="2894C48C" w14:textId="6F91A843" w:rsidR="009E3203" w:rsidRDefault="009E3203" w:rsidP="009E3203">
      <w:r>
        <w:t xml:space="preserve">Hacker: </w:t>
      </w:r>
      <w:r w:rsidR="005F79B6">
        <w:t>"</w:t>
      </w:r>
      <w:r>
        <w:t>Good, that</w:t>
      </w:r>
      <w:r w:rsidR="005F79B6">
        <w:t>'</w:t>
      </w:r>
      <w:r>
        <w:t>s what I have here too. Thank you. Listen, if you have any computer problem call me back</w:t>
      </w:r>
      <w:r w:rsidR="00132BB9">
        <w:t>,</w:t>
      </w:r>
      <w:r>
        <w:t xml:space="preserve"> please. I will give you my cell number it is 631 812 1020. You got it?</w:t>
      </w:r>
      <w:r w:rsidR="005F79B6">
        <w:t>"</w:t>
      </w:r>
    </w:p>
    <w:p w14:paraId="6E44FB6F" w14:textId="7952996A" w:rsidR="009E3203" w:rsidRDefault="009E3203" w:rsidP="009E3203">
      <w:r>
        <w:t xml:space="preserve"> </w:t>
      </w:r>
      <w:r w:rsidR="007B2160">
        <w:t>Carl</w:t>
      </w:r>
      <w:r>
        <w:t xml:space="preserve">: </w:t>
      </w:r>
      <w:r w:rsidR="005F79B6">
        <w:t>"</w:t>
      </w:r>
      <w:r>
        <w:t>Yeah, I wrote it down, thanks. What</w:t>
      </w:r>
      <w:r w:rsidR="005F79B6">
        <w:t>'</w:t>
      </w:r>
      <w:r>
        <w:t>s your name again?</w:t>
      </w:r>
      <w:r w:rsidR="005F79B6">
        <w:t>"</w:t>
      </w:r>
    </w:p>
    <w:p w14:paraId="676EC396" w14:textId="2E8A81EA" w:rsidR="009E3203" w:rsidRDefault="009E3203" w:rsidP="009E3203">
      <w:r>
        <w:t xml:space="preserve">Hacker: </w:t>
      </w:r>
      <w:r w:rsidR="005F79B6">
        <w:t>"</w:t>
      </w:r>
      <w:r w:rsidR="007B2160">
        <w:t>Ruby</w:t>
      </w:r>
      <w:r>
        <w:t xml:space="preserve"> Brown</w:t>
      </w:r>
      <w:r w:rsidR="00132BB9">
        <w:t>."</w:t>
      </w:r>
    </w:p>
    <w:p w14:paraId="1F5251D9" w14:textId="729308E4" w:rsidR="009E3203" w:rsidRDefault="00DF642E" w:rsidP="009E3203">
      <w:r>
        <w:t>Carl</w:t>
      </w:r>
      <w:r w:rsidR="009E3203">
        <w:t xml:space="preserve">: </w:t>
      </w:r>
      <w:r w:rsidR="005F79B6">
        <w:t>"</w:t>
      </w:r>
      <w:r w:rsidR="009E3203">
        <w:t>Ok, thanks</w:t>
      </w:r>
      <w:r w:rsidR="00132BB9">
        <w:t>,</w:t>
      </w:r>
      <w:r w:rsidR="009E3203">
        <w:t xml:space="preserve"> </w:t>
      </w:r>
      <w:r>
        <w:t>Ruby</w:t>
      </w:r>
      <w:r w:rsidR="00132BB9">
        <w:t>."</w:t>
      </w:r>
    </w:p>
    <w:p w14:paraId="341AAB14" w14:textId="72FDAD7B" w:rsidR="009E3203" w:rsidRDefault="009E3203" w:rsidP="009E3203">
      <w:r>
        <w:t xml:space="preserve">Hacker: </w:t>
      </w:r>
      <w:r w:rsidR="005F79B6">
        <w:t>"</w:t>
      </w:r>
      <w:r>
        <w:t xml:space="preserve">Bye </w:t>
      </w:r>
      <w:r w:rsidR="00DF642E">
        <w:t>Carl</w:t>
      </w:r>
      <w:r>
        <w:t>, thanks for your help again</w:t>
      </w:r>
      <w:r w:rsidR="00132BB9">
        <w:t>."</w:t>
      </w:r>
    </w:p>
    <w:p w14:paraId="7E21EF69" w14:textId="414FE9C4" w:rsidR="009E3203" w:rsidRDefault="009E3203" w:rsidP="009E3203">
      <w:r>
        <w:t xml:space="preserve">Friday, </w:t>
      </w:r>
      <w:r w:rsidR="00132BB9">
        <w:t>three</w:t>
      </w:r>
      <w:r>
        <w:t xml:space="preserve"> days later, 10:30 AM. </w:t>
      </w:r>
    </w:p>
    <w:p w14:paraId="76EA847B" w14:textId="77777777" w:rsidR="009E3203" w:rsidRPr="00255594" w:rsidRDefault="009E3203" w:rsidP="009E3203">
      <w:pPr>
        <w:rPr>
          <w:b/>
        </w:rPr>
      </w:pPr>
      <w:r w:rsidRPr="00255594">
        <w:rPr>
          <w:b/>
        </w:rPr>
        <w:t>Second Call:</w:t>
      </w:r>
    </w:p>
    <w:p w14:paraId="1DE94DE9" w14:textId="5B78BF59" w:rsidR="009E3203" w:rsidRDefault="009E3203" w:rsidP="009E3203">
      <w:r>
        <w:t xml:space="preserve">Chris: </w:t>
      </w:r>
      <w:r w:rsidR="005F79B6">
        <w:t>"</w:t>
      </w:r>
      <w:r>
        <w:t>NOC, Chris speaking</w:t>
      </w:r>
      <w:r w:rsidR="00132BB9">
        <w:t>."</w:t>
      </w:r>
    </w:p>
    <w:p w14:paraId="1A5E946D" w14:textId="104853AD" w:rsidR="009E3203" w:rsidRDefault="009E3203" w:rsidP="009E3203">
      <w:r>
        <w:lastRenderedPageBreak/>
        <w:t xml:space="preserve">Hacker: </w:t>
      </w:r>
      <w:r w:rsidR="005F79B6">
        <w:t>"</w:t>
      </w:r>
      <w:r>
        <w:t xml:space="preserve">Hi Chris, this is </w:t>
      </w:r>
      <w:r w:rsidR="00DF642E">
        <w:t xml:space="preserve">Cindy </w:t>
      </w:r>
      <w:r>
        <w:t>Wilson from PC support. I</w:t>
      </w:r>
      <w:r w:rsidR="005F79B6">
        <w:t>'</w:t>
      </w:r>
      <w:r>
        <w:t xml:space="preserve">m in </w:t>
      </w:r>
      <w:r w:rsidR="00387623">
        <w:t>Carl</w:t>
      </w:r>
      <w:r>
        <w:t xml:space="preserve"> Davis</w:t>
      </w:r>
      <w:r w:rsidR="005F79B6">
        <w:t>'</w:t>
      </w:r>
      <w:r>
        <w:t>s office in Accounts Payable. We are troubleshooting a cabling problem. Can you please disable h</w:t>
      </w:r>
      <w:r w:rsidR="00387623">
        <w:t>is</w:t>
      </w:r>
      <w:r>
        <w:t xml:space="preserve"> network port LTP 35</w:t>
      </w:r>
      <w:r w:rsidR="00387623">
        <w:t>?</w:t>
      </w:r>
      <w:r>
        <w:t xml:space="preserve"> I will be done in </w:t>
      </w:r>
      <w:r w:rsidR="000654E8">
        <w:t xml:space="preserve">a </w:t>
      </w:r>
      <w:r>
        <w:t>few minutes and will call you back to enable it.</w:t>
      </w:r>
      <w:r w:rsidR="005F79B6">
        <w:t>"</w:t>
      </w:r>
    </w:p>
    <w:p w14:paraId="3970D697" w14:textId="55FD17D5" w:rsidR="009A519E" w:rsidRDefault="009A519E" w:rsidP="009E3203">
      <w:r>
        <w:t xml:space="preserve">Chris: </w:t>
      </w:r>
      <w:r w:rsidR="005F79B6">
        <w:t>"</w:t>
      </w:r>
      <w:r>
        <w:t>Who is your manager?</w:t>
      </w:r>
      <w:r w:rsidR="005F79B6">
        <w:t>"</w:t>
      </w:r>
    </w:p>
    <w:p w14:paraId="38E53327" w14:textId="2650274C" w:rsidR="009A519E" w:rsidRDefault="009A519E" w:rsidP="009E3203">
      <w:r>
        <w:t xml:space="preserve">Hacker: </w:t>
      </w:r>
      <w:r w:rsidR="005F79B6">
        <w:t>"</w:t>
      </w:r>
      <w:r>
        <w:t>Denis Bradley.</w:t>
      </w:r>
      <w:r w:rsidR="005F79B6">
        <w:t>"</w:t>
      </w:r>
    </w:p>
    <w:p w14:paraId="4BE81FE8" w14:textId="54C130A5" w:rsidR="009E3203" w:rsidRDefault="009E3203" w:rsidP="009E3203">
      <w:r>
        <w:t xml:space="preserve">Chris: </w:t>
      </w:r>
      <w:r w:rsidR="005F79B6">
        <w:t>"</w:t>
      </w:r>
      <w:r w:rsidR="009A519E">
        <w:t>Ok, c</w:t>
      </w:r>
      <w:r>
        <w:t>an I have your phone number?</w:t>
      </w:r>
      <w:r w:rsidR="005F79B6">
        <w:t>"</w:t>
      </w:r>
    </w:p>
    <w:p w14:paraId="231CDEBA" w14:textId="4251A1EF" w:rsidR="009E3203" w:rsidRDefault="009E3203" w:rsidP="009E3203">
      <w:r>
        <w:t xml:space="preserve">Hacker: </w:t>
      </w:r>
      <w:r w:rsidR="005F79B6">
        <w:t>"</w:t>
      </w:r>
      <w:r>
        <w:t xml:space="preserve">Sure, </w:t>
      </w:r>
      <w:r w:rsidR="00387623">
        <w:t xml:space="preserve">I am never at my desk, call me on my cell, </w:t>
      </w:r>
      <w:r>
        <w:t>631 812 1020</w:t>
      </w:r>
      <w:r w:rsidR="00132BB9">
        <w:t>.</w:t>
      </w:r>
      <w:r w:rsidR="005F79B6">
        <w:t>"</w:t>
      </w:r>
    </w:p>
    <w:p w14:paraId="25993813" w14:textId="59447FA9" w:rsidR="009E3203" w:rsidRDefault="009E3203" w:rsidP="009E3203">
      <w:r>
        <w:t xml:space="preserve">Chris: </w:t>
      </w:r>
      <w:r w:rsidR="005F79B6">
        <w:t>"</w:t>
      </w:r>
      <w:r w:rsidR="000F19A3">
        <w:t>T</w:t>
      </w:r>
      <w:r>
        <w:t>hanks. It</w:t>
      </w:r>
      <w:r w:rsidR="005F79B6">
        <w:t>'</w:t>
      </w:r>
      <w:r>
        <w:t>s done.</w:t>
      </w:r>
      <w:r w:rsidR="005F79B6">
        <w:t>"</w:t>
      </w:r>
    </w:p>
    <w:p w14:paraId="0208F4B7" w14:textId="50BE172E" w:rsidR="009E3203" w:rsidRDefault="009E3203" w:rsidP="009E3203">
      <w:r>
        <w:t xml:space="preserve">Hacker: </w:t>
      </w:r>
      <w:r w:rsidR="005F79B6">
        <w:t>"</w:t>
      </w:r>
      <w:r>
        <w:t>Thanks</w:t>
      </w:r>
      <w:r w:rsidR="00132BB9">
        <w:t>,</w:t>
      </w:r>
      <w:r>
        <w:t xml:space="preserve"> Chris. Bye.</w:t>
      </w:r>
      <w:r w:rsidR="005F79B6">
        <w:t>"</w:t>
      </w:r>
    </w:p>
    <w:p w14:paraId="2CA0D2B8" w14:textId="77777777" w:rsidR="009E3203" w:rsidRPr="00255594" w:rsidRDefault="009E3203" w:rsidP="009E3203">
      <w:pPr>
        <w:rPr>
          <w:b/>
        </w:rPr>
      </w:pPr>
      <w:r>
        <w:rPr>
          <w:b/>
        </w:rPr>
        <w:t>Third</w:t>
      </w:r>
      <w:r w:rsidRPr="00255594">
        <w:rPr>
          <w:b/>
        </w:rPr>
        <w:t xml:space="preserve"> Call:</w:t>
      </w:r>
    </w:p>
    <w:p w14:paraId="30C0A634" w14:textId="07FD48CF" w:rsidR="009E3203" w:rsidRDefault="00132BB9" w:rsidP="009E3203">
      <w:r>
        <w:t>A f</w:t>
      </w:r>
      <w:r w:rsidR="009E3203">
        <w:t>ew minutes later</w:t>
      </w:r>
      <w:r>
        <w:t>,</w:t>
      </w:r>
      <w:r w:rsidR="009E3203">
        <w:t xml:space="preserve"> </w:t>
      </w:r>
      <w:r w:rsidR="000654E8">
        <w:t xml:space="preserve">the </w:t>
      </w:r>
      <w:r w:rsidR="00B85215">
        <w:t>h</w:t>
      </w:r>
      <w:r w:rsidR="009E3203">
        <w:t>acker</w:t>
      </w:r>
      <w:r w:rsidR="005F79B6">
        <w:t>'</w:t>
      </w:r>
      <w:r w:rsidR="009E3203">
        <w:t>s phone r</w:t>
      </w:r>
      <w:r w:rsidR="000654E8">
        <w:t>i</w:t>
      </w:r>
      <w:r w:rsidR="009E3203">
        <w:t>ng</w:t>
      </w:r>
      <w:r w:rsidR="000654E8">
        <w:t>s</w:t>
      </w:r>
      <w:r w:rsidR="009E3203">
        <w:t>.</w:t>
      </w:r>
      <w:r w:rsidR="00275B24">
        <w:t xml:space="preserve"> </w:t>
      </w:r>
      <w:r w:rsidR="00154557">
        <w:t>S</w:t>
      </w:r>
      <w:r w:rsidR="00275B24">
        <w:t>he</w:t>
      </w:r>
      <w:r w:rsidR="009E3203">
        <w:t xml:space="preserve"> was expecting this call</w:t>
      </w:r>
      <w:r w:rsidR="00154557">
        <w:t>.</w:t>
      </w:r>
      <w:r w:rsidR="009E3203">
        <w:t xml:space="preserve"> </w:t>
      </w:r>
      <w:r w:rsidR="00154557">
        <w:t>S</w:t>
      </w:r>
      <w:r w:rsidR="009E3203">
        <w:t>he picked up and said:</w:t>
      </w:r>
    </w:p>
    <w:p w14:paraId="69B4DCB3" w14:textId="49BCB5A7" w:rsidR="009E3203" w:rsidRDefault="005F79B6" w:rsidP="009E3203">
      <w:r>
        <w:t>"</w:t>
      </w:r>
      <w:r w:rsidR="00275B24">
        <w:t>Ruby</w:t>
      </w:r>
      <w:r w:rsidR="009E3203">
        <w:t xml:space="preserve"> Brown, helpdesk</w:t>
      </w:r>
      <w:r w:rsidR="00316AFD">
        <w:t>.</w:t>
      </w:r>
      <w:r>
        <w:t>"</w:t>
      </w:r>
    </w:p>
    <w:p w14:paraId="5A83A7A0" w14:textId="1ADEDD4E" w:rsidR="009E3203" w:rsidRDefault="00275B24" w:rsidP="009E3203">
      <w:r>
        <w:t>Carl</w:t>
      </w:r>
      <w:r w:rsidR="009E3203">
        <w:t xml:space="preserve">: </w:t>
      </w:r>
      <w:r w:rsidR="005F79B6">
        <w:t>"</w:t>
      </w:r>
      <w:r w:rsidR="009E3203">
        <w:t>Hi</w:t>
      </w:r>
      <w:r w:rsidR="00154557">
        <w:t>,</w:t>
      </w:r>
      <w:r w:rsidR="009E3203">
        <w:t xml:space="preserve"> </w:t>
      </w:r>
      <w:r>
        <w:t>Ruby</w:t>
      </w:r>
      <w:r w:rsidR="009E3203">
        <w:t xml:space="preserve">. This is </w:t>
      </w:r>
      <w:r>
        <w:t>Carl</w:t>
      </w:r>
      <w:r w:rsidR="009E3203">
        <w:t xml:space="preserve"> from Accounts Payable. Remember you called me about some network </w:t>
      </w:r>
      <w:r w:rsidR="00316AFD">
        <w:t>problem</w:t>
      </w:r>
      <w:r w:rsidR="009E3203">
        <w:t xml:space="preserve"> </w:t>
      </w:r>
      <w:r w:rsidR="0029792E">
        <w:t xml:space="preserve">a </w:t>
      </w:r>
      <w:r w:rsidR="009E3203">
        <w:t>few days ago?</w:t>
      </w:r>
      <w:r w:rsidR="005F79B6">
        <w:t>"</w:t>
      </w:r>
    </w:p>
    <w:p w14:paraId="07C294D9" w14:textId="2D07962A" w:rsidR="009E3203" w:rsidRDefault="009E3203" w:rsidP="009E3203">
      <w:r>
        <w:t xml:space="preserve">Hacker: </w:t>
      </w:r>
      <w:r w:rsidR="005F79B6">
        <w:t>"</w:t>
      </w:r>
      <w:r>
        <w:t>Yeah, I know, we</w:t>
      </w:r>
      <w:r w:rsidR="005F79B6">
        <w:t>'</w:t>
      </w:r>
      <w:r>
        <w:t>ve got a problem going on right now. Are you impacted?</w:t>
      </w:r>
      <w:r w:rsidR="005F79B6">
        <w:t>"</w:t>
      </w:r>
    </w:p>
    <w:p w14:paraId="4ED4F5A3" w14:textId="1A6510A1" w:rsidR="009E3203" w:rsidRDefault="00275B24" w:rsidP="009E3203">
      <w:r>
        <w:t>Carl</w:t>
      </w:r>
      <w:r w:rsidR="009E3203">
        <w:t xml:space="preserve">: </w:t>
      </w:r>
      <w:r w:rsidR="005F79B6">
        <w:t>"</w:t>
      </w:r>
      <w:r w:rsidR="009E3203">
        <w:t>Yes, I can</w:t>
      </w:r>
      <w:r w:rsidR="005F79B6">
        <w:t>'</w:t>
      </w:r>
      <w:r w:rsidR="009E3203">
        <w:t>t connect to anything. I have so much work to do here.</w:t>
      </w:r>
      <w:r w:rsidR="00316AFD">
        <w:t xml:space="preserve"> It</w:t>
      </w:r>
      <w:r w:rsidR="005F79B6">
        <w:t>'</w:t>
      </w:r>
      <w:r w:rsidR="00316AFD">
        <w:t>s Friday</w:t>
      </w:r>
      <w:r w:rsidR="00154557">
        <w:t>;</w:t>
      </w:r>
      <w:r w:rsidR="00316AFD">
        <w:t xml:space="preserve"> I have </w:t>
      </w:r>
      <w:proofErr w:type="gramStart"/>
      <w:r w:rsidR="00316AFD">
        <w:t>plans</w:t>
      </w:r>
      <w:proofErr w:type="gramEnd"/>
      <w:r w:rsidR="00316AFD">
        <w:t xml:space="preserve"> this evening.</w:t>
      </w:r>
      <w:r w:rsidR="005F79B6">
        <w:t>"</w:t>
      </w:r>
    </w:p>
    <w:p w14:paraId="5AE05FE1" w14:textId="2898A453" w:rsidR="009E3203" w:rsidRDefault="009E3203" w:rsidP="009E3203">
      <w:r>
        <w:t xml:space="preserve">Hacker: </w:t>
      </w:r>
      <w:r w:rsidR="005F79B6">
        <w:t>"</w:t>
      </w:r>
      <w:r>
        <w:t>I understand</w:t>
      </w:r>
      <w:r w:rsidR="00154557">
        <w:t>;</w:t>
      </w:r>
      <w:r>
        <w:t xml:space="preserve"> </w:t>
      </w:r>
      <w:r w:rsidR="00F16B9C">
        <w:t>things are crazy here</w:t>
      </w:r>
      <w:r w:rsidR="00154557">
        <w:t>;</w:t>
      </w:r>
      <w:r w:rsidR="00F16B9C">
        <w:t xml:space="preserve"> </w:t>
      </w:r>
      <w:r>
        <w:t>let me see what I could do</w:t>
      </w:r>
      <w:r w:rsidR="00154557">
        <w:t>. C</w:t>
      </w:r>
      <w:r w:rsidR="00835563">
        <w:t xml:space="preserve">an I </w:t>
      </w:r>
      <w:r>
        <w:t>call you back</w:t>
      </w:r>
      <w:r w:rsidR="00835563">
        <w:t>?</w:t>
      </w:r>
      <w:r w:rsidR="005F79B6">
        <w:t>"</w:t>
      </w:r>
    </w:p>
    <w:p w14:paraId="6CCB29A1" w14:textId="02E4CFC2" w:rsidR="009E3203" w:rsidRDefault="00275B24" w:rsidP="009E3203">
      <w:r>
        <w:lastRenderedPageBreak/>
        <w:t>Carl</w:t>
      </w:r>
      <w:r w:rsidR="009E3203">
        <w:t xml:space="preserve">: </w:t>
      </w:r>
      <w:r w:rsidR="005F79B6">
        <w:t>"</w:t>
      </w:r>
      <w:r w:rsidR="009E3203">
        <w:t>Thank you</w:t>
      </w:r>
      <w:r w:rsidR="00154557">
        <w:t>,</w:t>
      </w:r>
      <w:r w:rsidR="009E3203">
        <w:t xml:space="preserve"> </w:t>
      </w:r>
      <w:r>
        <w:t>Ruby</w:t>
      </w:r>
      <w:r w:rsidR="00316AFD">
        <w:t>.</w:t>
      </w:r>
      <w:r w:rsidR="005F79B6">
        <w:t>"</w:t>
      </w:r>
    </w:p>
    <w:p w14:paraId="4908FF19" w14:textId="1E4813D6" w:rsidR="009E3203" w:rsidRDefault="009E3203" w:rsidP="009E3203">
      <w:r>
        <w:t xml:space="preserve">Hacker: </w:t>
      </w:r>
      <w:r w:rsidR="005F79B6">
        <w:t>"</w:t>
      </w:r>
      <w:r>
        <w:t>You are welcome, bye.</w:t>
      </w:r>
      <w:r w:rsidR="005F79B6">
        <w:t>"</w:t>
      </w:r>
    </w:p>
    <w:p w14:paraId="792F346D" w14:textId="1F030385" w:rsidR="009E3203" w:rsidRDefault="009E3203" w:rsidP="009E3203">
      <w:r>
        <w:t>Hacker hangs up</w:t>
      </w:r>
      <w:r w:rsidR="00316AFD">
        <w:t>, c</w:t>
      </w:r>
      <w:r>
        <w:t xml:space="preserve">alls </w:t>
      </w:r>
      <w:r w:rsidR="00316AFD">
        <w:t>NOC, asks for Chris</w:t>
      </w:r>
      <w:r w:rsidR="00154557">
        <w:t>,</w:t>
      </w:r>
      <w:r>
        <w:t xml:space="preserve"> and tell</w:t>
      </w:r>
      <w:r w:rsidR="00316AFD">
        <w:t>s</w:t>
      </w:r>
      <w:r>
        <w:t xml:space="preserve"> </w:t>
      </w:r>
      <w:r w:rsidR="00316AFD">
        <w:t>him</w:t>
      </w:r>
      <w:r>
        <w:t xml:space="preserve"> to re-enable port LTP 35.</w:t>
      </w:r>
    </w:p>
    <w:p w14:paraId="22FB2B57" w14:textId="77777777" w:rsidR="009E3203" w:rsidRDefault="009E3203" w:rsidP="009E3203">
      <w:pPr>
        <w:rPr>
          <w:b/>
        </w:rPr>
      </w:pPr>
      <w:r>
        <w:rPr>
          <w:b/>
        </w:rPr>
        <w:t>Forth</w:t>
      </w:r>
      <w:r w:rsidRPr="00255594">
        <w:rPr>
          <w:b/>
        </w:rPr>
        <w:t xml:space="preserve"> Call:</w:t>
      </w:r>
    </w:p>
    <w:p w14:paraId="18BA7842" w14:textId="77777777" w:rsidR="009E3203" w:rsidRDefault="009E3203" w:rsidP="009E3203">
      <w:r>
        <w:t xml:space="preserve">Hacker calls </w:t>
      </w:r>
      <w:r w:rsidR="00275B24">
        <w:t>Carl</w:t>
      </w:r>
      <w:r>
        <w:t>.</w:t>
      </w:r>
    </w:p>
    <w:p w14:paraId="44A432AD" w14:textId="1C8300C0" w:rsidR="009E3203" w:rsidRDefault="009E3203" w:rsidP="009E3203">
      <w:r>
        <w:t xml:space="preserve">Hacker: </w:t>
      </w:r>
      <w:r w:rsidR="005F79B6">
        <w:t>"</w:t>
      </w:r>
      <w:r w:rsidR="00275B24">
        <w:t>Carl</w:t>
      </w:r>
      <w:r>
        <w:t xml:space="preserve">, this is </w:t>
      </w:r>
      <w:r w:rsidR="00275B24">
        <w:t>Ruby again</w:t>
      </w:r>
      <w:r>
        <w:t>. Try now</w:t>
      </w:r>
      <w:r w:rsidR="00061DDD">
        <w:t>;</w:t>
      </w:r>
      <w:r>
        <w:t xml:space="preserve"> your connection should be fine</w:t>
      </w:r>
      <w:r w:rsidR="00316AFD">
        <w:t>.</w:t>
      </w:r>
      <w:r w:rsidR="005F79B6">
        <w:t>"</w:t>
      </w:r>
    </w:p>
    <w:p w14:paraId="6A38E140" w14:textId="4E9795AA" w:rsidR="009E3203" w:rsidRDefault="00275B24" w:rsidP="009E3203">
      <w:r>
        <w:t>Carl</w:t>
      </w:r>
      <w:r w:rsidR="009E3203">
        <w:t xml:space="preserve">: </w:t>
      </w:r>
      <w:r w:rsidR="005F79B6">
        <w:t>"</w:t>
      </w:r>
      <w:r w:rsidR="009E3203">
        <w:t>Wow</w:t>
      </w:r>
      <w:r>
        <w:t>!</w:t>
      </w:r>
      <w:r w:rsidR="009E3203">
        <w:t xml:space="preserve"> thank you. Let me try. Yes, it</w:t>
      </w:r>
      <w:r w:rsidR="005F79B6">
        <w:t>'</w:t>
      </w:r>
      <w:r w:rsidR="009E3203">
        <w:t>s working.</w:t>
      </w:r>
      <w:r w:rsidR="005F79B6">
        <w:t>"</w:t>
      </w:r>
    </w:p>
    <w:p w14:paraId="23263C41" w14:textId="33C766C9" w:rsidR="009E3203" w:rsidRDefault="009E3203" w:rsidP="009E3203">
      <w:r>
        <w:t xml:space="preserve">Hacker: </w:t>
      </w:r>
      <w:r w:rsidR="005F79B6">
        <w:t>"</w:t>
      </w:r>
      <w:r>
        <w:t xml:space="preserve">Good, let me make sure your connection is solid. Do me a favor, go to your browser and type: </w:t>
      </w:r>
      <w:hyperlink r:id="rId11" w:history="1">
        <w:r w:rsidR="00316AFD" w:rsidRPr="005E5C76">
          <w:rPr>
            <w:rStyle w:val="Hyperlink"/>
          </w:rPr>
          <w:t>www.diagnoseconnection.com</w:t>
        </w:r>
      </w:hyperlink>
      <w:r>
        <w:t xml:space="preserve"> and download the </w:t>
      </w:r>
      <w:r w:rsidR="005F79B6">
        <w:t>"</w:t>
      </w:r>
      <w:r>
        <w:t>test connection</w:t>
      </w:r>
      <w:r w:rsidR="005F79B6">
        <w:t>"</w:t>
      </w:r>
      <w:r>
        <w:t xml:space="preserve"> tool</w:t>
      </w:r>
      <w:r w:rsidR="003B09EB">
        <w:t>.</w:t>
      </w:r>
    </w:p>
    <w:p w14:paraId="0CE24197" w14:textId="77777777" w:rsidR="009E3203" w:rsidRDefault="00275B24" w:rsidP="009E3203">
      <w:r>
        <w:t>Carl</w:t>
      </w:r>
      <w:r w:rsidR="009E3203">
        <w:t xml:space="preserve"> takes a few minutes and downloads the tool.</w:t>
      </w:r>
    </w:p>
    <w:p w14:paraId="5EFAE544" w14:textId="3BE8ECE1" w:rsidR="009E3203" w:rsidRDefault="00275B24" w:rsidP="009E3203">
      <w:r>
        <w:t>Carl</w:t>
      </w:r>
      <w:r w:rsidR="009E3203">
        <w:t xml:space="preserve">: </w:t>
      </w:r>
      <w:r w:rsidR="005F79B6">
        <w:t>"</w:t>
      </w:r>
      <w:r w:rsidR="009E3203">
        <w:t>It</w:t>
      </w:r>
      <w:r w:rsidR="005F79B6">
        <w:t>'</w:t>
      </w:r>
      <w:r w:rsidR="009E3203">
        <w:t>s downloaded on my browser</w:t>
      </w:r>
      <w:r w:rsidR="00061DDD">
        <w:t>. S</w:t>
      </w:r>
      <w:r w:rsidR="009E3203">
        <w:t>hould I open it?</w:t>
      </w:r>
      <w:r w:rsidR="005F79B6">
        <w:t>"</w:t>
      </w:r>
    </w:p>
    <w:p w14:paraId="5A3A505F" w14:textId="787D3AC3" w:rsidR="009E3203" w:rsidRDefault="009E3203" w:rsidP="009E3203">
      <w:r>
        <w:t xml:space="preserve">Hacker: </w:t>
      </w:r>
      <w:r w:rsidR="005F79B6">
        <w:t>"</w:t>
      </w:r>
      <w:r>
        <w:t>Yes, go ahead and open it</w:t>
      </w:r>
      <w:r w:rsidR="00061DDD">
        <w:t>."</w:t>
      </w:r>
    </w:p>
    <w:p w14:paraId="0A2A3138" w14:textId="118CBBEB" w:rsidR="003B09EB" w:rsidRDefault="00275B24" w:rsidP="003B09EB">
      <w:r>
        <w:t>Carl</w:t>
      </w:r>
      <w:r w:rsidR="003B09EB">
        <w:t xml:space="preserve">: </w:t>
      </w:r>
      <w:r w:rsidR="005F79B6">
        <w:t>"</w:t>
      </w:r>
      <w:r w:rsidR="003B09EB">
        <w:t>It</w:t>
      </w:r>
      <w:r w:rsidR="005F79B6">
        <w:t>'</w:t>
      </w:r>
      <w:r w:rsidR="003B09EB">
        <w:t xml:space="preserve">s asking for </w:t>
      </w:r>
      <w:r>
        <w:t xml:space="preserve">administrative </w:t>
      </w:r>
      <w:r w:rsidR="003B09EB">
        <w:t>permission</w:t>
      </w:r>
      <w:r w:rsidR="00061DDD">
        <w:t>. S</w:t>
      </w:r>
      <w:r w:rsidR="003B09EB">
        <w:t>hould I say Yes?</w:t>
      </w:r>
      <w:r w:rsidR="005F79B6">
        <w:t>"</w:t>
      </w:r>
    </w:p>
    <w:p w14:paraId="0FAEE99E" w14:textId="5F11EBD4" w:rsidR="003B09EB" w:rsidRDefault="003B09EB" w:rsidP="003B09EB">
      <w:r>
        <w:t xml:space="preserve">Hacker: </w:t>
      </w:r>
      <w:r w:rsidR="005F79B6">
        <w:t>"</w:t>
      </w:r>
      <w:r>
        <w:t>Yes</w:t>
      </w:r>
      <w:r w:rsidR="00061DDD">
        <w:t>,</w:t>
      </w:r>
      <w:r>
        <w:t xml:space="preserve"> please.</w:t>
      </w:r>
      <w:r w:rsidR="005F79B6">
        <w:t>"</w:t>
      </w:r>
    </w:p>
    <w:p w14:paraId="444515AF" w14:textId="4D910C77" w:rsidR="009E3203" w:rsidRDefault="00275B24" w:rsidP="009E3203">
      <w:r>
        <w:t>Carl</w:t>
      </w:r>
      <w:r w:rsidR="009E3203">
        <w:t xml:space="preserve">: </w:t>
      </w:r>
      <w:r w:rsidR="005F79B6">
        <w:t>"</w:t>
      </w:r>
      <w:r w:rsidR="009E3203">
        <w:t>It says you have no connectivity issue</w:t>
      </w:r>
      <w:r w:rsidR="0029792E">
        <w:t>s</w:t>
      </w:r>
      <w:r w:rsidR="003B09EB">
        <w:t>.</w:t>
      </w:r>
      <w:r w:rsidR="005F79B6">
        <w:t>"</w:t>
      </w:r>
    </w:p>
    <w:p w14:paraId="295DB8C3" w14:textId="5F3908FB" w:rsidR="009E3203" w:rsidRDefault="009E3203" w:rsidP="009E3203">
      <w:r>
        <w:t xml:space="preserve">Hacker: </w:t>
      </w:r>
      <w:r w:rsidR="005F79B6">
        <w:t>"</w:t>
      </w:r>
      <w:r>
        <w:t>Good, good, you can close your browser</w:t>
      </w:r>
      <w:r w:rsidR="00E479DF">
        <w:t xml:space="preserve"> now</w:t>
      </w:r>
      <w:r w:rsidR="003B09EB">
        <w:t>.</w:t>
      </w:r>
      <w:r w:rsidR="005F79B6">
        <w:t>"</w:t>
      </w:r>
    </w:p>
    <w:p w14:paraId="0B85D0AF" w14:textId="50981303" w:rsidR="009E3203" w:rsidRDefault="00275B24" w:rsidP="009E3203">
      <w:r>
        <w:t>Carl</w:t>
      </w:r>
      <w:r w:rsidR="009E3203">
        <w:t xml:space="preserve">: </w:t>
      </w:r>
      <w:r w:rsidR="005F79B6">
        <w:t>"</w:t>
      </w:r>
      <w:r w:rsidR="009E3203">
        <w:t>Thanks</w:t>
      </w:r>
      <w:r w:rsidR="00061DDD">
        <w:t>,</w:t>
      </w:r>
      <w:r w:rsidR="009E3203">
        <w:t xml:space="preserve"> </w:t>
      </w:r>
      <w:r>
        <w:t>Ruby</w:t>
      </w:r>
      <w:r w:rsidR="003B09EB">
        <w:t>.</w:t>
      </w:r>
      <w:r w:rsidR="005F79B6">
        <w:t>"</w:t>
      </w:r>
    </w:p>
    <w:p w14:paraId="27A373C3" w14:textId="751E3580" w:rsidR="009E3203" w:rsidRDefault="009E3203" w:rsidP="009E3203">
      <w:r>
        <w:t xml:space="preserve">Hacker: </w:t>
      </w:r>
      <w:r w:rsidR="005F79B6">
        <w:t>"</w:t>
      </w:r>
      <w:r>
        <w:t>You are welcome</w:t>
      </w:r>
      <w:r w:rsidR="00061DDD">
        <w:t>,</w:t>
      </w:r>
      <w:r>
        <w:t xml:space="preserve"> </w:t>
      </w:r>
      <w:r w:rsidR="00275B24">
        <w:t>Carl</w:t>
      </w:r>
      <w:r>
        <w:t xml:space="preserve">. Call me back if </w:t>
      </w:r>
      <w:r w:rsidR="003B09EB">
        <w:t>you have any other problem</w:t>
      </w:r>
      <w:r>
        <w:t>, bye</w:t>
      </w:r>
      <w:r w:rsidR="005F79B6">
        <w:t>"</w:t>
      </w:r>
      <w:r>
        <w:t>.</w:t>
      </w:r>
    </w:p>
    <w:p w14:paraId="449CBD6E" w14:textId="22F7606B" w:rsidR="009E3203" w:rsidRDefault="00275B24" w:rsidP="009E3203">
      <w:r>
        <w:lastRenderedPageBreak/>
        <w:t>Carl</w:t>
      </w:r>
      <w:r w:rsidR="009E3203">
        <w:t xml:space="preserve">: </w:t>
      </w:r>
      <w:r w:rsidR="005F79B6">
        <w:t>"</w:t>
      </w:r>
      <w:r w:rsidR="009E3203">
        <w:t>I will,</w:t>
      </w:r>
      <w:r w:rsidR="003B09EB">
        <w:t xml:space="preserve"> thanks</w:t>
      </w:r>
      <w:r w:rsidR="00061DDD">
        <w:t>,</w:t>
      </w:r>
      <w:r w:rsidR="003B09EB">
        <w:t xml:space="preserve"> </w:t>
      </w:r>
      <w:r>
        <w:t>Ruby</w:t>
      </w:r>
      <w:r w:rsidR="003B09EB">
        <w:t>. Bye.</w:t>
      </w:r>
      <w:r w:rsidR="005F79B6">
        <w:t>"</w:t>
      </w:r>
    </w:p>
    <w:p w14:paraId="4C1C0AA3" w14:textId="073AB886" w:rsidR="009E3203" w:rsidRDefault="009E3203" w:rsidP="009E3203">
      <w:r>
        <w:t>The hacker takes the battery out of h</w:t>
      </w:r>
      <w:r w:rsidR="00275B24">
        <w:t>er</w:t>
      </w:r>
      <w:r>
        <w:t xml:space="preserve"> burner phone, tosses the phone in the nearby trash can</w:t>
      </w:r>
      <w:r w:rsidR="00061DDD">
        <w:t>,</w:t>
      </w:r>
      <w:r>
        <w:t xml:space="preserve"> and </w:t>
      </w:r>
      <w:r w:rsidR="00623FAF">
        <w:t>grins</w:t>
      </w:r>
      <w:r>
        <w:t xml:space="preserve"> from ear to ear.</w:t>
      </w:r>
    </w:p>
    <w:p w14:paraId="6AD0FBB5" w14:textId="3B254A2A" w:rsidR="009E3203" w:rsidRDefault="009E3203" w:rsidP="009E3203">
      <w:r>
        <w:t xml:space="preserve">About 20 seconds later, </w:t>
      </w:r>
      <w:r w:rsidR="00275B24">
        <w:t>Carl</w:t>
      </w:r>
      <w:r w:rsidR="005F79B6">
        <w:t>'</w:t>
      </w:r>
      <w:r>
        <w:t>s machine connect</w:t>
      </w:r>
      <w:r w:rsidR="00CD4425">
        <w:t>s</w:t>
      </w:r>
      <w:r>
        <w:t xml:space="preserve"> back to </w:t>
      </w:r>
      <w:r w:rsidR="00061DDD">
        <w:t xml:space="preserve">the </w:t>
      </w:r>
      <w:r w:rsidR="00B85215">
        <w:t>h</w:t>
      </w:r>
      <w:r>
        <w:t>acker</w:t>
      </w:r>
      <w:r w:rsidR="005F79B6">
        <w:t>'</w:t>
      </w:r>
      <w:r>
        <w:t xml:space="preserve">s machine creating a </w:t>
      </w:r>
      <w:r w:rsidR="005F79B6">
        <w:t>"</w:t>
      </w:r>
      <w:r>
        <w:t>Remote Command Shell</w:t>
      </w:r>
      <w:r w:rsidR="00061DDD">
        <w:t>,</w:t>
      </w:r>
      <w:r w:rsidR="005F79B6">
        <w:t>"</w:t>
      </w:r>
      <w:r>
        <w:t xml:space="preserve"> </w:t>
      </w:r>
      <w:r w:rsidR="00061DDD">
        <w:t>T</w:t>
      </w:r>
      <w:r>
        <w:t xml:space="preserve">he </w:t>
      </w:r>
      <w:r w:rsidR="00B85215">
        <w:t>h</w:t>
      </w:r>
      <w:r>
        <w:t xml:space="preserve">acker has </w:t>
      </w:r>
      <w:r w:rsidR="00061DDD">
        <w:t>complete</w:t>
      </w:r>
      <w:r>
        <w:t xml:space="preserve"> control over </w:t>
      </w:r>
      <w:r w:rsidR="00F70F4A">
        <w:t>his</w:t>
      </w:r>
      <w:r>
        <w:t xml:space="preserve"> machine</w:t>
      </w:r>
      <w:r w:rsidR="00061DDD">
        <w:t>,</w:t>
      </w:r>
      <w:r w:rsidR="00CD4425">
        <w:t xml:space="preserve"> including </w:t>
      </w:r>
      <w:r w:rsidR="00F70F4A">
        <w:t>his</w:t>
      </w:r>
      <w:r w:rsidR="00CD4425">
        <w:t xml:space="preserve"> microphone and camera</w:t>
      </w:r>
      <w:r>
        <w:t>.</w:t>
      </w:r>
    </w:p>
    <w:p w14:paraId="6E554F8E" w14:textId="77777777" w:rsidR="009E3203" w:rsidRDefault="009E3203" w:rsidP="009E3203">
      <w:r>
        <w:t>What went wrong here? How should this be prevented?</w:t>
      </w:r>
    </w:p>
    <w:p w14:paraId="59D9DDB7" w14:textId="36AEB777" w:rsidR="009E3203" w:rsidRDefault="009E3203" w:rsidP="009E3203">
      <w:r>
        <w:t xml:space="preserve">This is a hard one. </w:t>
      </w:r>
      <w:r w:rsidR="00061DDD">
        <w:t>Multiple things</w:t>
      </w:r>
      <w:r w:rsidR="00412C52">
        <w:t xml:space="preserve"> </w:t>
      </w:r>
      <w:r>
        <w:t>went wrong here</w:t>
      </w:r>
      <w:r w:rsidR="00061DDD">
        <w:t>,</w:t>
      </w:r>
      <w:r>
        <w:t xml:space="preserve"> and they are all not that easy to mitigate.</w:t>
      </w:r>
    </w:p>
    <w:p w14:paraId="161B9B50" w14:textId="76B07E66" w:rsidR="009E3203" w:rsidRDefault="00275B24" w:rsidP="009E3203">
      <w:pPr>
        <w:pStyle w:val="ListParagraph"/>
        <w:numPr>
          <w:ilvl w:val="0"/>
          <w:numId w:val="31"/>
        </w:numPr>
      </w:pPr>
      <w:r>
        <w:t>Carl</w:t>
      </w:r>
      <w:r w:rsidR="009E3203">
        <w:t xml:space="preserve"> should not have given out h</w:t>
      </w:r>
      <w:r w:rsidR="00412C52">
        <w:t>is</w:t>
      </w:r>
      <w:r w:rsidR="009E3203">
        <w:t xml:space="preserve"> port number. But that would only make sense if he was trained not </w:t>
      </w:r>
      <w:r w:rsidR="00061DDD">
        <w:t xml:space="preserve">to </w:t>
      </w:r>
      <w:r w:rsidR="009E3203">
        <w:t>give out such information.</w:t>
      </w:r>
    </w:p>
    <w:p w14:paraId="3C21F9C5" w14:textId="07C93DB4" w:rsidR="009E3203" w:rsidRDefault="00275B24" w:rsidP="009E3203">
      <w:pPr>
        <w:pStyle w:val="ListParagraph"/>
        <w:numPr>
          <w:ilvl w:val="0"/>
          <w:numId w:val="31"/>
        </w:numPr>
      </w:pPr>
      <w:r>
        <w:t>Carl</w:t>
      </w:r>
      <w:r w:rsidR="009E3203">
        <w:t xml:space="preserve"> should not have called </w:t>
      </w:r>
      <w:r>
        <w:t>Ruby</w:t>
      </w:r>
      <w:r w:rsidR="005F79B6">
        <w:t>'</w:t>
      </w:r>
      <w:r w:rsidR="009E3203">
        <w:t xml:space="preserve">s cell number. </w:t>
      </w:r>
      <w:r w:rsidR="00061DDD">
        <w:t>Instead, h</w:t>
      </w:r>
      <w:r w:rsidR="009E3203">
        <w:t xml:space="preserve">e should have contacted </w:t>
      </w:r>
      <w:r w:rsidR="00412C52">
        <w:t xml:space="preserve">the </w:t>
      </w:r>
      <w:r w:rsidR="009E3203">
        <w:t xml:space="preserve">help desk and asked for </w:t>
      </w:r>
      <w:r>
        <w:t>Ruby</w:t>
      </w:r>
      <w:r w:rsidR="009E3203">
        <w:t>.</w:t>
      </w:r>
      <w:r>
        <w:t xml:space="preserve"> But </w:t>
      </w:r>
      <w:r w:rsidR="00412C52">
        <w:t xml:space="preserve">it </w:t>
      </w:r>
      <w:r>
        <w:t>looks like using cell phones to contact each other is a norm in this company</w:t>
      </w:r>
      <w:r w:rsidR="00061DDD">
        <w:t>, so</w:t>
      </w:r>
      <w:r>
        <w:t xml:space="preserve"> culture </w:t>
      </w:r>
      <w:proofErr w:type="gramStart"/>
      <w:r>
        <w:t>has to</w:t>
      </w:r>
      <w:proofErr w:type="gramEnd"/>
      <w:r>
        <w:t xml:space="preserve"> change for sensitive communication.</w:t>
      </w:r>
      <w:r w:rsidR="009E3203">
        <w:t xml:space="preserve"> </w:t>
      </w:r>
    </w:p>
    <w:p w14:paraId="7E77CCC2" w14:textId="1B7693C4" w:rsidR="009E3203" w:rsidRDefault="009E3203" w:rsidP="009E3203">
      <w:pPr>
        <w:pStyle w:val="ListParagraph"/>
        <w:numPr>
          <w:ilvl w:val="0"/>
          <w:numId w:val="31"/>
        </w:numPr>
      </w:pPr>
      <w:r>
        <w:t xml:space="preserve">NOC should not have disabled the port without </w:t>
      </w:r>
      <w:r w:rsidR="00061DDD">
        <w:t xml:space="preserve">the </w:t>
      </w:r>
      <w:r>
        <w:t>proper identification and authorization process in place.</w:t>
      </w:r>
    </w:p>
    <w:p w14:paraId="54F738A5" w14:textId="50DD36C5" w:rsidR="009E3203" w:rsidRDefault="00275B24" w:rsidP="009E3203">
      <w:pPr>
        <w:pStyle w:val="ListParagraph"/>
        <w:numPr>
          <w:ilvl w:val="0"/>
          <w:numId w:val="31"/>
        </w:numPr>
      </w:pPr>
      <w:r>
        <w:t>Carl</w:t>
      </w:r>
      <w:r w:rsidR="00571AE1">
        <w:t xml:space="preserve"> should not have the </w:t>
      </w:r>
      <w:r>
        <w:t>administrative privilege</w:t>
      </w:r>
      <w:r w:rsidR="00571AE1">
        <w:t xml:space="preserve"> to install</w:t>
      </w:r>
      <w:r w:rsidR="00CB50CC">
        <w:t xml:space="preserve"> and execute </w:t>
      </w:r>
      <w:r w:rsidR="00061DDD">
        <w:t xml:space="preserve">an </w:t>
      </w:r>
      <w:r w:rsidR="00CB50CC">
        <w:t>unnotarized</w:t>
      </w:r>
      <w:r w:rsidR="00571AE1">
        <w:t xml:space="preserve"> app on h</w:t>
      </w:r>
      <w:r w:rsidR="00B1164A">
        <w:t>is</w:t>
      </w:r>
      <w:r w:rsidR="00571AE1">
        <w:t xml:space="preserve"> machine. </w:t>
      </w:r>
      <w:r w:rsidR="005E4C57">
        <w:t>Instead, t</w:t>
      </w:r>
      <w:r w:rsidR="00571AE1">
        <w:t>he machine should have been locked down.</w:t>
      </w:r>
      <w:r w:rsidR="00BD4DC7">
        <w:t xml:space="preserve"> This is called the </w:t>
      </w:r>
      <w:r w:rsidR="005F79B6">
        <w:t>"</w:t>
      </w:r>
      <w:r w:rsidR="00BD4DC7">
        <w:t xml:space="preserve">Principle of </w:t>
      </w:r>
      <w:r w:rsidR="00162994">
        <w:t>least privilege</w:t>
      </w:r>
      <w:r w:rsidR="005E4C57">
        <w:t>."</w:t>
      </w:r>
      <w:r w:rsidR="00162994">
        <w:t xml:space="preserve"> Every person, every program should be given the least privilege needed to </w:t>
      </w:r>
      <w:r w:rsidR="00C04622">
        <w:t>operate</w:t>
      </w:r>
      <w:r w:rsidR="00162994">
        <w:t>.</w:t>
      </w:r>
    </w:p>
    <w:p w14:paraId="2B44E9AF" w14:textId="77777777" w:rsidR="00571AE1" w:rsidRDefault="00571AE1" w:rsidP="00A75F5B">
      <w:pPr>
        <w:pStyle w:val="ListParagraph"/>
      </w:pPr>
    </w:p>
    <w:p w14:paraId="0DC5ACF4" w14:textId="77777777" w:rsidR="009E3203" w:rsidRDefault="009E3203">
      <w:pPr>
        <w:rPr>
          <w:rFonts w:asciiTheme="majorHAnsi" w:eastAsiaTheme="majorEastAsia" w:hAnsiTheme="majorHAnsi" w:cstheme="majorBidi"/>
          <w:color w:val="0072C6" w:themeColor="accent1"/>
          <w:spacing w:val="14"/>
          <w:sz w:val="64"/>
          <w:szCs w:val="32"/>
        </w:rPr>
      </w:pPr>
      <w:r>
        <w:br w:type="page"/>
      </w:r>
    </w:p>
    <w:p w14:paraId="7388BFF7" w14:textId="77777777" w:rsidR="00DD2D26" w:rsidRDefault="00DD2D26" w:rsidP="009E3203">
      <w:pPr>
        <w:pStyle w:val="Heading1"/>
      </w:pPr>
      <w:r>
        <w:lastRenderedPageBreak/>
        <w:t xml:space="preserve">Introduction to Cyber </w:t>
      </w:r>
      <w:r w:rsidR="00307A99">
        <w:t>Defense</w:t>
      </w:r>
    </w:p>
    <w:p w14:paraId="603950D4" w14:textId="77777777" w:rsidR="00F95793" w:rsidRDefault="00F95793" w:rsidP="00F95793">
      <w:pPr>
        <w:pStyle w:val="Heading2"/>
      </w:pPr>
      <w:r>
        <w:t>Phases of Attack</w:t>
      </w:r>
    </w:p>
    <w:p w14:paraId="11DEB6A6" w14:textId="010C0D3E" w:rsidR="003F7744" w:rsidRDefault="003F7744" w:rsidP="00F95793">
      <w:r>
        <w:t xml:space="preserve">Assume you are an ethical hacker hired by </w:t>
      </w:r>
      <w:r w:rsidR="00E07D69">
        <w:t>Yahoo</w:t>
      </w:r>
      <w:r w:rsidR="004F37D7">
        <w:t xml:space="preserve"> to penetrate</w:t>
      </w:r>
      <w:r w:rsidR="00E166FC">
        <w:t xml:space="preserve"> their infrastructure</w:t>
      </w:r>
      <w:r w:rsidR="00E07D69">
        <w:t>. How would you go abo</w:t>
      </w:r>
      <w:r w:rsidR="00C36176">
        <w:t>ut</w:t>
      </w:r>
      <w:r w:rsidR="00E07D69">
        <w:t xml:space="preserve"> crafting an attack? </w:t>
      </w:r>
      <w:r w:rsidR="00E53338">
        <w:t>First, w</w:t>
      </w:r>
      <w:r w:rsidR="00E166FC">
        <w:t xml:space="preserve">ould you spend some time exploring what systems/services Yahoo is running and what kind of known variabilities </w:t>
      </w:r>
      <w:r w:rsidR="00E53338">
        <w:t>exist</w:t>
      </w:r>
      <w:r w:rsidR="00E166FC">
        <w:t xml:space="preserve"> for such systems/services? Would you then try to gain access to Yahoo</w:t>
      </w:r>
      <w:r w:rsidR="005F79B6">
        <w:t>'</w:t>
      </w:r>
      <w:r w:rsidR="00E166FC">
        <w:t xml:space="preserve">s systems/services using those vulnerabilities? If successful, would you either steal some documents/passwords to prove that you can? </w:t>
      </w:r>
      <w:r w:rsidR="00E53338">
        <w:t>Next, w</w:t>
      </w:r>
      <w:r w:rsidR="00E166FC">
        <w:t xml:space="preserve">ould you try to become a superuser on their systems/services? Finally, </w:t>
      </w:r>
      <w:r w:rsidR="00327DEB">
        <w:t>before</w:t>
      </w:r>
      <w:r w:rsidR="00E166FC">
        <w:t xml:space="preserve"> leaving</w:t>
      </w:r>
      <w:r w:rsidR="00E53338">
        <w:t>,</w:t>
      </w:r>
      <w:r w:rsidR="00E166FC">
        <w:t xml:space="preserve"> would you try to delete the log files and other footprints to conceal what you did and how you did it before handing off a detail</w:t>
      </w:r>
      <w:r w:rsidR="00590F58">
        <w:t>ed</w:t>
      </w:r>
      <w:r w:rsidR="00E166FC">
        <w:t xml:space="preserve"> report to Yahoo? </w:t>
      </w:r>
    </w:p>
    <w:p w14:paraId="2811CBC8" w14:textId="7FA147D3" w:rsidR="00F95793" w:rsidRDefault="00F95793" w:rsidP="00F95793">
      <w:r>
        <w:t xml:space="preserve">In general, there are </w:t>
      </w:r>
      <w:r w:rsidR="002D410E">
        <w:t xml:space="preserve">five </w:t>
      </w:r>
      <w:r w:rsidR="007D4659">
        <w:t>Ps of</w:t>
      </w:r>
      <w:r>
        <w:t xml:space="preserve"> attack:</w:t>
      </w:r>
    </w:p>
    <w:p w14:paraId="4DC38A74" w14:textId="6CB637F0" w:rsidR="001D7B71" w:rsidRDefault="000E224C" w:rsidP="00F95793">
      <w:pPr>
        <w:pStyle w:val="ListParagraph"/>
        <w:numPr>
          <w:ilvl w:val="0"/>
          <w:numId w:val="24"/>
        </w:numPr>
      </w:pPr>
      <w:r>
        <w:t>Probe</w:t>
      </w:r>
      <w:r w:rsidR="0016535D">
        <w:t xml:space="preserve">: </w:t>
      </w:r>
      <w:r w:rsidR="007C351D">
        <w:t>Find vulnerabilities</w:t>
      </w:r>
    </w:p>
    <w:p w14:paraId="61A352F7" w14:textId="4C44E1B5" w:rsidR="001D7B71" w:rsidRDefault="000E224C" w:rsidP="00CE68A6">
      <w:pPr>
        <w:pStyle w:val="ListParagraph"/>
        <w:numPr>
          <w:ilvl w:val="0"/>
          <w:numId w:val="24"/>
        </w:numPr>
      </w:pPr>
      <w:r>
        <w:t>Pe</w:t>
      </w:r>
      <w:r w:rsidR="00C649F2">
        <w:t>n</w:t>
      </w:r>
      <w:r>
        <w:t>etrate</w:t>
      </w:r>
      <w:r w:rsidR="0016535D">
        <w:t xml:space="preserve">: </w:t>
      </w:r>
      <w:r w:rsidR="006A2AD8">
        <w:t xml:space="preserve">Find </w:t>
      </w:r>
      <w:r w:rsidR="007C351D">
        <w:t>the right tool and a</w:t>
      </w:r>
      <w:r w:rsidR="006A2AD8">
        <w:t>ttack</w:t>
      </w:r>
    </w:p>
    <w:p w14:paraId="51B2AADE" w14:textId="798B2474" w:rsidR="001D7B71" w:rsidRDefault="00C649F2" w:rsidP="00CE68A6">
      <w:pPr>
        <w:pStyle w:val="ListParagraph"/>
        <w:numPr>
          <w:ilvl w:val="0"/>
          <w:numId w:val="24"/>
        </w:numPr>
      </w:pPr>
      <w:r>
        <w:t>Persist</w:t>
      </w:r>
      <w:r w:rsidR="007C351D">
        <w:t>:</w:t>
      </w:r>
      <w:r w:rsidR="00321404">
        <w:t xml:space="preserve"> Create backdoor</w:t>
      </w:r>
    </w:p>
    <w:p w14:paraId="4E51D805" w14:textId="15486661" w:rsidR="00F95793" w:rsidRDefault="00C649F2" w:rsidP="00CE68A6">
      <w:pPr>
        <w:pStyle w:val="ListParagraph"/>
        <w:numPr>
          <w:ilvl w:val="0"/>
          <w:numId w:val="24"/>
        </w:numPr>
      </w:pPr>
      <w:r>
        <w:t>Propagate</w:t>
      </w:r>
      <w:r w:rsidR="00047536">
        <w:t>: Attack other machines on the system</w:t>
      </w:r>
    </w:p>
    <w:p w14:paraId="498BC1DB" w14:textId="70647211" w:rsidR="00C649F2" w:rsidRDefault="00C649F2" w:rsidP="00CE68A6">
      <w:pPr>
        <w:pStyle w:val="ListParagraph"/>
        <w:numPr>
          <w:ilvl w:val="0"/>
          <w:numId w:val="24"/>
        </w:numPr>
      </w:pPr>
      <w:r>
        <w:t>Paralyze</w:t>
      </w:r>
      <w:r w:rsidR="00047536">
        <w:t xml:space="preserve">: </w:t>
      </w:r>
      <w:r w:rsidR="000502AB">
        <w:t xml:space="preserve">Steal data, </w:t>
      </w:r>
      <w:r w:rsidR="00981423">
        <w:t>destroy data or even bring down the systems</w:t>
      </w:r>
    </w:p>
    <w:p w14:paraId="2E0E9791" w14:textId="77777777" w:rsidR="00307A99" w:rsidRDefault="00307A99" w:rsidP="00307A99">
      <w:pPr>
        <w:pStyle w:val="Heading2"/>
      </w:pPr>
      <w:r>
        <w:t>Steps of Defense</w:t>
      </w:r>
    </w:p>
    <w:p w14:paraId="00D96926" w14:textId="1C4CC8AC" w:rsidR="00830CC5" w:rsidRDefault="00830CC5" w:rsidP="00307A99">
      <w:r>
        <w:t>Let</w:t>
      </w:r>
      <w:r w:rsidR="005F79B6">
        <w:t>'</w:t>
      </w:r>
      <w:r>
        <w:t>s now imagine that Yahoo didn</w:t>
      </w:r>
      <w:r w:rsidR="005F79B6">
        <w:t>'</w:t>
      </w:r>
      <w:r>
        <w:t xml:space="preserve">t hire you </w:t>
      </w:r>
      <w:r w:rsidR="000F19A3">
        <w:t>to hack into their systems/services as an ethical hacker</w:t>
      </w:r>
      <w:r>
        <w:t>. Instead</w:t>
      </w:r>
      <w:r w:rsidR="000F19A3">
        <w:t>,</w:t>
      </w:r>
      <w:r>
        <w:t xml:space="preserve"> they hired you in their cyber defense team to protect their assets. How would you go about doing that? Would you try to identify </w:t>
      </w:r>
      <w:r w:rsidR="00A34A30">
        <w:t>Yahoo's vulnerabilities and rank them as Critical, High, Medium, Low, etc.</w:t>
      </w:r>
      <w:r w:rsidR="00702F03">
        <w:t xml:space="preserve">? Would you then install software/hardware to protect Yahoo from these exposures? </w:t>
      </w:r>
      <w:r>
        <w:t xml:space="preserve"> </w:t>
      </w:r>
      <w:r w:rsidR="001A15A4">
        <w:t xml:space="preserve">Would you also install monitoring/detecting software </w:t>
      </w:r>
      <w:r w:rsidR="00F1635A">
        <w:t>just in case Yahoo still got hacked?</w:t>
      </w:r>
    </w:p>
    <w:p w14:paraId="2FA3979E" w14:textId="2CF09172" w:rsidR="007A6C28" w:rsidRDefault="007A6C28" w:rsidP="00307A99">
      <w:r>
        <w:lastRenderedPageBreak/>
        <w:t>Let</w:t>
      </w:r>
      <w:r w:rsidR="005F79B6">
        <w:t>'</w:t>
      </w:r>
      <w:r>
        <w:t xml:space="preserve">s assume you did all that, but Yahoo still got hacked because someone discovered a zero-day vulnerability and used it to attack. What is a zero-day vulnerability? A </w:t>
      </w:r>
      <w:r w:rsidRPr="007A6C28">
        <w:t xml:space="preserve">Zero-day is a flaw in </w:t>
      </w:r>
      <w:r w:rsidR="00A34A30">
        <w:t xml:space="preserve">the </w:t>
      </w:r>
      <w:r w:rsidRPr="007A6C28">
        <w:t>software, hardware</w:t>
      </w:r>
      <w:r w:rsidR="00A34A30">
        <w:t>,</w:t>
      </w:r>
      <w:r w:rsidRPr="007A6C28">
        <w:t xml:space="preserve"> or firmware that is </w:t>
      </w:r>
      <w:r>
        <w:t xml:space="preserve">either 1) </w:t>
      </w:r>
      <w:r w:rsidRPr="007A6C28">
        <w:t xml:space="preserve">unknown to the party or parties responsible for patching or </w:t>
      </w:r>
      <w:r>
        <w:t>2) is known to them but have not been able to come up with a fix yet</w:t>
      </w:r>
      <w:r w:rsidRPr="007A6C28">
        <w:t>.</w:t>
      </w:r>
      <w:r w:rsidR="00F1635A">
        <w:t xml:space="preserve"> Let</w:t>
      </w:r>
      <w:r w:rsidR="005F79B6">
        <w:t>'</w:t>
      </w:r>
      <w:r w:rsidR="00F1635A">
        <w:t>s imagine you got alerted by the monitoring software that some intruder is in your system.</w:t>
      </w:r>
    </w:p>
    <w:p w14:paraId="31FC66CF" w14:textId="24087ECF" w:rsidR="007A6C28" w:rsidRDefault="007A6C28" w:rsidP="00307A99">
      <w:r>
        <w:t xml:space="preserve">What </w:t>
      </w:r>
      <w:r w:rsidR="00F1635A">
        <w:t xml:space="preserve">would </w:t>
      </w:r>
      <w:r>
        <w:t xml:space="preserve">you do? </w:t>
      </w:r>
      <w:r w:rsidR="00F1635A">
        <w:t xml:space="preserve"> Will you kick the intruder out of the system? Would you shut</w:t>
      </w:r>
      <w:r w:rsidR="00A34A30">
        <w:t xml:space="preserve"> </w:t>
      </w:r>
      <w:r w:rsidR="00F1635A">
        <w:t>down the infected machines? Would you notify the polic</w:t>
      </w:r>
      <w:r w:rsidR="00711558">
        <w:t>e</w:t>
      </w:r>
      <w:r w:rsidR="00F1635A">
        <w:t xml:space="preserve"> and or FBI? Would you notify Yahoo</w:t>
      </w:r>
      <w:r w:rsidR="005F79B6">
        <w:t>'</w:t>
      </w:r>
      <w:r w:rsidR="00F1635A">
        <w:t>s legal team?</w:t>
      </w:r>
    </w:p>
    <w:p w14:paraId="3B00F372" w14:textId="6536FBB8" w:rsidR="007A6C28" w:rsidRDefault="00F1635A" w:rsidP="00307A99">
      <w:r>
        <w:t xml:space="preserve">What next? Would you quarantine the machines and patch/reinstall software on them? Would you conduct a post-mortem on the event? Would you have a lesson learned meeting with your team?   </w:t>
      </w:r>
    </w:p>
    <w:p w14:paraId="2E882F40" w14:textId="15EF66C0" w:rsidR="00307A99" w:rsidRDefault="009772AC" w:rsidP="00307A99">
      <w:r>
        <w:t xml:space="preserve">The </w:t>
      </w:r>
      <w:r w:rsidR="00307A99">
        <w:t xml:space="preserve">National Institute of Standards and Technology (NIST) </w:t>
      </w:r>
      <w:r w:rsidR="00A34A30">
        <w:t>developed</w:t>
      </w:r>
      <w:r w:rsidR="00307A99">
        <w:t xml:space="preserve"> </w:t>
      </w:r>
      <w:r>
        <w:t xml:space="preserve">a </w:t>
      </w:r>
      <w:r w:rsidR="00307A99">
        <w:t xml:space="preserve">Cybersecurity Framework that provides private sector organizations with a structure for assessing and improving their ability to prevent, detect and respond to cyber incidents. It defines </w:t>
      </w:r>
      <w:r w:rsidR="00A34A30">
        <w:t>five</w:t>
      </w:r>
      <w:r w:rsidR="00307A99">
        <w:t xml:space="preserve"> core functions of Cybersecurity:</w:t>
      </w:r>
    </w:p>
    <w:p w14:paraId="39896957" w14:textId="77777777" w:rsidR="00FB75F6" w:rsidRDefault="00FB75F6" w:rsidP="00307A99">
      <w:r>
        <w:rPr>
          <w:noProof/>
        </w:rPr>
        <w:drawing>
          <wp:inline distT="0" distB="0" distL="0" distR="0" wp14:anchorId="7B449BFA" wp14:editId="1220B937">
            <wp:extent cx="4991100" cy="2781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2781300"/>
                    </a:xfrm>
                    <a:prstGeom prst="rect">
                      <a:avLst/>
                    </a:prstGeom>
                    <a:noFill/>
                    <a:ln>
                      <a:noFill/>
                    </a:ln>
                  </pic:spPr>
                </pic:pic>
              </a:graphicData>
            </a:graphic>
          </wp:inline>
        </w:drawing>
      </w:r>
    </w:p>
    <w:p w14:paraId="679B0632" w14:textId="499C160F" w:rsidR="00307A99" w:rsidRDefault="00307A99" w:rsidP="00307A99">
      <w:r>
        <w:lastRenderedPageBreak/>
        <w:t xml:space="preserve">The first </w:t>
      </w:r>
      <w:r w:rsidR="00A34A30">
        <w:t>two</w:t>
      </w:r>
      <w:r>
        <w:t xml:space="preserve"> steps identify and protect </w:t>
      </w:r>
      <w:r w:rsidR="009772AC">
        <w:t>are</w:t>
      </w:r>
      <w:r>
        <w:t xml:space="preserve"> preventative steps to avoid </w:t>
      </w:r>
      <w:r w:rsidR="00A34A30">
        <w:t xml:space="preserve">the </w:t>
      </w:r>
      <w:r>
        <w:t xml:space="preserve">attack. The next </w:t>
      </w:r>
      <w:r w:rsidR="00A34A30">
        <w:t>three</w:t>
      </w:r>
      <w:r>
        <w:t xml:space="preserve"> steps</w:t>
      </w:r>
      <w:r w:rsidR="00A34A30">
        <w:t>,</w:t>
      </w:r>
      <w:r>
        <w:t xml:space="preserve"> detect, respond and recover</w:t>
      </w:r>
      <w:r w:rsidR="00A34A30">
        <w:t>,</w:t>
      </w:r>
      <w:r>
        <w:t xml:space="preserve"> are reactive steps after an attack occurs. </w:t>
      </w:r>
    </w:p>
    <w:p w14:paraId="414992F7" w14:textId="6AE81FEE" w:rsidR="00307A99" w:rsidRDefault="00307A99" w:rsidP="00307A99">
      <w:r>
        <w:t xml:space="preserve">1. </w:t>
      </w:r>
      <w:r w:rsidRPr="00307A99">
        <w:rPr>
          <w:b/>
        </w:rPr>
        <w:t>Identify</w:t>
      </w:r>
      <w:r>
        <w:t>: Using various software tools available in the market, companies should scan their network, run penetration test</w:t>
      </w:r>
      <w:r w:rsidR="00BA5D9E">
        <w:t>s</w:t>
      </w:r>
      <w:r>
        <w:t xml:space="preserve"> and other measures to identify vulnerabilities and risks. Then, they should define roles and responsibilities for risk mitigation and develop policies and procedure</w:t>
      </w:r>
      <w:r w:rsidR="00BA5D9E">
        <w:t>s</w:t>
      </w:r>
      <w:r>
        <w:t xml:space="preserve">. </w:t>
      </w:r>
    </w:p>
    <w:p w14:paraId="3E97EFAA" w14:textId="4AE9D3BC" w:rsidR="00307A99" w:rsidRDefault="00307A99" w:rsidP="00307A99">
      <w:r>
        <w:t xml:space="preserve">2. </w:t>
      </w:r>
      <w:r w:rsidRPr="00307A99">
        <w:rPr>
          <w:b/>
        </w:rPr>
        <w:t>Protect</w:t>
      </w:r>
      <w:r>
        <w:t>:  Using cyber defense software tools available in the market</w:t>
      </w:r>
      <w:r w:rsidR="00D97EF9">
        <w:t xml:space="preserve"> and other</w:t>
      </w:r>
      <w:r w:rsidR="00546768">
        <w:t xml:space="preserve"> social engineering prevention mechanism</w:t>
      </w:r>
      <w:r w:rsidR="00BA5D9E">
        <w:t>s</w:t>
      </w:r>
      <w:r>
        <w:t xml:space="preserve">, companies must develop and implement the appropriate safeguards to limit or contain the impact of a potential cybersecurity event. </w:t>
      </w:r>
      <w:r w:rsidR="00A34A30">
        <w:t>For example, s</w:t>
      </w:r>
      <w:r>
        <w:t>ervers should be patched and upgraded, awareness training, particularly in social engineering, should be provided to all employees, data must be secured</w:t>
      </w:r>
      <w:r w:rsidR="00A34A30">
        <w:t>,</w:t>
      </w:r>
      <w:r>
        <w:t xml:space="preserve"> and all entry points to the IT infrastructure should be </w:t>
      </w:r>
      <w:r w:rsidR="00A34A30">
        <w:t>firm</w:t>
      </w:r>
      <w:r>
        <w:t>ly guarded. Entry points include physical access as well as logical access.</w:t>
      </w:r>
    </w:p>
    <w:p w14:paraId="65D20FBE" w14:textId="616C710B" w:rsidR="00307A99" w:rsidRDefault="00307A99" w:rsidP="00307A99">
      <w:r>
        <w:t xml:space="preserve">3. </w:t>
      </w:r>
      <w:r w:rsidRPr="00307A99">
        <w:rPr>
          <w:b/>
        </w:rPr>
        <w:t>Detect</w:t>
      </w:r>
      <w:r>
        <w:t xml:space="preserve">: Even after all the protections </w:t>
      </w:r>
      <w:r w:rsidR="00A34A30">
        <w:t xml:space="preserve">are </w:t>
      </w:r>
      <w:r>
        <w:t xml:space="preserve">in place, new vulnerabilities will be found, </w:t>
      </w:r>
      <w:r w:rsidR="00A34A30">
        <w:t>hackers would develop new exploit</w:t>
      </w:r>
      <w:r>
        <w:t>s</w:t>
      </w:r>
      <w:r w:rsidR="00A34A30">
        <w:t>,</w:t>
      </w:r>
      <w:r>
        <w:t xml:space="preserve"> and </w:t>
      </w:r>
      <w:r w:rsidR="00BA5D9E">
        <w:t xml:space="preserve">a </w:t>
      </w:r>
      <w:r>
        <w:t>successful attack may still take place. In such unfortunate instances, companies must quickly identify cybersecurity breaches. Continuous monitoring and threat hunting using various hardware and software are effective ways to detect a cyber-attack incident.</w:t>
      </w:r>
    </w:p>
    <w:p w14:paraId="46B2D4B3" w14:textId="55B89BE8" w:rsidR="00546768" w:rsidRDefault="00307A99" w:rsidP="00307A99">
      <w:r>
        <w:t xml:space="preserve">4. </w:t>
      </w:r>
      <w:r w:rsidRPr="00307A99">
        <w:rPr>
          <w:b/>
        </w:rPr>
        <w:t>Respond</w:t>
      </w:r>
      <w:r>
        <w:t xml:space="preserve">: If a cyber-attack is detected, companies must have the </w:t>
      </w:r>
      <w:r w:rsidR="00457E8E">
        <w:t>workforce</w:t>
      </w:r>
      <w:r>
        <w:t xml:space="preserve"> and tools to respond to the attack and minimize the impact. There must be a response plan, communication plan</w:t>
      </w:r>
      <w:r w:rsidR="00457E8E">
        <w:t>,</w:t>
      </w:r>
      <w:r w:rsidR="000D1116">
        <w:t xml:space="preserve"> and </w:t>
      </w:r>
      <w:r>
        <w:t xml:space="preserve">forensic analysis plan. </w:t>
      </w:r>
      <w:r w:rsidR="00457E8E">
        <w:t>In addition, t</w:t>
      </w:r>
      <w:r w:rsidR="000D1116">
        <w:t>he l</w:t>
      </w:r>
      <w:r>
        <w:t xml:space="preserve">egal team should always be ready to </w:t>
      </w:r>
      <w:r w:rsidR="00546768">
        <w:t xml:space="preserve">work with </w:t>
      </w:r>
      <w:r w:rsidR="00457E8E">
        <w:t xml:space="preserve">the </w:t>
      </w:r>
      <w:r w:rsidR="00546768">
        <w:t>FBI and other law enforcement agents to go after the hackers</w:t>
      </w:r>
      <w:r>
        <w:t xml:space="preserve">. </w:t>
      </w:r>
    </w:p>
    <w:p w14:paraId="5596A759" w14:textId="590FCA75" w:rsidR="00546768" w:rsidRDefault="00546768" w:rsidP="00307A99">
      <w:r w:rsidRPr="00546768">
        <w:t xml:space="preserve">5. </w:t>
      </w:r>
      <w:r w:rsidRPr="00546768">
        <w:rPr>
          <w:b/>
        </w:rPr>
        <w:t>Recover</w:t>
      </w:r>
      <w:r w:rsidRPr="00546768">
        <w:t>: After a cyber-attack has been responded</w:t>
      </w:r>
      <w:r w:rsidR="00457E8E">
        <w:t xml:space="preserve"> to</w:t>
      </w:r>
      <w:r w:rsidRPr="00546768">
        <w:t xml:space="preserve">, companies must restore all the </w:t>
      </w:r>
      <w:r w:rsidR="00FA5F28">
        <w:t>impaired services</w:t>
      </w:r>
      <w:r w:rsidRPr="00546768">
        <w:t xml:space="preserve"> due to a cybersecurity event. </w:t>
      </w:r>
      <w:r w:rsidR="00457E8E">
        <w:t>In addition, c</w:t>
      </w:r>
      <w:r w:rsidRPr="00546768">
        <w:t>ompanies must have a disaster recovery plan in place, coordinate restoration activities with external parties</w:t>
      </w:r>
      <w:r w:rsidR="00457E8E">
        <w:t>,</w:t>
      </w:r>
      <w:r w:rsidRPr="00546768">
        <w:t xml:space="preserve"> and incorporate lessons learned into the updated recovery strategy.</w:t>
      </w:r>
    </w:p>
    <w:p w14:paraId="0F9EF6BF" w14:textId="77777777" w:rsidR="00775833" w:rsidRDefault="00775833" w:rsidP="00775833">
      <w:pPr>
        <w:pStyle w:val="Heading2"/>
      </w:pPr>
      <w:r>
        <w:lastRenderedPageBreak/>
        <w:t>Risk Management</w:t>
      </w:r>
    </w:p>
    <w:p w14:paraId="606CC910" w14:textId="38DA74BF" w:rsidR="008424EC" w:rsidRDefault="008424EC" w:rsidP="00775833">
      <w:r>
        <w:t xml:space="preserve">You all probably carry a cell phone with you. It is a </w:t>
      </w:r>
      <w:r w:rsidR="00457E8E">
        <w:t>beauti</w:t>
      </w:r>
      <w:r>
        <w:t>ful device to have with you</w:t>
      </w:r>
      <w:r w:rsidR="00457E8E">
        <w:t>, but several risks are</w:t>
      </w:r>
      <w:r>
        <w:t xml:space="preserve"> associated with </w:t>
      </w:r>
      <w:r w:rsidR="00457E8E">
        <w:t>maintain</w:t>
      </w:r>
      <w:r>
        <w:t>ing a phone. For example, you may lose your phone</w:t>
      </w:r>
      <w:r w:rsidR="00457E8E">
        <w:t>;</w:t>
      </w:r>
      <w:r>
        <w:t xml:space="preserve"> you may damage it</w:t>
      </w:r>
      <w:r w:rsidR="00457E8E">
        <w:t>. In addition, s</w:t>
      </w:r>
      <w:r>
        <w:t>omeone might steal it and get hold of your confidential information or</w:t>
      </w:r>
      <w:r w:rsidR="00457E8E">
        <w:t>,</w:t>
      </w:r>
      <w:r>
        <w:t xml:space="preserve"> worse, use it to impersonate you.  </w:t>
      </w:r>
    </w:p>
    <w:p w14:paraId="486A562F" w14:textId="77777777" w:rsidR="008424EC" w:rsidRDefault="008424EC" w:rsidP="00775833">
      <w:r>
        <w:t>How do you manage these risks?</w:t>
      </w:r>
    </w:p>
    <w:p w14:paraId="32792E14" w14:textId="2FBD8493" w:rsidR="00775833" w:rsidRDefault="000D1116" w:rsidP="00775833">
      <w:r>
        <w:t>A c</w:t>
      </w:r>
      <w:r w:rsidR="00775833">
        <w:t>yber-attack is a risk that every company must account for. Risk management is the process of identification, assessment</w:t>
      </w:r>
      <w:r w:rsidR="00457E8E">
        <w:t>,</w:t>
      </w:r>
      <w:r w:rsidR="00775833">
        <w:t xml:space="preserve"> and prioritization of risks followed by coordinated application of resources to minimize, monitor, and control the probability and(or) impact of unfortunate events. So, how does a company manage any risk?</w:t>
      </w:r>
    </w:p>
    <w:p w14:paraId="6DE98968" w14:textId="0690BB63" w:rsidR="00775833" w:rsidRDefault="00775833" w:rsidP="00775833">
      <w:r w:rsidRPr="00775833">
        <w:rPr>
          <w:b/>
        </w:rPr>
        <w:t>Risk Treatments</w:t>
      </w:r>
      <w:r>
        <w:t xml:space="preserve">: A risk can be treater in one of the following </w:t>
      </w:r>
      <w:r w:rsidR="00457E8E">
        <w:t>five</w:t>
      </w:r>
      <w:r>
        <w:t xml:space="preserve"> different ways:</w:t>
      </w:r>
    </w:p>
    <w:p w14:paraId="33495A4F" w14:textId="21D47054" w:rsidR="00775833" w:rsidRDefault="00775833" w:rsidP="00775833">
      <w:r>
        <w:t xml:space="preserve">a) </w:t>
      </w:r>
      <w:r w:rsidRPr="00775833">
        <w:rPr>
          <w:b/>
        </w:rPr>
        <w:t>Avoidance</w:t>
      </w:r>
      <w:r>
        <w:t xml:space="preserve">: Avoidance is </w:t>
      </w:r>
      <w:r w:rsidR="006F09B1">
        <w:t>the</w:t>
      </w:r>
      <w:r w:rsidR="005D234D">
        <w:t xml:space="preserve"> easiest</w:t>
      </w:r>
      <w:r>
        <w:t xml:space="preserve"> option</w:t>
      </w:r>
      <w:r w:rsidR="005D234D">
        <w:t xml:space="preserve">. For example, running </w:t>
      </w:r>
      <w:r w:rsidR="001265F4">
        <w:t xml:space="preserve">websites on </w:t>
      </w:r>
      <w:r w:rsidR="005F79B6">
        <w:t>"</w:t>
      </w:r>
      <w:r w:rsidR="00457E8E">
        <w:t>HTTP</w:t>
      </w:r>
      <w:r w:rsidR="005F79B6">
        <w:t>"</w:t>
      </w:r>
      <w:r w:rsidR="001265F4">
        <w:t xml:space="preserve"> mode is risky</w:t>
      </w:r>
      <w:r w:rsidR="00457E8E">
        <w:t>,</w:t>
      </w:r>
      <w:r w:rsidR="001265F4">
        <w:t xml:space="preserve"> so companies avoid it by only allowing </w:t>
      </w:r>
      <w:r w:rsidR="005F79B6">
        <w:t>"</w:t>
      </w:r>
      <w:r w:rsidR="00457E8E">
        <w:t>HTTPS</w:t>
      </w:r>
      <w:r w:rsidR="005F79B6">
        <w:t>"</w:t>
      </w:r>
      <w:r w:rsidR="001265F4">
        <w:t xml:space="preserve"> mode. However, risk avoidance is always an option.</w:t>
      </w:r>
      <w:r w:rsidR="00D056CC">
        <w:t xml:space="preserve"> For example, you can take down your company</w:t>
      </w:r>
      <w:r w:rsidR="005F79B6">
        <w:t>'</w:t>
      </w:r>
      <w:r w:rsidR="00D056CC">
        <w:t>s eCommerce site to avoid any risk</w:t>
      </w:r>
      <w:r w:rsidR="00A620A3">
        <w:t xml:space="preserve"> of hacking</w:t>
      </w:r>
      <w:r w:rsidR="00457E8E">
        <w:t>,</w:t>
      </w:r>
      <w:r w:rsidR="00A620A3">
        <w:t xml:space="preserve"> but that</w:t>
      </w:r>
      <w:r w:rsidR="005F79B6">
        <w:t>'</w:t>
      </w:r>
      <w:r w:rsidR="00A620A3">
        <w:t>s not practical.</w:t>
      </w:r>
    </w:p>
    <w:p w14:paraId="201A6889" w14:textId="488241AE" w:rsidR="00775833" w:rsidRDefault="00775833" w:rsidP="00775833">
      <w:r>
        <w:t xml:space="preserve">b) </w:t>
      </w:r>
      <w:r w:rsidRPr="00775833">
        <w:rPr>
          <w:b/>
        </w:rPr>
        <w:t>Mitigation</w:t>
      </w:r>
      <w:r>
        <w:t>: Not all risks can be mitigated</w:t>
      </w:r>
      <w:r w:rsidR="00457E8E">
        <w:t>,</w:t>
      </w:r>
      <w:r>
        <w:t xml:space="preserve"> but some can be. For example, the risk of losing a data center </w:t>
      </w:r>
      <w:r w:rsidR="00F53232">
        <w:t xml:space="preserve">due to a cyberattack </w:t>
      </w:r>
      <w:r>
        <w:t xml:space="preserve">can be avoided by mirroring data in another data center and </w:t>
      </w:r>
      <w:r w:rsidR="00457E8E">
        <w:t>p</w:t>
      </w:r>
      <w:r w:rsidR="00FA5F28">
        <w:t>eriodically practicing a Disaster Recovery Plan</w:t>
      </w:r>
      <w:r>
        <w:t>.</w:t>
      </w:r>
    </w:p>
    <w:p w14:paraId="30290F76" w14:textId="5F2767D7" w:rsidR="00775833" w:rsidRDefault="00775833" w:rsidP="00775833">
      <w:r>
        <w:t xml:space="preserve">c) </w:t>
      </w:r>
      <w:r w:rsidRPr="00224B43">
        <w:rPr>
          <w:b/>
        </w:rPr>
        <w:t>Deter</w:t>
      </w:r>
      <w:r>
        <w:t xml:space="preserve">: Most of the time, we deter a risk. </w:t>
      </w:r>
      <w:r w:rsidR="00FC7944">
        <w:t>For example, b</w:t>
      </w:r>
      <w:r>
        <w:t>y periodically patching</w:t>
      </w:r>
      <w:r w:rsidR="00A620A3">
        <w:t>/upgrading</w:t>
      </w:r>
      <w:r>
        <w:t xml:space="preserve"> servers, workstations</w:t>
      </w:r>
      <w:r w:rsidR="00224B43">
        <w:t>, operating systems</w:t>
      </w:r>
      <w:r w:rsidR="00457E8E">
        <w:t>,</w:t>
      </w:r>
      <w:r>
        <w:t xml:space="preserve"> and applications, a company can </w:t>
      </w:r>
      <w:r w:rsidR="00457E8E">
        <w:t>prevent</w:t>
      </w:r>
      <w:r>
        <w:t xml:space="preserve"> cyberattack risk by a </w:t>
      </w:r>
      <w:r w:rsidR="00457E8E">
        <w:t>significan</w:t>
      </w:r>
      <w:r>
        <w:t>t margin.</w:t>
      </w:r>
    </w:p>
    <w:p w14:paraId="3242E47B" w14:textId="76936666" w:rsidR="00775833" w:rsidRDefault="00775833" w:rsidP="00775833">
      <w:r>
        <w:t xml:space="preserve">d) </w:t>
      </w:r>
      <w:r w:rsidRPr="004C6140">
        <w:rPr>
          <w:b/>
        </w:rPr>
        <w:t>Transfer</w:t>
      </w:r>
      <w:r>
        <w:t>: Buying car insurance is a</w:t>
      </w:r>
      <w:r w:rsidR="00457E8E">
        <w:t>n excellen</w:t>
      </w:r>
      <w:r>
        <w:t>t example of risk transfer. I</w:t>
      </w:r>
      <w:r w:rsidR="006A5181">
        <w:t>n</w:t>
      </w:r>
      <w:r>
        <w:t xml:space="preserve"> case of an accident, you want the insurance company to pay for the damage. So, the risk of damage is now </w:t>
      </w:r>
      <w:r>
        <w:lastRenderedPageBreak/>
        <w:t>transferred from you to the insurance company. Cyber insurance can be similarly purchased</w:t>
      </w:r>
      <w:r w:rsidR="004C6140">
        <w:t xml:space="preserve"> </w:t>
      </w:r>
      <w:r w:rsidR="000D7B76">
        <w:t>to transfer the loss of attack to an insurance company.</w:t>
      </w:r>
    </w:p>
    <w:p w14:paraId="4B440884" w14:textId="2DFA5FB8" w:rsidR="00775833" w:rsidRDefault="00775833" w:rsidP="00775833">
      <w:r>
        <w:t xml:space="preserve">e) </w:t>
      </w:r>
      <w:r w:rsidRPr="004C6140">
        <w:rPr>
          <w:b/>
        </w:rPr>
        <w:t>Accept</w:t>
      </w:r>
      <w:r w:rsidR="00FC7944">
        <w:rPr>
          <w:b/>
        </w:rPr>
        <w:t>:</w:t>
      </w:r>
      <w:r>
        <w:t xml:space="preserve"> Something you can do nothing about risk but accept. </w:t>
      </w:r>
      <w:r w:rsidR="00FC7944">
        <w:t>For example, suppose a vulnerability is detected in your system, but no patch/upgrade is available to fix it (zero</w:t>
      </w:r>
      <w:r w:rsidR="00FA5F28">
        <w:t>-</w:t>
      </w:r>
      <w:r w:rsidR="00FC7944">
        <w:t>day vulnerability). In that case,</w:t>
      </w:r>
      <w:r>
        <w:t xml:space="preserve"> you accept the risk and hope and pray </w:t>
      </w:r>
      <w:r w:rsidR="004C6140">
        <w:t>no hacker</w:t>
      </w:r>
      <w:r>
        <w:t xml:space="preserve"> will find out and attack you.</w:t>
      </w:r>
    </w:p>
    <w:p w14:paraId="0C0794E3" w14:textId="2C2EEE17" w:rsidR="00C7374D" w:rsidRDefault="00775833" w:rsidP="00775833">
      <w:r>
        <w:t>By the way, you don</w:t>
      </w:r>
      <w:r w:rsidR="005F79B6">
        <w:t>'</w:t>
      </w:r>
      <w:r>
        <w:t>t have to pick one of the above options</w:t>
      </w:r>
      <w:r w:rsidR="00FC7944">
        <w:t>;</w:t>
      </w:r>
      <w:r>
        <w:t xml:space="preserve"> you can </w:t>
      </w:r>
      <w:r w:rsidR="00FC7944">
        <w:t>choose</w:t>
      </w:r>
      <w:r>
        <w:t xml:space="preserve"> multiple </w:t>
      </w:r>
      <w:r w:rsidR="00FC7944">
        <w:t>simultaneously</w:t>
      </w:r>
      <w:r>
        <w:t xml:space="preserve">. </w:t>
      </w:r>
      <w:r w:rsidR="00FC7944">
        <w:t>So, f</w:t>
      </w:r>
      <w:r w:rsidR="00B23AC6">
        <w:t xml:space="preserve">or example, </w:t>
      </w:r>
      <w:proofErr w:type="gramStart"/>
      <w:r>
        <w:t>You</w:t>
      </w:r>
      <w:proofErr w:type="gramEnd"/>
      <w:r>
        <w:t xml:space="preserve"> can patch</w:t>
      </w:r>
      <w:r w:rsidR="00B23AC6">
        <w:t>/upgrade</w:t>
      </w:r>
      <w:r>
        <w:t xml:space="preserve"> your server, buy </w:t>
      </w:r>
      <w:r w:rsidR="00FC7944">
        <w:t xml:space="preserve">the </w:t>
      </w:r>
      <w:r>
        <w:t xml:space="preserve">insurance and have </w:t>
      </w:r>
      <w:r w:rsidR="000C539A">
        <w:t xml:space="preserve">a </w:t>
      </w:r>
      <w:r>
        <w:t>disaster recovery plan all at the same time.</w:t>
      </w:r>
      <w:r w:rsidR="008536A1">
        <w:t xml:space="preserve"> </w:t>
      </w:r>
    </w:p>
    <w:p w14:paraId="19E76F48" w14:textId="77777777" w:rsidR="00C7374D" w:rsidRDefault="00C7374D">
      <w:r>
        <w:br w:type="page"/>
      </w:r>
    </w:p>
    <w:p w14:paraId="5EA4D414" w14:textId="77777777" w:rsidR="00C7374D" w:rsidRDefault="00C7374D" w:rsidP="00C7374D">
      <w:pPr>
        <w:pStyle w:val="Heading1"/>
      </w:pPr>
      <w:r>
        <w:lastRenderedPageBreak/>
        <w:t>Introduction to Networking</w:t>
      </w:r>
    </w:p>
    <w:p w14:paraId="7468E292" w14:textId="77777777" w:rsidR="00B3421C" w:rsidRDefault="00B3421C" w:rsidP="00B3421C">
      <w:pPr>
        <w:pStyle w:val="Heading2"/>
      </w:pPr>
      <w:r>
        <w:t>Internet Protocol (IP)</w:t>
      </w:r>
    </w:p>
    <w:p w14:paraId="76C8FD09" w14:textId="60C95F5A" w:rsidR="00B3421C" w:rsidRDefault="00B3421C" w:rsidP="00B3421C">
      <w:r>
        <w:t xml:space="preserve">Computer Networking is all about transferring data from point A to point B. Raw data is put into packets with </w:t>
      </w:r>
      <w:r w:rsidR="005F79B6">
        <w:t>"</w:t>
      </w:r>
      <w:r>
        <w:t>to</w:t>
      </w:r>
      <w:r w:rsidR="005F79B6">
        <w:t>"</w:t>
      </w:r>
      <w:r>
        <w:t xml:space="preserve"> and </w:t>
      </w:r>
      <w:r w:rsidR="005F79B6">
        <w:t>"</w:t>
      </w:r>
      <w:r>
        <w:t>from</w:t>
      </w:r>
      <w:r w:rsidR="005F79B6">
        <w:t>"</w:t>
      </w:r>
      <w:r>
        <w:t xml:space="preserve"> addresses and then propagates through </w:t>
      </w:r>
      <w:r w:rsidR="00FC7944">
        <w:t>several</w:t>
      </w:r>
      <w:r>
        <w:t xml:space="preserve"> hubs and finally to the destination. This is, in a nutshell, the Internet Protocol or IP. IP is like the process that the post office follows to route and deliver mail.</w:t>
      </w:r>
    </w:p>
    <w:p w14:paraId="17A0482B" w14:textId="77777777" w:rsidR="00B3421C" w:rsidRDefault="00B3421C" w:rsidP="00B3421C">
      <w:pPr>
        <w:pStyle w:val="Heading2"/>
      </w:pPr>
      <w:r>
        <w:t xml:space="preserve">Transmission Control Protocol (TCP) </w:t>
      </w:r>
    </w:p>
    <w:p w14:paraId="7AFD63DF" w14:textId="19B758CA" w:rsidR="00B3421C" w:rsidRDefault="00B3421C" w:rsidP="00B3421C">
      <w:r>
        <w:t>When you send several packets to the same address using the regular postal service, the pack</w:t>
      </w:r>
      <w:r w:rsidR="006F559D">
        <w:t>ets</w:t>
      </w:r>
      <w:r>
        <w:t xml:space="preserve"> might arrive in any order, some of them might be delayed, or even get lost. Uncertain delivery is equally undesirable for postal mail as well as for electronic data. In the case of postal mails, we deal with this problem by sending registered mail with acknowledgment. A similar protocol is used for networking to guarantee reliable delivery in the order in which packets are sent. This additional protocol is known as Transmission Control Protocol (TCP). </w:t>
      </w:r>
    </w:p>
    <w:p w14:paraId="65ED6270" w14:textId="77777777" w:rsidR="00B3421C" w:rsidRDefault="00B3421C" w:rsidP="00B3421C">
      <w:r>
        <w:t>Together, they make TCP/IP protocol.</w:t>
      </w:r>
    </w:p>
    <w:p w14:paraId="5EE6496A" w14:textId="77777777" w:rsidR="00B3421C" w:rsidRDefault="00B3421C" w:rsidP="005F3D5C">
      <w:pPr>
        <w:pStyle w:val="Heading2"/>
      </w:pPr>
      <w:r>
        <w:t>Client-Server Model</w:t>
      </w:r>
    </w:p>
    <w:p w14:paraId="439B4279" w14:textId="1CE8E44C" w:rsidR="00B3421C" w:rsidRDefault="00B3421C" w:rsidP="00B3421C">
      <w:r>
        <w:t>When two machine</w:t>
      </w:r>
      <w:r w:rsidR="00251DC2">
        <w:t>s</w:t>
      </w:r>
      <w:r>
        <w:t xml:space="preserve"> tr</w:t>
      </w:r>
      <w:r w:rsidR="00251DC2">
        <w:t>y</w:t>
      </w:r>
      <w:r>
        <w:t xml:space="preserve"> to communicate </w:t>
      </w:r>
      <w:r w:rsidR="006F559D">
        <w:t>with</w:t>
      </w:r>
      <w:r>
        <w:t xml:space="preserve"> each other, one obviously must initiate the communication. This machine would be tagged a</w:t>
      </w:r>
      <w:r w:rsidR="006F559D">
        <w:t>s</w:t>
      </w:r>
      <w:r>
        <w:t xml:space="preserve"> </w:t>
      </w:r>
      <w:r w:rsidR="006F559D">
        <w:t>a c</w:t>
      </w:r>
      <w:r>
        <w:t xml:space="preserve">lient for the entire duration of the communication. The machine responding to the </w:t>
      </w:r>
      <w:r w:rsidR="006F559D">
        <w:t>c</w:t>
      </w:r>
      <w:r>
        <w:t xml:space="preserve">lient is </w:t>
      </w:r>
      <w:r w:rsidR="006F559D">
        <w:t>classifi</w:t>
      </w:r>
      <w:r>
        <w:t xml:space="preserve">ed as </w:t>
      </w:r>
      <w:r w:rsidR="006F559D">
        <w:t xml:space="preserve">the </w:t>
      </w:r>
      <w:r w:rsidR="00FC7944">
        <w:t>s</w:t>
      </w:r>
      <w:r>
        <w:t xml:space="preserve">erver for the </w:t>
      </w:r>
      <w:r w:rsidR="006F559D">
        <w:t>whol</w:t>
      </w:r>
      <w:r>
        <w:t xml:space="preserve">e </w:t>
      </w:r>
      <w:r w:rsidR="006F559D">
        <w:t>period</w:t>
      </w:r>
      <w:r>
        <w:t xml:space="preserve"> of the </w:t>
      </w:r>
      <w:r w:rsidR="00061DDD">
        <w:t>c</w:t>
      </w:r>
      <w:r>
        <w:t xml:space="preserve">ommunication. </w:t>
      </w:r>
    </w:p>
    <w:p w14:paraId="3651E311" w14:textId="77777777" w:rsidR="00B3421C" w:rsidRDefault="00B3421C" w:rsidP="005F3D5C">
      <w:pPr>
        <w:pStyle w:val="Heading2"/>
      </w:pPr>
      <w:r>
        <w:t>IP Address and Port Number</w:t>
      </w:r>
    </w:p>
    <w:p w14:paraId="7E80C51C" w14:textId="395A31C8" w:rsidR="005F3D5C" w:rsidRDefault="00B3421C" w:rsidP="00B3421C">
      <w:r>
        <w:t xml:space="preserve">The communication between two endpoints is based on </w:t>
      </w:r>
      <w:r w:rsidR="00251DC2">
        <w:t xml:space="preserve">the </w:t>
      </w:r>
      <w:r>
        <w:t xml:space="preserve">IP address and port number. </w:t>
      </w:r>
      <w:r w:rsidR="005F3D5C">
        <w:t xml:space="preserve">You already know </w:t>
      </w:r>
      <w:r w:rsidR="00451F04">
        <w:t xml:space="preserve">the </w:t>
      </w:r>
      <w:r w:rsidR="005F3D5C">
        <w:t>IP Address is the unique number for a machine</w:t>
      </w:r>
      <w:r w:rsidR="006F559D">
        <w:t>;</w:t>
      </w:r>
      <w:r w:rsidR="005F3D5C">
        <w:t xml:space="preserve"> </w:t>
      </w:r>
      <w:r w:rsidR="00451F04">
        <w:t>the</w:t>
      </w:r>
      <w:r w:rsidR="005F3D5C">
        <w:t xml:space="preserve"> port number is like </w:t>
      </w:r>
      <w:r w:rsidR="00451F04">
        <w:t xml:space="preserve">the </w:t>
      </w:r>
      <w:r w:rsidR="005F3D5C">
        <w:t xml:space="preserve">unique identifier of an app running on that machine. </w:t>
      </w:r>
      <w:r w:rsidR="006F559D">
        <w:t>So t</w:t>
      </w:r>
      <w:r w:rsidR="005F3D5C">
        <w:t>ogether, the</w:t>
      </w:r>
      <w:r w:rsidR="00C00793">
        <w:t>y</w:t>
      </w:r>
      <w:r w:rsidR="005F3D5C">
        <w:t xml:space="preserve"> make a unique endpoint.</w:t>
      </w:r>
    </w:p>
    <w:p w14:paraId="2D16BD62" w14:textId="02502164" w:rsidR="00B3421C" w:rsidRDefault="00B3421C" w:rsidP="00B3421C">
      <w:r>
        <w:lastRenderedPageBreak/>
        <w:t>To give you an analogy, assume for a moment that everyone lives in apartment buildings. The street address of each apartment complex would be the IP address</w:t>
      </w:r>
      <w:r w:rsidR="006F559D">
        <w:t>,</w:t>
      </w:r>
      <w:r>
        <w:t xml:space="preserve"> and the apartment number would be the port number. Every machine connected to the internet should have </w:t>
      </w:r>
      <w:r w:rsidR="00C00793">
        <w:t xml:space="preserve">a </w:t>
      </w:r>
      <w:r>
        <w:t xml:space="preserve">unique IP address. A single server may (and </w:t>
      </w:r>
      <w:r w:rsidR="006F559D">
        <w:t>indeed</w:t>
      </w:r>
      <w:r>
        <w:t xml:space="preserve"> does) provide many different services </w:t>
      </w:r>
      <w:r w:rsidR="006F559D">
        <w:t>simultaneously</w:t>
      </w:r>
      <w:r>
        <w:t xml:space="preserve"> using many port numbers. Examples of these services are </w:t>
      </w:r>
      <w:r w:rsidR="000F054D">
        <w:t>w</w:t>
      </w:r>
      <w:r>
        <w:t>eb</w:t>
      </w:r>
      <w:r w:rsidR="007B2DE8">
        <w:t>site</w:t>
      </w:r>
      <w:r>
        <w:t xml:space="preserve">, </w:t>
      </w:r>
      <w:r w:rsidR="00A5311B">
        <w:t>email server, chat server</w:t>
      </w:r>
      <w:r w:rsidR="006F559D">
        <w:t>,</w:t>
      </w:r>
      <w:r>
        <w:t xml:space="preserve"> etc. </w:t>
      </w:r>
    </w:p>
    <w:p w14:paraId="5C6C15F7" w14:textId="77777777" w:rsidR="00394EAA" w:rsidRDefault="00394EAA" w:rsidP="00B3421C">
      <w:r>
        <w:t xml:space="preserve">If a machine wants to initiate </w:t>
      </w:r>
      <w:r w:rsidR="004675B7">
        <w:t xml:space="preserve">a conversation (client) with another machine (server) </w:t>
      </w:r>
      <w:r w:rsidR="007B42CE">
        <w:t>four</w:t>
      </w:r>
      <w:r w:rsidR="004675B7">
        <w:t xml:space="preserve"> things must happen:</w:t>
      </w:r>
    </w:p>
    <w:p w14:paraId="39939BDE" w14:textId="42AEF889" w:rsidR="004675B7" w:rsidRDefault="004675B7" w:rsidP="004675B7">
      <w:pPr>
        <w:pStyle w:val="ListParagraph"/>
        <w:numPr>
          <w:ilvl w:val="0"/>
          <w:numId w:val="28"/>
        </w:numPr>
      </w:pPr>
      <w:r>
        <w:t xml:space="preserve">The server must acquire </w:t>
      </w:r>
      <w:r w:rsidR="002C4014">
        <w:t>the</w:t>
      </w:r>
      <w:r>
        <w:t xml:space="preserve"> IP address and port number and patiently </w:t>
      </w:r>
      <w:r w:rsidR="00C6182C">
        <w:t>listen</w:t>
      </w:r>
      <w:r>
        <w:t xml:space="preserve"> for the client </w:t>
      </w:r>
      <w:r w:rsidR="00C6182C">
        <w:t>connection.</w:t>
      </w:r>
    </w:p>
    <w:p w14:paraId="6ECF6624" w14:textId="77777777" w:rsidR="00FF1BB5" w:rsidRDefault="004675B7" w:rsidP="004675B7">
      <w:pPr>
        <w:pStyle w:val="ListParagraph"/>
        <w:numPr>
          <w:ilvl w:val="0"/>
          <w:numId w:val="28"/>
        </w:numPr>
      </w:pPr>
      <w:r>
        <w:t>The client must acquire an IP address and port number.</w:t>
      </w:r>
    </w:p>
    <w:p w14:paraId="258E72C2" w14:textId="29E83C16" w:rsidR="004675B7" w:rsidRDefault="007B42CE" w:rsidP="004675B7">
      <w:pPr>
        <w:pStyle w:val="ListParagraph"/>
        <w:numPr>
          <w:ilvl w:val="0"/>
          <w:numId w:val="28"/>
        </w:numPr>
      </w:pPr>
      <w:r>
        <w:t xml:space="preserve">The client must also know the IP address and port number of the server. </w:t>
      </w:r>
      <w:r w:rsidR="006F559D">
        <w:t>On the other hand, the server</w:t>
      </w:r>
      <w:r>
        <w:t xml:space="preserve"> does NOT need to know </w:t>
      </w:r>
      <w:r w:rsidR="002C4014">
        <w:t xml:space="preserve">the </w:t>
      </w:r>
      <w:r>
        <w:t>client</w:t>
      </w:r>
      <w:r w:rsidR="005F79B6">
        <w:t>'</w:t>
      </w:r>
      <w:r>
        <w:t>s IP or port.</w:t>
      </w:r>
    </w:p>
    <w:p w14:paraId="64D543BB" w14:textId="77777777" w:rsidR="007B42CE" w:rsidRDefault="007B42CE" w:rsidP="004675B7">
      <w:pPr>
        <w:pStyle w:val="ListParagraph"/>
        <w:numPr>
          <w:ilvl w:val="0"/>
          <w:numId w:val="28"/>
        </w:numPr>
      </w:pPr>
      <w:r>
        <w:t>The client must initiate the connection.</w:t>
      </w:r>
    </w:p>
    <w:p w14:paraId="6494532B" w14:textId="572B6C02" w:rsidR="00B3421C" w:rsidRDefault="00B3421C" w:rsidP="00B3421C">
      <w:r>
        <w:t>To</w:t>
      </w:r>
      <w:r w:rsidR="004675B7">
        <w:t xml:space="preserve"> initiate a conversation</w:t>
      </w:r>
      <w:r>
        <w:t xml:space="preserve">, the client must know the </w:t>
      </w:r>
      <w:r w:rsidR="007E4020">
        <w:t>server's IP address</w:t>
      </w:r>
      <w:r>
        <w:t xml:space="preserve"> and the port number for the serv</w:t>
      </w:r>
      <w:r w:rsidR="007047A6">
        <w:t>er's service</w:t>
      </w:r>
      <w:r>
        <w:t>. Port numbers under 1024 are reserved for system software use. For example, Port # 23 is the telnet service</w:t>
      </w:r>
      <w:r w:rsidR="007E4020">
        <w:t>;</w:t>
      </w:r>
      <w:r>
        <w:t xml:space="preserve"> Port #80 is </w:t>
      </w:r>
      <w:r w:rsidR="007E4020">
        <w:t xml:space="preserve">the </w:t>
      </w:r>
      <w:r>
        <w:t>HTTP service</w:t>
      </w:r>
      <w:r w:rsidR="007E4020">
        <w:t>,</w:t>
      </w:r>
      <w:r>
        <w:t xml:space="preserve"> etc.</w:t>
      </w:r>
    </w:p>
    <w:p w14:paraId="29478A97" w14:textId="77777777" w:rsidR="00B3421C" w:rsidRDefault="00B3421C" w:rsidP="00AC7447">
      <w:pPr>
        <w:pStyle w:val="Heading2"/>
      </w:pPr>
      <w:r>
        <w:t>Sockets</w:t>
      </w:r>
    </w:p>
    <w:p w14:paraId="389C80E6" w14:textId="3554D0CF" w:rsidR="00AC7447" w:rsidRDefault="00B3421C" w:rsidP="00B3421C">
      <w:r>
        <w:t>TCP/IP connections between client</w:t>
      </w:r>
      <w:r w:rsidR="00C93A91">
        <w:t>s</w:t>
      </w:r>
      <w:r>
        <w:t xml:space="preserve"> and server</w:t>
      </w:r>
      <w:r w:rsidR="00C93A91">
        <w:t>s</w:t>
      </w:r>
      <w:r>
        <w:t xml:space="preserve"> use a software concept called </w:t>
      </w:r>
      <w:r w:rsidR="005F79B6">
        <w:t>"</w:t>
      </w:r>
      <w:r>
        <w:t>Socket</w:t>
      </w:r>
      <w:r w:rsidR="007047A6">
        <w:t>."</w:t>
      </w:r>
      <w:r>
        <w:t xml:space="preserve"> </w:t>
      </w:r>
      <w:r w:rsidR="00AC7447">
        <w:t>T</w:t>
      </w:r>
      <w:r w:rsidR="007047A6">
        <w:t>hink of sockets as telephone sets</w:t>
      </w:r>
      <w:r w:rsidR="00FA5F28">
        <w:t>;</w:t>
      </w:r>
      <w:r w:rsidR="007047A6">
        <w:t xml:space="preserve"> you need to </w:t>
      </w:r>
      <w:r w:rsidR="00FA5F28">
        <w:t>make</w:t>
      </w:r>
      <w:r w:rsidR="007047A6">
        <w:t xml:space="preserve"> a phone conversation to give you an analogy</w:t>
      </w:r>
      <w:r w:rsidR="00AC7447">
        <w:t>.</w:t>
      </w:r>
    </w:p>
    <w:p w14:paraId="6709BA50" w14:textId="2D0BD849" w:rsidR="00B3421C" w:rsidRDefault="00B3421C" w:rsidP="00B3421C">
      <w:r>
        <w:t>Initially</w:t>
      </w:r>
      <w:r w:rsidR="007047A6">
        <w:t>,</w:t>
      </w:r>
      <w:r>
        <w:t xml:space="preserve"> the </w:t>
      </w:r>
      <w:r w:rsidR="00FC7944">
        <w:t>s</w:t>
      </w:r>
      <w:r>
        <w:t xml:space="preserve">erver keeps listening for incoming requests at a </w:t>
      </w:r>
      <w:r w:rsidR="007047A6">
        <w:t>specific</w:t>
      </w:r>
      <w:r>
        <w:t xml:space="preserve"> port number using Socket. T</w:t>
      </w:r>
      <w:r w:rsidR="007047A6">
        <w:t>hen, t</w:t>
      </w:r>
      <w:r>
        <w:t>he client initiates a connection using another Socket. Then using the two sockets on two ends</w:t>
      </w:r>
      <w:r w:rsidR="005167DC">
        <w:t>,</w:t>
      </w:r>
      <w:r>
        <w:t xml:space="preserve"> they exchange data with each other.</w:t>
      </w:r>
    </w:p>
    <w:p w14:paraId="5F63BC32" w14:textId="77777777" w:rsidR="007E6BFA" w:rsidRDefault="007E6BFA" w:rsidP="007E6BFA">
      <w:pPr>
        <w:pStyle w:val="Heading2"/>
      </w:pPr>
      <w:r>
        <w:lastRenderedPageBreak/>
        <w:t>Risks with Sockets</w:t>
      </w:r>
    </w:p>
    <w:p w14:paraId="1037A761" w14:textId="0E6DF425" w:rsidR="009013E7" w:rsidRDefault="006F4549" w:rsidP="005B08FF">
      <w:r>
        <w:t>Socket connections are cool. What are some of the risks associated with socket connections?</w:t>
      </w:r>
      <w:r w:rsidR="009013E7">
        <w:t xml:space="preserve"> </w:t>
      </w:r>
      <w:r w:rsidR="00800EB4">
        <w:t>Well, h</w:t>
      </w:r>
      <w:r w:rsidR="005B08FF">
        <w:t xml:space="preserve">ackers </w:t>
      </w:r>
      <w:r w:rsidR="00800EB4">
        <w:t xml:space="preserve">often </w:t>
      </w:r>
      <w:r w:rsidR="005B08FF">
        <w:t xml:space="preserve">remotely hack using </w:t>
      </w:r>
      <w:r w:rsidR="005167DC">
        <w:t xml:space="preserve">a </w:t>
      </w:r>
      <w:r w:rsidR="005B08FF">
        <w:t xml:space="preserve">Socket connection. So, open ports on a machine </w:t>
      </w:r>
      <w:r w:rsidR="00004C4C">
        <w:t>are</w:t>
      </w:r>
      <w:r w:rsidR="005B08FF">
        <w:t xml:space="preserve"> inherently risky. </w:t>
      </w:r>
      <w:r w:rsidR="005167DC">
        <w:t>S</w:t>
      </w:r>
      <w:r w:rsidR="005B08FF">
        <w:t>ome of the known services run on known port</w:t>
      </w:r>
      <w:r w:rsidR="00800EB4">
        <w:t>s</w:t>
      </w:r>
      <w:r w:rsidR="005167DC">
        <w:t>;</w:t>
      </w:r>
      <w:r w:rsidR="00800EB4">
        <w:t xml:space="preserve"> therefore, </w:t>
      </w:r>
      <w:r w:rsidR="005167DC">
        <w:t xml:space="preserve">they </w:t>
      </w:r>
      <w:r w:rsidR="00800EB4">
        <w:t>are well known to hackers.</w:t>
      </w:r>
      <w:r w:rsidR="005B08FF">
        <w:t xml:space="preserve"> For example</w:t>
      </w:r>
      <w:r w:rsidR="00004C4C">
        <w:t>,</w:t>
      </w:r>
      <w:r w:rsidR="005B08FF">
        <w:t xml:space="preserve"> FTP service runs on port 21</w:t>
      </w:r>
      <w:r w:rsidR="005167DC">
        <w:t>;</w:t>
      </w:r>
      <w:r w:rsidR="005B08FF">
        <w:t xml:space="preserve"> Telnet service runs on port 23</w:t>
      </w:r>
      <w:r w:rsidR="005167DC">
        <w:t>;</w:t>
      </w:r>
      <w:r w:rsidR="005B08FF">
        <w:t xml:space="preserve"> HTTP service runs on port 80. </w:t>
      </w:r>
    </w:p>
    <w:p w14:paraId="421CFD38" w14:textId="084A5177" w:rsidR="005B08FF" w:rsidRDefault="009013E7" w:rsidP="005B08FF">
      <w:r>
        <w:t xml:space="preserve">Therefore, if you </w:t>
      </w:r>
      <w:r w:rsidR="006130A0">
        <w:t>run</w:t>
      </w:r>
      <w:r>
        <w:t xml:space="preserve"> any of these services on your machine, a hacker already knows your open ports</w:t>
      </w:r>
      <w:r w:rsidR="005B08FF">
        <w:t>.</w:t>
      </w:r>
      <w:r>
        <w:t xml:space="preserve"> Open ports themselves are not risky</w:t>
      </w:r>
      <w:r w:rsidR="006130A0">
        <w:t>;</w:t>
      </w:r>
      <w:r>
        <w:t xml:space="preserve"> t</w:t>
      </w:r>
      <w:r w:rsidR="005B08FF">
        <w:t>he risk comes from the known vulnerability of the services</w:t>
      </w:r>
      <w:r>
        <w:t xml:space="preserve"> you are running. </w:t>
      </w:r>
      <w:r w:rsidR="006130A0">
        <w:t>For example, s</w:t>
      </w:r>
      <w:r w:rsidR="005B08FF">
        <w:t xml:space="preserve">omeone </w:t>
      </w:r>
      <w:r>
        <w:t xml:space="preserve">might have </w:t>
      </w:r>
      <w:r w:rsidR="005B08FF">
        <w:t xml:space="preserve">misconfigured </w:t>
      </w:r>
      <w:r w:rsidR="00DE56DA">
        <w:t>a service</w:t>
      </w:r>
      <w:r w:rsidR="006130A0">
        <w:t>,</w:t>
      </w:r>
      <w:r w:rsidR="005B08FF">
        <w:t xml:space="preserve"> or</w:t>
      </w:r>
      <w:r>
        <w:t xml:space="preserve"> the service may have known security holes</w:t>
      </w:r>
      <w:r w:rsidR="005B08FF">
        <w:t xml:space="preserve">. There are many more factors that determine whether a port </w:t>
      </w:r>
      <w:r w:rsidR="00FE69FA">
        <w:t>and</w:t>
      </w:r>
      <w:r w:rsidR="005B08FF">
        <w:t xml:space="preserve"> the underlying service </w:t>
      </w:r>
      <w:r w:rsidR="006130A0">
        <w:t>are</w:t>
      </w:r>
      <w:r w:rsidR="005B08FF">
        <w:t xml:space="preserve"> safe. </w:t>
      </w:r>
    </w:p>
    <w:p w14:paraId="6D2B2409" w14:textId="51F5D915" w:rsidR="005B08FF" w:rsidRDefault="005B08FF" w:rsidP="005B08FF">
      <w:r>
        <w:t xml:space="preserve">The problem with ports is that there are too many of them. </w:t>
      </w:r>
      <w:r w:rsidR="00A46703">
        <w:t>For example, t</w:t>
      </w:r>
      <w:r>
        <w:t xml:space="preserve">here </w:t>
      </w:r>
      <w:r w:rsidR="008A484F">
        <w:t>are</w:t>
      </w:r>
      <w:r>
        <w:t xml:space="preserve"> a total of 65,535 TCP ports and another 65,535 UDP ports. </w:t>
      </w:r>
      <w:r w:rsidR="00A46703">
        <w:t>However,</w:t>
      </w:r>
      <w:r>
        <w:t xml:space="preserve"> most of these ports will be closed in any system, even</w:t>
      </w:r>
      <w:r w:rsidR="008A484F">
        <w:t xml:space="preserve"> if</w:t>
      </w:r>
      <w:r>
        <w:t xml:space="preserve"> a handful open could be very risky. For example, FTP servers, as useful </w:t>
      </w:r>
      <w:r w:rsidR="00A46703">
        <w:t>for file transfer, carry numerous vulnerabilities such as anonymous authentication capabilities and directory access,</w:t>
      </w:r>
      <w:r>
        <w:t xml:space="preserve"> making port 21 an ideal target. </w:t>
      </w:r>
      <w:r w:rsidR="00A46703">
        <w:t>Therefore, p</w:t>
      </w:r>
      <w:r>
        <w:t xml:space="preserve">rotocols like FTP, Telnet, HTTP that sends data in </w:t>
      </w:r>
      <w:r w:rsidR="00A46703">
        <w:t xml:space="preserve">the </w:t>
      </w:r>
      <w:r>
        <w:t>clear text should be avoided at all cost</w:t>
      </w:r>
      <w:r w:rsidR="00C2495B">
        <w:t xml:space="preserve"> to stop </w:t>
      </w:r>
      <w:r w:rsidR="00C2495B" w:rsidRPr="00C2495B">
        <w:rPr>
          <w:b/>
        </w:rPr>
        <w:t>man-in-the-middle</w:t>
      </w:r>
      <w:r w:rsidR="00C2495B">
        <w:t xml:space="preserve"> attack</w:t>
      </w:r>
      <w:r>
        <w:t>. Instead, their secured counterpart</w:t>
      </w:r>
      <w:r w:rsidR="008A484F">
        <w:t>s</w:t>
      </w:r>
      <w:r>
        <w:t xml:space="preserve"> like SFTP, </w:t>
      </w:r>
      <w:r w:rsidR="009013E7">
        <w:t xml:space="preserve">SSL, </w:t>
      </w:r>
      <w:r>
        <w:t>HTTPS</w:t>
      </w:r>
      <w:r w:rsidR="00A46703">
        <w:t>,</w:t>
      </w:r>
      <w:r>
        <w:t xml:space="preserve"> etc.</w:t>
      </w:r>
      <w:r w:rsidR="00A46703">
        <w:t>,</w:t>
      </w:r>
      <w:r>
        <w:t xml:space="preserve"> should be used.</w:t>
      </w:r>
    </w:p>
    <w:p w14:paraId="2B124D2E" w14:textId="77777777" w:rsidR="002C0035" w:rsidRDefault="002C0035" w:rsidP="002C0035">
      <w:pPr>
        <w:pStyle w:val="Heading2"/>
      </w:pPr>
      <w:r>
        <w:t>Nmap/</w:t>
      </w:r>
      <w:proofErr w:type="spellStart"/>
      <w:r>
        <w:t>Zenmap</w:t>
      </w:r>
      <w:proofErr w:type="spellEnd"/>
      <w:r>
        <w:t xml:space="preserve"> Tool</w:t>
      </w:r>
    </w:p>
    <w:p w14:paraId="7827A45D" w14:textId="03E90623" w:rsidR="009013E7" w:rsidRDefault="009013E7" w:rsidP="005B08FF">
      <w:r>
        <w:t>T</w:t>
      </w:r>
      <w:r w:rsidR="005B08FF">
        <w:t>o protect our computing devices f</w:t>
      </w:r>
      <w:r w:rsidR="00267267">
        <w:t>rom</w:t>
      </w:r>
      <w:r w:rsidR="005B08FF">
        <w:t xml:space="preserve"> unattended open port</w:t>
      </w:r>
      <w:r w:rsidR="00267267">
        <w:t>s</w:t>
      </w:r>
      <w:r w:rsidR="005B08FF">
        <w:t xml:space="preserve">, we need to </w:t>
      </w:r>
      <w:r w:rsidR="00FA5F28">
        <w:t>scan our machines using port scanning tools periodically</w:t>
      </w:r>
      <w:r w:rsidR="005B08FF">
        <w:t>. Nmap is a</w:t>
      </w:r>
      <w:r w:rsidR="00A46703">
        <w:t>n excellent</w:t>
      </w:r>
      <w:r w:rsidR="005B08FF">
        <w:t xml:space="preserve"> tool for this. It even comes with a graphical interface which is known as </w:t>
      </w:r>
      <w:proofErr w:type="spellStart"/>
      <w:r w:rsidR="005B08FF">
        <w:t>Zenmap</w:t>
      </w:r>
      <w:proofErr w:type="spellEnd"/>
      <w:r w:rsidR="005B08FF">
        <w:t xml:space="preserve">. </w:t>
      </w:r>
    </w:p>
    <w:p w14:paraId="23D98F01" w14:textId="1A0951D8" w:rsidR="005B08FF" w:rsidRDefault="009013E7" w:rsidP="005B08FF">
      <w:r>
        <w:t>Let</w:t>
      </w:r>
      <w:r w:rsidR="005F79B6">
        <w:t>'</w:t>
      </w:r>
      <w:r>
        <w:t xml:space="preserve">s </w:t>
      </w:r>
      <w:r w:rsidR="005B08FF">
        <w:t xml:space="preserve">download </w:t>
      </w:r>
      <w:r>
        <w:t xml:space="preserve">Nmap and run it. </w:t>
      </w:r>
      <w:r w:rsidR="00A46703">
        <w:t>First, l</w:t>
      </w:r>
      <w:r>
        <w:t>et</w:t>
      </w:r>
      <w:r w:rsidR="005F79B6">
        <w:t>'</w:t>
      </w:r>
      <w:r>
        <w:t xml:space="preserve">s enter </w:t>
      </w:r>
      <w:r w:rsidR="005F79B6">
        <w:t>'</w:t>
      </w:r>
      <w:r>
        <w:t>localhost</w:t>
      </w:r>
      <w:r w:rsidR="005F79B6">
        <w:t>'</w:t>
      </w:r>
      <w:r>
        <w:t xml:space="preserve"> (means </w:t>
      </w:r>
      <w:r w:rsidR="005F79B6">
        <w:t>'</w:t>
      </w:r>
      <w:r>
        <w:t>this machine</w:t>
      </w:r>
      <w:r w:rsidR="00146E7C">
        <w:t>,'</w:t>
      </w:r>
      <w:r w:rsidR="00B1477D">
        <w:t xml:space="preserve"> also IP Address: 127.0.0.1 </w:t>
      </w:r>
      <w:r w:rsidR="00160E35">
        <w:t>also</w:t>
      </w:r>
      <w:r w:rsidR="00B1477D">
        <w:t xml:space="preserve"> means </w:t>
      </w:r>
      <w:r w:rsidR="005F79B6">
        <w:t>'</w:t>
      </w:r>
      <w:r w:rsidR="00B1477D">
        <w:t>this machine</w:t>
      </w:r>
      <w:r w:rsidR="005F79B6">
        <w:t>'</w:t>
      </w:r>
      <w:r>
        <w:t>) as target and hit scan.</w:t>
      </w:r>
    </w:p>
    <w:p w14:paraId="6C4FDFB8" w14:textId="77777777" w:rsidR="009013E7" w:rsidRDefault="009013E7" w:rsidP="005B08FF">
      <w:r>
        <w:t>How many ports are open?</w:t>
      </w:r>
    </w:p>
    <w:p w14:paraId="2DBE01B4" w14:textId="6FD451D0" w:rsidR="00A60B80" w:rsidRDefault="00A60B80" w:rsidP="005B08FF">
      <w:r>
        <w:lastRenderedPageBreak/>
        <w:t xml:space="preserve">By the way, Nmap and </w:t>
      </w:r>
      <w:proofErr w:type="spellStart"/>
      <w:r>
        <w:t>ZenMap</w:t>
      </w:r>
      <w:proofErr w:type="spellEnd"/>
      <w:r>
        <w:t xml:space="preserve"> can be used to find open ports on any machine </w:t>
      </w:r>
      <w:r w:rsidR="00807D69">
        <w:t>if</w:t>
      </w:r>
      <w:r>
        <w:t xml:space="preserve"> you know the </w:t>
      </w:r>
      <w:r w:rsidR="00146E7C">
        <w:t>machine's IP address</w:t>
      </w:r>
      <w:r>
        <w:t>.</w:t>
      </w:r>
    </w:p>
    <w:p w14:paraId="6D541FAB" w14:textId="77777777" w:rsidR="00B3421C" w:rsidRDefault="00B3421C" w:rsidP="008510C4">
      <w:pPr>
        <w:pStyle w:val="Heading2"/>
      </w:pPr>
      <w:r>
        <w:t>Netstat command</w:t>
      </w:r>
    </w:p>
    <w:p w14:paraId="4F4FD5B0" w14:textId="275BE760" w:rsidR="00C849CC" w:rsidRDefault="00C849CC" w:rsidP="00B3421C">
      <w:r>
        <w:t xml:space="preserve">Nmap will only show open ports on </w:t>
      </w:r>
      <w:r w:rsidR="00B2580F">
        <w:t>a</w:t>
      </w:r>
      <w:r>
        <w:t xml:space="preserve"> machine</w:t>
      </w:r>
      <w:r w:rsidR="00B2580F">
        <w:t xml:space="preserve"> listening for </w:t>
      </w:r>
      <w:r w:rsidR="002701D5">
        <w:t>incoming connection</w:t>
      </w:r>
      <w:r w:rsidR="00855C02">
        <w:t>s.</w:t>
      </w:r>
      <w:r>
        <w:t xml:space="preserve"> In other words, it helps you to protect </w:t>
      </w:r>
      <w:r w:rsidR="00146E7C">
        <w:t xml:space="preserve">yourself </w:t>
      </w:r>
      <w:r>
        <w:t xml:space="preserve">from </w:t>
      </w:r>
      <w:r w:rsidR="00855C02">
        <w:t xml:space="preserve">an </w:t>
      </w:r>
      <w:r>
        <w:t xml:space="preserve">attack. But what about </w:t>
      </w:r>
      <w:r w:rsidR="00E82CAF">
        <w:t>attack</w:t>
      </w:r>
      <w:r w:rsidR="00052DF3">
        <w:t>s from inside</w:t>
      </w:r>
      <w:r>
        <w:t>? How do you know if you</w:t>
      </w:r>
      <w:r w:rsidR="00301A71">
        <w:t>r</w:t>
      </w:r>
      <w:r>
        <w:t xml:space="preserve"> machine is connecting to an </w:t>
      </w:r>
      <w:r w:rsidR="00052DF3">
        <w:t>external</w:t>
      </w:r>
      <w:r>
        <w:t xml:space="preserve"> </w:t>
      </w:r>
      <w:r w:rsidR="00052DF3">
        <w:t>devic</w:t>
      </w:r>
      <w:r>
        <w:t>e or not? Well, we have a tool for that – Netstat.</w:t>
      </w:r>
    </w:p>
    <w:p w14:paraId="44C59070" w14:textId="596A7D4E" w:rsidR="00B3421C" w:rsidRDefault="00B3421C" w:rsidP="00B3421C">
      <w:r>
        <w:t xml:space="preserve">Netstat Stands for Network </w:t>
      </w:r>
      <w:r w:rsidR="008510C4">
        <w:t>Statistics</w:t>
      </w:r>
      <w:r>
        <w:t xml:space="preserve">. </w:t>
      </w:r>
      <w:r w:rsidR="008510C4">
        <w:t>It s</w:t>
      </w:r>
      <w:r>
        <w:t xml:space="preserve">hows </w:t>
      </w:r>
      <w:r w:rsidR="00052DF3">
        <w:t xml:space="preserve">the </w:t>
      </w:r>
      <w:r>
        <w:t>connection</w:t>
      </w:r>
      <w:r w:rsidR="00052DF3">
        <w:t>s</w:t>
      </w:r>
      <w:r>
        <w:t xml:space="preserve"> to and from your computer and ports used </w:t>
      </w:r>
      <w:r w:rsidR="008510C4">
        <w:t xml:space="preserve">by your computer </w:t>
      </w:r>
      <w:r>
        <w:t xml:space="preserve">to </w:t>
      </w:r>
      <w:r w:rsidR="00052DF3">
        <w:t>make</w:t>
      </w:r>
      <w:r>
        <w:t xml:space="preserve"> these connections.</w:t>
      </w:r>
    </w:p>
    <w:p w14:paraId="6A42E7CF" w14:textId="0C07BD9F" w:rsidR="008510C4" w:rsidRDefault="008510C4" w:rsidP="00B3421C">
      <w:r>
        <w:t>Go to your command</w:t>
      </w:r>
      <w:r w:rsidR="00801405">
        <w:t>/terminal</w:t>
      </w:r>
      <w:r>
        <w:t xml:space="preserve"> prompt and type:</w:t>
      </w:r>
    </w:p>
    <w:p w14:paraId="23C3E936" w14:textId="77777777" w:rsidR="00B3421C" w:rsidRDefault="00B3421C" w:rsidP="00B3421C">
      <w:r>
        <w:t>netstat -a</w:t>
      </w:r>
    </w:p>
    <w:p w14:paraId="2DD67D82" w14:textId="73F12E08" w:rsidR="00B3421C" w:rsidRDefault="00B3421C" w:rsidP="00B3421C">
      <w:r>
        <w:t xml:space="preserve">You should see all the connections </w:t>
      </w:r>
      <w:r w:rsidR="00AD2D26">
        <w:t>made by your computer and the</w:t>
      </w:r>
      <w:r>
        <w:t xml:space="preserve"> ports used for these connection</w:t>
      </w:r>
      <w:r w:rsidR="008510C4">
        <w:t>s</w:t>
      </w:r>
      <w:r>
        <w:t>.</w:t>
      </w:r>
    </w:p>
    <w:p w14:paraId="1899A33E" w14:textId="42A89E47" w:rsidR="00B3421C" w:rsidRDefault="00B3421C" w:rsidP="00B3421C">
      <w:r>
        <w:t xml:space="preserve">If you have administrative </w:t>
      </w:r>
      <w:r w:rsidR="000B3EA3">
        <w:t>privilege</w:t>
      </w:r>
      <w:r w:rsidR="00855C02">
        <w:t>s</w:t>
      </w:r>
      <w:r>
        <w:t xml:space="preserve"> on your machine, search for </w:t>
      </w:r>
      <w:r w:rsidR="005F79B6">
        <w:t>"</w:t>
      </w:r>
      <w:proofErr w:type="spellStart"/>
      <w:r>
        <w:t>cmd</w:t>
      </w:r>
      <w:proofErr w:type="spellEnd"/>
      <w:r w:rsidR="005F79B6">
        <w:t>"</w:t>
      </w:r>
      <w:r>
        <w:t xml:space="preserve"> again and right</w:t>
      </w:r>
      <w:r w:rsidR="00AD2D26">
        <w:t>-</w:t>
      </w:r>
      <w:r>
        <w:t>cl</w:t>
      </w:r>
      <w:r w:rsidR="00E66FCD">
        <w:t>i</w:t>
      </w:r>
      <w:r>
        <w:t xml:space="preserve">ck on </w:t>
      </w:r>
      <w:r w:rsidR="005F79B6">
        <w:t>"</w:t>
      </w:r>
      <w:r>
        <w:t>Command Prompt</w:t>
      </w:r>
      <w:r w:rsidR="00AD2D26">
        <w:t>,</w:t>
      </w:r>
      <w:r w:rsidR="005F79B6">
        <w:t>"</w:t>
      </w:r>
      <w:r>
        <w:t xml:space="preserve"> and select </w:t>
      </w:r>
      <w:r w:rsidR="00E66FCD">
        <w:t xml:space="preserve">the </w:t>
      </w:r>
      <w:r w:rsidR="005F79B6">
        <w:t>"</w:t>
      </w:r>
      <w:r>
        <w:t>run as administrator</w:t>
      </w:r>
      <w:r w:rsidR="005F79B6">
        <w:t>"</w:t>
      </w:r>
      <w:r>
        <w:t xml:space="preserve"> option. It will probably ask for your confirmation</w:t>
      </w:r>
      <w:r w:rsidR="00AD2D26">
        <w:t>,</w:t>
      </w:r>
      <w:r>
        <w:t xml:space="preserve"> so confirm.</w:t>
      </w:r>
    </w:p>
    <w:p w14:paraId="59185225" w14:textId="59CCD8C4" w:rsidR="000B3EA3" w:rsidRDefault="00B3421C" w:rsidP="00B3421C">
      <w:r>
        <w:t>Now on this command prompt</w:t>
      </w:r>
      <w:r w:rsidR="00AD2D26">
        <w:t>,</w:t>
      </w:r>
      <w:r>
        <w:t xml:space="preserve"> type: </w:t>
      </w:r>
    </w:p>
    <w:p w14:paraId="1514405E" w14:textId="77777777" w:rsidR="00B3421C" w:rsidRDefault="00B3421C" w:rsidP="00B3421C">
      <w:r>
        <w:t>netstat -b</w:t>
      </w:r>
    </w:p>
    <w:p w14:paraId="44F61158" w14:textId="77777777" w:rsidR="00B3421C" w:rsidRDefault="00B3421C" w:rsidP="00B3421C">
      <w:r>
        <w:t>It will show you the executables that made these connections. This is much more informative than netstat – a.</w:t>
      </w:r>
    </w:p>
    <w:p w14:paraId="031CD7D3" w14:textId="5B0EE4B7" w:rsidR="000A1B5F" w:rsidRDefault="000A1B5F" w:rsidP="000A1B5F">
      <w:pPr>
        <w:pStyle w:val="Heading2"/>
      </w:pPr>
      <w:r>
        <w:lastRenderedPageBreak/>
        <w:t>Data Flow</w:t>
      </w:r>
    </w:p>
    <w:p w14:paraId="53BFE1F0" w14:textId="6E218BFE" w:rsidR="000A1B5F" w:rsidRDefault="000A1B5F" w:rsidP="000A1B5F">
      <w:r>
        <w:t>Let</w:t>
      </w:r>
      <w:r w:rsidR="005F7F5C">
        <w:t>'</w:t>
      </w:r>
      <w:r>
        <w:t xml:space="preserve">s </w:t>
      </w:r>
      <w:proofErr w:type="gramStart"/>
      <w:r>
        <w:t>take a look</w:t>
      </w:r>
      <w:proofErr w:type="gramEnd"/>
      <w:r>
        <w:t xml:space="preserve"> at the data flow from a client application to a server application using TCP/IP protocol:</w:t>
      </w:r>
    </w:p>
    <w:p w14:paraId="656932D2" w14:textId="31E0D171" w:rsidR="000A1B5F" w:rsidRDefault="001D3373" w:rsidP="000A1B5F">
      <w:r>
        <w:object w:dxaOrig="13546" w:dyaOrig="16591" w14:anchorId="706C40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5pt;height:508.95pt" o:ole="">
            <v:imagedata r:id="rId13" o:title=""/>
          </v:shape>
          <o:OLEObject Type="Embed" ProgID="Visio.Drawing.15" ShapeID="_x0000_i1025" DrawAspect="Content" ObjectID="_1691187314" r:id="rId14"/>
        </w:object>
      </w:r>
    </w:p>
    <w:p w14:paraId="18CF9B38" w14:textId="7487690C" w:rsidR="00D85891" w:rsidRDefault="00D85891" w:rsidP="000A1B5F">
      <w:r>
        <w:lastRenderedPageBreak/>
        <w:t xml:space="preserve">The client application starts with raw data and </w:t>
      </w:r>
      <w:r w:rsidR="00A90233">
        <w:t xml:space="preserve">sends it down </w:t>
      </w:r>
      <w:r>
        <w:t xml:space="preserve">to the TCP layer. </w:t>
      </w:r>
      <w:bookmarkStart w:id="1" w:name="_GoBack"/>
      <w:bookmarkEnd w:id="1"/>
      <w:r w:rsidR="00C85008">
        <w:t>Next, t</w:t>
      </w:r>
      <w:r>
        <w:t xml:space="preserve">he TCP layer adds source and destination port numbers and sends it down to </w:t>
      </w:r>
      <w:r w:rsidR="00A90233">
        <w:t xml:space="preserve">the </w:t>
      </w:r>
      <w:r>
        <w:t>IP layer</w:t>
      </w:r>
      <w:r w:rsidR="00AB3ACA">
        <w:t xml:space="preserve">. </w:t>
      </w:r>
      <w:r w:rsidR="00A90233">
        <w:t>Next, t</w:t>
      </w:r>
      <w:r w:rsidR="00AB3ACA">
        <w:t xml:space="preserve">he IP layer adds source and destination IP addresses and </w:t>
      </w:r>
      <w:r w:rsidR="00E32C7D">
        <w:t xml:space="preserve">hands it off to the Ethernet (or Wireless) layer. </w:t>
      </w:r>
      <w:r w:rsidR="00A90233">
        <w:t>Next, t</w:t>
      </w:r>
      <w:r w:rsidR="00E32C7D">
        <w:t xml:space="preserve">he Ethernet </w:t>
      </w:r>
      <w:r w:rsidR="003F16A0">
        <w:t xml:space="preserve">layer adds </w:t>
      </w:r>
      <w:r w:rsidR="00A90233">
        <w:t xml:space="preserve">an </w:t>
      </w:r>
      <w:r w:rsidR="003F16A0">
        <w:t xml:space="preserve">ethernet header and footer and finally hands it off </w:t>
      </w:r>
      <w:r w:rsidR="00A90233">
        <w:t xml:space="preserve">to </w:t>
      </w:r>
      <w:r w:rsidR="003F16A0">
        <w:t>the physical layer. The p</w:t>
      </w:r>
      <w:r w:rsidR="00746A2C">
        <w:t>hysical layer then sends the data to the server</w:t>
      </w:r>
      <w:r w:rsidR="005F7F5C">
        <w:t>'</w:t>
      </w:r>
      <w:r w:rsidR="00746A2C">
        <w:t>s physical layer.</w:t>
      </w:r>
    </w:p>
    <w:p w14:paraId="5DF4C526" w14:textId="234807AE" w:rsidR="00746A2C" w:rsidRDefault="00746A2C" w:rsidP="000A1B5F">
      <w:r>
        <w:t>On the ser</w:t>
      </w:r>
      <w:r w:rsidR="00A90233">
        <w:t>v</w:t>
      </w:r>
      <w:r>
        <w:t>er</w:t>
      </w:r>
      <w:r w:rsidR="00A90233">
        <w:t>-</w:t>
      </w:r>
      <w:r>
        <w:t>side, the opp</w:t>
      </w:r>
      <w:r w:rsidR="00A90233">
        <w:t>o</w:t>
      </w:r>
      <w:r w:rsidR="005F7F5C">
        <w:t xml:space="preserve">site happens. Each layer strips off its header (and trailer, if any) and sends it </w:t>
      </w:r>
      <w:r w:rsidR="00A90233">
        <w:t xml:space="preserve">up to </w:t>
      </w:r>
      <w:r w:rsidR="005F7F5C">
        <w:t>the next layer until the raw data appears on the server's application layer.</w:t>
      </w:r>
    </w:p>
    <w:p w14:paraId="2F04237A" w14:textId="49AACA44" w:rsidR="00B3421C" w:rsidRDefault="00B3421C" w:rsidP="00D82731">
      <w:pPr>
        <w:pStyle w:val="Heading2"/>
      </w:pPr>
      <w:r>
        <w:t>Networking Devices</w:t>
      </w:r>
      <w:r w:rsidR="00D215A7">
        <w:t xml:space="preserve"> and </w:t>
      </w:r>
      <w:r w:rsidR="00F52765">
        <w:t>Security</w:t>
      </w:r>
    </w:p>
    <w:p w14:paraId="4CD1D63D" w14:textId="25BDE6ED" w:rsidR="00B3421C" w:rsidRDefault="00B3421C" w:rsidP="00B3421C">
      <w:r>
        <w:t xml:space="preserve">Switches, routers, and firewalls are electronic devices used to build data networks. They serve as essential components of the </w:t>
      </w:r>
      <w:r w:rsidR="006F559D">
        <w:t>i</w:t>
      </w:r>
      <w:r>
        <w:t xml:space="preserve">nternet, </w:t>
      </w:r>
      <w:r w:rsidR="002A0D22">
        <w:t>moving</w:t>
      </w:r>
      <w:r>
        <w:t xml:space="preserve"> information rapidly from one computer to the next. In many commercial networks, a separate piece of hardware handles each of these functions. </w:t>
      </w:r>
      <w:r w:rsidR="00AD2D26">
        <w:t>However, f</w:t>
      </w:r>
      <w:r>
        <w:t>or small office/home office use, the switch, router, and firewall are typically combined into one convenient, low-cost unit.</w:t>
      </w:r>
    </w:p>
    <w:p w14:paraId="2914B09D" w14:textId="77777777" w:rsidR="00A36000" w:rsidRDefault="00B3421C" w:rsidP="00B3421C">
      <w:r w:rsidRPr="00180ECB">
        <w:rPr>
          <w:b/>
        </w:rPr>
        <w:t>Switch</w:t>
      </w:r>
      <w:r>
        <w:t xml:space="preserve">: A switch, which can handle dozens of simultaneous connections, serves as a central point through which computers on a local network communicate with each other. </w:t>
      </w:r>
    </w:p>
    <w:p w14:paraId="19C83155" w14:textId="77777777" w:rsidR="00A36000" w:rsidRDefault="00A36000" w:rsidP="00B3421C">
      <w:r>
        <w:rPr>
          <w:noProof/>
        </w:rPr>
        <w:drawing>
          <wp:inline distT="0" distB="0" distL="0" distR="0" wp14:anchorId="427520EE" wp14:editId="227D19BD">
            <wp:extent cx="6486525" cy="192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86525" cy="1924050"/>
                    </a:xfrm>
                    <a:prstGeom prst="rect">
                      <a:avLst/>
                    </a:prstGeom>
                    <a:noFill/>
                    <a:ln>
                      <a:noFill/>
                    </a:ln>
                  </pic:spPr>
                </pic:pic>
              </a:graphicData>
            </a:graphic>
          </wp:inline>
        </w:drawing>
      </w:r>
    </w:p>
    <w:p w14:paraId="3019497F" w14:textId="77777777" w:rsidR="00B3421C" w:rsidRDefault="00B3421C" w:rsidP="00B3421C">
      <w:r>
        <w:t>However, a switch cannot connect one network to another. For example, it cannot connect your office computers to the internet.</w:t>
      </w:r>
    </w:p>
    <w:p w14:paraId="552548C7" w14:textId="77777777" w:rsidR="00B3421C" w:rsidRDefault="00B3421C" w:rsidP="00B3421C">
      <w:r w:rsidRPr="00180ECB">
        <w:rPr>
          <w:b/>
        </w:rPr>
        <w:lastRenderedPageBreak/>
        <w:t>Router</w:t>
      </w:r>
      <w:r>
        <w:t xml:space="preserve">: A router connects two separate networks, allowing information to route from one to the other. For example, it connects your local area network to the internet. </w:t>
      </w:r>
    </w:p>
    <w:p w14:paraId="1265EA9D" w14:textId="77777777" w:rsidR="00A36000" w:rsidRDefault="00A36000" w:rsidP="00B3421C">
      <w:r>
        <w:rPr>
          <w:noProof/>
        </w:rPr>
        <w:drawing>
          <wp:inline distT="0" distB="0" distL="0" distR="0" wp14:anchorId="3E1B39C1" wp14:editId="358374A9">
            <wp:extent cx="3105150" cy="194242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8100" cy="1956785"/>
                    </a:xfrm>
                    <a:prstGeom prst="rect">
                      <a:avLst/>
                    </a:prstGeom>
                    <a:noFill/>
                    <a:ln>
                      <a:noFill/>
                    </a:ln>
                  </pic:spPr>
                </pic:pic>
              </a:graphicData>
            </a:graphic>
          </wp:inline>
        </w:drawing>
      </w:r>
    </w:p>
    <w:p w14:paraId="6AE64739" w14:textId="0708B905" w:rsidR="00A36000" w:rsidRDefault="00A36000" w:rsidP="00B3421C">
      <w:r>
        <w:t>We are all familiar with Wi-Fi routers that connect our home computers with the internet.</w:t>
      </w:r>
      <w:r w:rsidR="00172046">
        <w:t xml:space="preserve"> By the way, your home router also works as your switch.</w:t>
      </w:r>
    </w:p>
    <w:p w14:paraId="1536D44C" w14:textId="64F07C5A" w:rsidR="00862334" w:rsidRDefault="00862334" w:rsidP="00862334">
      <w:pPr>
        <w:pStyle w:val="Heading2"/>
      </w:pPr>
      <w:r>
        <w:t>Data Flow</w:t>
      </w:r>
    </w:p>
    <w:p w14:paraId="74AE9C27" w14:textId="50877A8B" w:rsidR="000757D7" w:rsidRDefault="00971761" w:rsidP="00B3421C">
      <w:r>
        <w:t>Let</w:t>
      </w:r>
      <w:r w:rsidR="00A00583">
        <w:t>'</w:t>
      </w:r>
      <w:r>
        <w:t>s imag</w:t>
      </w:r>
      <w:r w:rsidR="00A00583">
        <w:t>in</w:t>
      </w:r>
      <w:r>
        <w:t>e I am in my office</w:t>
      </w:r>
      <w:r w:rsidR="00A00583">
        <w:t>,</w:t>
      </w:r>
      <w:r>
        <w:t xml:space="preserve"> and I decided to </w:t>
      </w:r>
      <w:r w:rsidR="002D7EA7">
        <w:t xml:space="preserve">do a </w:t>
      </w:r>
      <w:r w:rsidR="005049F9">
        <w:t>Google</w:t>
      </w:r>
      <w:r w:rsidR="002D7EA7">
        <w:t xml:space="preserve"> search on my browser. How would the data flow from my machine to </w:t>
      </w:r>
      <w:r w:rsidR="005049F9">
        <w:t>Google</w:t>
      </w:r>
      <w:r w:rsidR="00A00583">
        <w:t>'</w:t>
      </w:r>
      <w:r w:rsidR="005049F9">
        <w:t xml:space="preserve">s server? Here is a picture </w:t>
      </w:r>
      <w:proofErr w:type="gramStart"/>
      <w:r w:rsidR="005049F9">
        <w:t>of  such</w:t>
      </w:r>
      <w:proofErr w:type="gramEnd"/>
      <w:r w:rsidR="005049F9">
        <w:t xml:space="preserve"> flow:</w:t>
      </w:r>
    </w:p>
    <w:p w14:paraId="41022EA9" w14:textId="0A3318D3" w:rsidR="005049F9" w:rsidRDefault="00A00583" w:rsidP="00B3421C">
      <w:r>
        <w:object w:dxaOrig="11386" w:dyaOrig="5445" w14:anchorId="2D2E371D">
          <v:shape id="_x0000_i1026" type="#_x0000_t75" style="width:510.9pt;height:244.6pt" o:ole="">
            <v:imagedata r:id="rId17" o:title=""/>
          </v:shape>
          <o:OLEObject Type="Embed" ProgID="Visio.Drawing.15" ShapeID="_x0000_i1026" DrawAspect="Content" ObjectID="_1691187315" r:id="rId18"/>
        </w:object>
      </w:r>
    </w:p>
    <w:p w14:paraId="654BFED0" w14:textId="4F608960" w:rsidR="00D55AB1" w:rsidRDefault="00D55AB1" w:rsidP="00B3421C">
      <w:r>
        <w:t>My machine M</w:t>
      </w:r>
      <w:r w:rsidRPr="00D55AB1">
        <w:rPr>
          <w:vertAlign w:val="subscript"/>
        </w:rPr>
        <w:t>pc_1</w:t>
      </w:r>
      <w:r>
        <w:t xml:space="preserve"> </w:t>
      </w:r>
      <w:r w:rsidR="00825886">
        <w:t>is connected to my office's switch</w:t>
      </w:r>
      <w:r w:rsidR="008F765E">
        <w:t>, which, in turn, is connected to a DNS and a router.</w:t>
      </w:r>
      <w:r w:rsidR="00A778FE">
        <w:t xml:space="preserve"> First, my machine will look up Google's IP using DNS. Then my machine will send packets to the switch. </w:t>
      </w:r>
      <w:r w:rsidR="00E93755">
        <w:t>The</w:t>
      </w:r>
      <w:r w:rsidR="00A4419F">
        <w:t>n</w:t>
      </w:r>
      <w:r w:rsidR="00E93755">
        <w:t>, t</w:t>
      </w:r>
      <w:r w:rsidR="00A778FE">
        <w:t xml:space="preserve">he switch will forward these packets to </w:t>
      </w:r>
      <w:r w:rsidR="00A4419F">
        <w:t>my office</w:t>
      </w:r>
      <w:r w:rsidR="00054A97">
        <w:t>'</w:t>
      </w:r>
      <w:r w:rsidR="00A4419F">
        <w:t>s</w:t>
      </w:r>
      <w:r w:rsidR="00A778FE">
        <w:t xml:space="preserve"> router.</w:t>
      </w:r>
      <w:r w:rsidR="00A4419F">
        <w:t xml:space="preserve"> These routers are interconnected</w:t>
      </w:r>
      <w:r w:rsidR="00054A97">
        <w:t>,</w:t>
      </w:r>
      <w:r w:rsidR="00A4419F">
        <w:t xml:space="preserve"> a</w:t>
      </w:r>
      <w:r w:rsidR="00054A97">
        <w:t>nd finally</w:t>
      </w:r>
      <w:r w:rsidR="00172D94">
        <w:t>,</w:t>
      </w:r>
      <w:r w:rsidR="00054A97">
        <w:t xml:space="preserve"> the packets will arrive at Google's router. </w:t>
      </w:r>
      <w:r w:rsidR="00172D94">
        <w:t>Google's router will then forward the packet</w:t>
      </w:r>
      <w:r w:rsidR="004F50A8">
        <w:t>s</w:t>
      </w:r>
      <w:r w:rsidR="00172D94">
        <w:t xml:space="preserve"> to the switch that delivers the packets to the server.</w:t>
      </w:r>
      <w:r w:rsidR="00A778FE">
        <w:t xml:space="preserve"> </w:t>
      </w:r>
      <w:r w:rsidR="008F765E">
        <w:t xml:space="preserve"> </w:t>
      </w:r>
    </w:p>
    <w:p w14:paraId="45830037" w14:textId="6C0C2F33" w:rsidR="004F50A8" w:rsidRDefault="004F50A8" w:rsidP="00B3421C">
      <w:r>
        <w:t>Let</w:t>
      </w:r>
      <w:r w:rsidR="00DA57FF">
        <w:t>'</w:t>
      </w:r>
      <w:r>
        <w:t xml:space="preserve">s now imagine </w:t>
      </w:r>
      <w:r w:rsidR="00722EE8">
        <w:t>I am at home doing the same thing. I don</w:t>
      </w:r>
      <w:r w:rsidR="00DA57FF">
        <w:t>'</w:t>
      </w:r>
      <w:r w:rsidR="00722EE8">
        <w:t xml:space="preserve">t have </w:t>
      </w:r>
      <w:r w:rsidR="00DA57FF">
        <w:t xml:space="preserve">a </w:t>
      </w:r>
      <w:r w:rsidR="00722EE8">
        <w:t>separate router</w:t>
      </w:r>
      <w:r w:rsidR="00DA57FF">
        <w:t>, switch, and DNS. They are all bundled in one unit. Here is what the picture looks like:</w:t>
      </w:r>
    </w:p>
    <w:p w14:paraId="17BAF3A6" w14:textId="154D4EE8" w:rsidR="00DA57FF" w:rsidRDefault="00DA57FF" w:rsidP="00B3421C">
      <w:r>
        <w:object w:dxaOrig="11161" w:dyaOrig="5310" w14:anchorId="60789459">
          <v:shape id="_x0000_i1027" type="#_x0000_t75" style="width:510.9pt;height:243.6pt" o:ole="">
            <v:imagedata r:id="rId19" o:title=""/>
          </v:shape>
          <o:OLEObject Type="Embed" ProgID="Visio.Drawing.15" ShapeID="_x0000_i1027" DrawAspect="Content" ObjectID="_1691187316" r:id="rId20"/>
        </w:object>
      </w:r>
    </w:p>
    <w:p w14:paraId="4752AE20" w14:textId="65E1ECE0" w:rsidR="000757D7" w:rsidRDefault="000757D7" w:rsidP="000757D7">
      <w:pPr>
        <w:pStyle w:val="Heading2"/>
      </w:pPr>
      <w:r>
        <w:t>Network Security</w:t>
      </w:r>
    </w:p>
    <w:p w14:paraId="1F474CC5" w14:textId="5425BAF0" w:rsidR="00B3421C" w:rsidRDefault="00B3421C" w:rsidP="00B3421C">
      <w:r w:rsidRPr="00180ECB">
        <w:rPr>
          <w:b/>
        </w:rPr>
        <w:t>Firewall</w:t>
      </w:r>
      <w:r>
        <w:t xml:space="preserve">: A network firewall is a security device that </w:t>
      </w:r>
      <w:r w:rsidR="004D01BC">
        <w:t>creates</w:t>
      </w:r>
      <w:r>
        <w:t xml:space="preserve"> a barrier between a local network and the </w:t>
      </w:r>
      <w:r w:rsidR="006F559D">
        <w:t>i</w:t>
      </w:r>
      <w:r>
        <w:t xml:space="preserve">nternet. The firewall acts as a filter, allowing or restricting data traffic between the network it protects and other networks. Firewalls </w:t>
      </w:r>
      <w:r w:rsidR="004D01BC">
        <w:t>will enable</w:t>
      </w:r>
      <w:r w:rsidR="00590E09">
        <w:t xml:space="preserve"> you to deploy</w:t>
      </w:r>
      <w:r>
        <w:t xml:space="preserve"> blocking rules, such as by IP address</w:t>
      </w:r>
      <w:r w:rsidR="00C418CC">
        <w:t>es</w:t>
      </w:r>
      <w:r>
        <w:t>, by protocol</w:t>
      </w:r>
      <w:r w:rsidR="00C418CC">
        <w:t>s</w:t>
      </w:r>
      <w:r>
        <w:t xml:space="preserve"> (TCP, UDP, ICMP), by port</w:t>
      </w:r>
      <w:r w:rsidR="00C418CC">
        <w:t>s</w:t>
      </w:r>
      <w:r>
        <w:t>, or for software applications and services.</w:t>
      </w:r>
    </w:p>
    <w:p w14:paraId="0D58ED2C" w14:textId="77777777" w:rsidR="003E7523" w:rsidRDefault="003E7523" w:rsidP="00B3421C">
      <w:pPr>
        <w:rPr>
          <w:b/>
        </w:rPr>
      </w:pPr>
    </w:p>
    <w:p w14:paraId="278F6F07" w14:textId="77777777" w:rsidR="003E7523" w:rsidRDefault="003E7523" w:rsidP="00B3421C">
      <w:pPr>
        <w:rPr>
          <w:b/>
        </w:rPr>
      </w:pPr>
      <w:r>
        <w:rPr>
          <w:noProof/>
        </w:rPr>
        <w:drawing>
          <wp:inline distT="0" distB="0" distL="0" distR="0" wp14:anchorId="5588942E" wp14:editId="73A99E45">
            <wp:extent cx="5943600" cy="1757680"/>
            <wp:effectExtent l="0" t="0" r="0" b="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757680"/>
                    </a:xfrm>
                    <a:prstGeom prst="rect">
                      <a:avLst/>
                    </a:prstGeom>
                    <a:noFill/>
                    <a:ln>
                      <a:noFill/>
                    </a:ln>
                  </pic:spPr>
                </pic:pic>
              </a:graphicData>
            </a:graphic>
          </wp:inline>
        </w:drawing>
      </w:r>
    </w:p>
    <w:p w14:paraId="44A3224E" w14:textId="7597F55F" w:rsidR="003E7523" w:rsidRPr="003E7523" w:rsidRDefault="003E7523" w:rsidP="00B3421C">
      <w:r>
        <w:lastRenderedPageBreak/>
        <w:t>For example, your firewall might have a rule that allows all connections to port 443 (</w:t>
      </w:r>
      <w:r w:rsidR="004D01BC">
        <w:t>HTTPS</w:t>
      </w:r>
      <w:r>
        <w:t xml:space="preserve"> port) but no connection to port 80 (</w:t>
      </w:r>
      <w:r w:rsidR="004D01BC">
        <w:t>HTTP</w:t>
      </w:r>
      <w:r>
        <w:t xml:space="preserve"> port). Another example of </w:t>
      </w:r>
      <w:r w:rsidR="00E20D7D">
        <w:t xml:space="preserve">a </w:t>
      </w:r>
      <w:r>
        <w:t xml:space="preserve">firewall rule might be it allows connections from </w:t>
      </w:r>
      <w:r w:rsidR="004D01BC">
        <w:t xml:space="preserve">the </w:t>
      </w:r>
      <w:r>
        <w:t xml:space="preserve">webserver to </w:t>
      </w:r>
      <w:r w:rsidR="004D01BC">
        <w:t xml:space="preserve">the </w:t>
      </w:r>
      <w:r>
        <w:t>app server</w:t>
      </w:r>
      <w:r w:rsidR="004D01BC">
        <w:t>,</w:t>
      </w:r>
      <w:r>
        <w:t xml:space="preserve"> but no other machine can connect to the app server.</w:t>
      </w:r>
    </w:p>
    <w:p w14:paraId="4167DE1B" w14:textId="0590A1BD" w:rsidR="00B3421C" w:rsidRDefault="00B3421C" w:rsidP="00B3421C">
      <w:r w:rsidRPr="00180ECB">
        <w:rPr>
          <w:b/>
        </w:rPr>
        <w:t>Demilitarized Zone (DMZ)</w:t>
      </w:r>
      <w:r>
        <w:t>:  In Computer networks, a DMZ (demilitarized zone) is an area that separates the internet</w:t>
      </w:r>
      <w:r w:rsidR="00027D4D">
        <w:t xml:space="preserve"> (outside world)</w:t>
      </w:r>
      <w:r>
        <w:t xml:space="preserve"> from valuable and confidential computers</w:t>
      </w:r>
      <w:r w:rsidR="00027D4D">
        <w:t xml:space="preserve"> (inside world)</w:t>
      </w:r>
      <w:r>
        <w:t>. Public</w:t>
      </w:r>
      <w:r w:rsidR="004D01BC">
        <w:t>-</w:t>
      </w:r>
      <w:r>
        <w:t>facing servers like web server</w:t>
      </w:r>
      <w:r w:rsidR="00763E88">
        <w:t>s and</w:t>
      </w:r>
      <w:r>
        <w:t xml:space="preserve"> mail server</w:t>
      </w:r>
      <w:r w:rsidR="004D01BC">
        <w:t>s</w:t>
      </w:r>
      <w:r>
        <w:t xml:space="preserve"> </w:t>
      </w:r>
      <w:r w:rsidR="004D01BC">
        <w:t>are</w:t>
      </w:r>
      <w:r>
        <w:t xml:space="preserve"> placed in the DMZ for public access. All other computers are protected by putting them behind the DMZ. A DMZ is typically created using two firewalls as follows:</w:t>
      </w:r>
    </w:p>
    <w:p w14:paraId="48C08E7F" w14:textId="77777777" w:rsidR="00B3421C" w:rsidRDefault="00B3421C" w:rsidP="00B3421C">
      <w:r>
        <w:t xml:space="preserve"> </w:t>
      </w:r>
      <w:r w:rsidR="001627F1">
        <w:rPr>
          <w:noProof/>
        </w:rPr>
        <w:drawing>
          <wp:inline distT="0" distB="0" distL="0" distR="0" wp14:anchorId="0F1F3F2E" wp14:editId="3CC77BA3">
            <wp:extent cx="6505575" cy="27908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05575" cy="2790825"/>
                    </a:xfrm>
                    <a:prstGeom prst="rect">
                      <a:avLst/>
                    </a:prstGeom>
                    <a:noFill/>
                    <a:ln>
                      <a:noFill/>
                    </a:ln>
                  </pic:spPr>
                </pic:pic>
              </a:graphicData>
            </a:graphic>
          </wp:inline>
        </w:drawing>
      </w:r>
    </w:p>
    <w:p w14:paraId="1E276C11" w14:textId="7E02B440" w:rsidR="00307A99" w:rsidRDefault="00B3421C" w:rsidP="00B3421C">
      <w:r>
        <w:t>The first firewall allows all traffic from the internet</w:t>
      </w:r>
      <w:r w:rsidR="00005075">
        <w:t xml:space="preserve"> to specific ports on specific servers</w:t>
      </w:r>
      <w:r w:rsidR="00871F9F">
        <w:t xml:space="preserve"> (web server</w:t>
      </w:r>
      <w:r w:rsidR="000E7639">
        <w:t>s,</w:t>
      </w:r>
      <w:r w:rsidR="00871F9F">
        <w:t xml:space="preserve"> mail server</w:t>
      </w:r>
      <w:r w:rsidR="000E7639">
        <w:t>s</w:t>
      </w:r>
      <w:r w:rsidR="00871F9F">
        <w:t>)</w:t>
      </w:r>
      <w:r>
        <w:t>. The second firewall only allows traffic from the DMZ to the internal computers</w:t>
      </w:r>
      <w:r w:rsidR="00005075">
        <w:t xml:space="preserve"> on various ports</w:t>
      </w:r>
      <w:r>
        <w:t xml:space="preserve">. In other words, anybody can get to the webserver and mail server above. But only the webserver and mail server can get to the internal computers. This approach discourages hackers since they </w:t>
      </w:r>
      <w:proofErr w:type="gramStart"/>
      <w:r>
        <w:t xml:space="preserve">have </w:t>
      </w:r>
      <w:r w:rsidR="000E7639">
        <w:t>to</w:t>
      </w:r>
      <w:proofErr w:type="gramEnd"/>
      <w:r w:rsidR="000E7639">
        <w:t xml:space="preserve"> </w:t>
      </w:r>
      <w:r>
        <w:t>pass through two layers of protection</w:t>
      </w:r>
      <w:r w:rsidR="009F2946">
        <w:t>,</w:t>
      </w:r>
      <w:r w:rsidR="00871F9F">
        <w:t xml:space="preserve"> and it is typically much harder to do. </w:t>
      </w:r>
      <w:r w:rsidR="00AB1BE7">
        <w:t>It is not unusual that a hacker will hack into the DMZ</w:t>
      </w:r>
      <w:r w:rsidR="00E47D3F">
        <w:t xml:space="preserve"> and access boring </w:t>
      </w:r>
      <w:r w:rsidR="00BE749D">
        <w:lastRenderedPageBreak/>
        <w:t>machines</w:t>
      </w:r>
      <w:r w:rsidR="00E47D3F">
        <w:t xml:space="preserve"> like web servers </w:t>
      </w:r>
      <w:r w:rsidR="00AB1BE7">
        <w:t>but c</w:t>
      </w:r>
      <w:r w:rsidR="008928B3">
        <w:t>an</w:t>
      </w:r>
      <w:r w:rsidR="00AB1BE7">
        <w:t xml:space="preserve">not pass through the second firewall into the </w:t>
      </w:r>
      <w:r w:rsidR="00E47D3F">
        <w:t xml:space="preserve">internal computers like app servers or database servers where </w:t>
      </w:r>
      <w:r w:rsidR="00BE749D">
        <w:t>valuable</w:t>
      </w:r>
      <w:r w:rsidR="00E47D3F">
        <w:t xml:space="preserve"> </w:t>
      </w:r>
      <w:r w:rsidR="00BE749D">
        <w:t>information is stored</w:t>
      </w:r>
      <w:r w:rsidR="00E47D3F">
        <w:t xml:space="preserve">. </w:t>
      </w:r>
    </w:p>
    <w:p w14:paraId="0E2F8D8D" w14:textId="77777777" w:rsidR="00166D02" w:rsidRDefault="00166D02" w:rsidP="00166D02">
      <w:pPr>
        <w:pStyle w:val="Heading1"/>
        <w:jc w:val="center"/>
      </w:pPr>
      <w:r>
        <w:t>Homework 2</w:t>
      </w:r>
    </w:p>
    <w:p w14:paraId="5156133E" w14:textId="77777777" w:rsidR="00E06F1B" w:rsidRPr="00593030" w:rsidRDefault="00E06F1B" w:rsidP="00A81887">
      <w:pPr>
        <w:pStyle w:val="CSBody"/>
        <w:numPr>
          <w:ilvl w:val="0"/>
          <w:numId w:val="34"/>
        </w:numPr>
        <w:rPr>
          <w:rFonts w:asciiTheme="minorHAnsi" w:hAnsiTheme="minorHAnsi"/>
          <w:szCs w:val="24"/>
          <w:lang w:eastAsia="ja-JP"/>
        </w:rPr>
      </w:pPr>
      <w:r w:rsidRPr="00593030">
        <w:rPr>
          <w:rFonts w:asciiTheme="minorHAnsi" w:hAnsiTheme="minorHAnsi"/>
          <w:szCs w:val="24"/>
          <w:lang w:eastAsia="ja-JP"/>
        </w:rPr>
        <w:t>Run the following command on your machine:</w:t>
      </w:r>
    </w:p>
    <w:p w14:paraId="6E2D1420" w14:textId="4CB21054" w:rsidR="00E06F1B"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netstat -p TCP </w:t>
      </w:r>
      <w:r w:rsidR="00EF5179">
        <w:rPr>
          <w:rFonts w:asciiTheme="minorHAnsi" w:hAnsiTheme="minorHAnsi"/>
          <w:szCs w:val="24"/>
          <w:lang w:eastAsia="ja-JP"/>
        </w:rPr>
        <w:t xml:space="preserve">-n </w:t>
      </w:r>
      <w:r w:rsidRPr="00593030">
        <w:rPr>
          <w:rFonts w:asciiTheme="minorHAnsi" w:hAnsiTheme="minorHAnsi"/>
          <w:szCs w:val="24"/>
          <w:lang w:eastAsia="ja-JP"/>
        </w:rPr>
        <w:t>&gt; connections.csv</w:t>
      </w:r>
    </w:p>
    <w:p w14:paraId="526A1153" w14:textId="4A80B7E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This will </w:t>
      </w:r>
      <w:r w:rsidR="00167466" w:rsidRPr="00593030">
        <w:rPr>
          <w:rFonts w:asciiTheme="minorHAnsi" w:hAnsiTheme="minorHAnsi"/>
          <w:szCs w:val="24"/>
          <w:lang w:eastAsia="ja-JP"/>
        </w:rPr>
        <w:t>put</w:t>
      </w:r>
      <w:r w:rsidRPr="00593030">
        <w:rPr>
          <w:rFonts w:asciiTheme="minorHAnsi" w:hAnsiTheme="minorHAnsi"/>
          <w:szCs w:val="24"/>
          <w:lang w:eastAsia="ja-JP"/>
        </w:rPr>
        <w:t xml:space="preserve"> netstat</w:t>
      </w:r>
      <w:r w:rsidR="005F79B6">
        <w:rPr>
          <w:rFonts w:asciiTheme="minorHAnsi" w:hAnsiTheme="minorHAnsi"/>
          <w:szCs w:val="24"/>
          <w:lang w:eastAsia="ja-JP"/>
        </w:rPr>
        <w:t>'</w:t>
      </w:r>
      <w:r w:rsidR="00167466" w:rsidRPr="00593030">
        <w:rPr>
          <w:rFonts w:asciiTheme="minorHAnsi" w:hAnsiTheme="minorHAnsi"/>
          <w:szCs w:val="24"/>
          <w:lang w:eastAsia="ja-JP"/>
        </w:rPr>
        <w:t>s output</w:t>
      </w:r>
      <w:r w:rsidRPr="00593030">
        <w:rPr>
          <w:rFonts w:asciiTheme="minorHAnsi" w:hAnsiTheme="minorHAnsi"/>
          <w:szCs w:val="24"/>
          <w:lang w:eastAsia="ja-JP"/>
        </w:rPr>
        <w:t xml:space="preserve"> in connections.csv.</w:t>
      </w:r>
    </w:p>
    <w:p w14:paraId="4A27872D" w14:textId="14C46573"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 xml:space="preserve">You can now open the </w:t>
      </w:r>
      <w:r w:rsidR="009F2946">
        <w:rPr>
          <w:rFonts w:asciiTheme="minorHAnsi" w:hAnsiTheme="minorHAnsi"/>
          <w:szCs w:val="24"/>
          <w:lang w:eastAsia="ja-JP"/>
        </w:rPr>
        <w:t>CSV</w:t>
      </w:r>
      <w:r w:rsidRPr="00593030">
        <w:rPr>
          <w:rFonts w:asciiTheme="minorHAnsi" w:hAnsiTheme="minorHAnsi"/>
          <w:szCs w:val="24"/>
          <w:lang w:eastAsia="ja-JP"/>
        </w:rPr>
        <w:t xml:space="preserve"> file in Excel or </w:t>
      </w:r>
      <w:r w:rsidR="00593030">
        <w:rPr>
          <w:rFonts w:asciiTheme="minorHAnsi" w:hAnsiTheme="minorHAnsi"/>
          <w:szCs w:val="24"/>
          <w:lang w:eastAsia="ja-JP"/>
        </w:rPr>
        <w:t xml:space="preserve">any </w:t>
      </w:r>
      <w:r w:rsidRPr="00593030">
        <w:rPr>
          <w:rFonts w:asciiTheme="minorHAnsi" w:hAnsiTheme="minorHAnsi"/>
          <w:szCs w:val="24"/>
          <w:lang w:eastAsia="ja-JP"/>
        </w:rPr>
        <w:t>text editor (like notepad).</w:t>
      </w:r>
    </w:p>
    <w:p w14:paraId="6979A402" w14:textId="2772355B"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For some of the destination</w:t>
      </w:r>
      <w:r w:rsidR="00CB3589">
        <w:rPr>
          <w:rFonts w:asciiTheme="minorHAnsi" w:hAnsiTheme="minorHAnsi"/>
          <w:szCs w:val="24"/>
          <w:lang w:eastAsia="ja-JP"/>
        </w:rPr>
        <w:t xml:space="preserve"> </w:t>
      </w:r>
      <w:r w:rsidRPr="00593030">
        <w:rPr>
          <w:rFonts w:asciiTheme="minorHAnsi" w:hAnsiTheme="minorHAnsi"/>
          <w:szCs w:val="24"/>
          <w:lang w:eastAsia="ja-JP"/>
        </w:rPr>
        <w:t>IP addresses</w:t>
      </w:r>
      <w:r w:rsidR="00CB3589">
        <w:rPr>
          <w:rFonts w:asciiTheme="minorHAnsi" w:hAnsiTheme="minorHAnsi"/>
          <w:szCs w:val="24"/>
          <w:lang w:eastAsia="ja-JP"/>
        </w:rPr>
        <w:t>,</w:t>
      </w:r>
      <w:r w:rsidRPr="00593030">
        <w:rPr>
          <w:rFonts w:asciiTheme="minorHAnsi" w:hAnsiTheme="minorHAnsi"/>
          <w:szCs w:val="24"/>
          <w:lang w:eastAsia="ja-JP"/>
        </w:rPr>
        <w:t xml:space="preserve"> find out who they belong to</w:t>
      </w:r>
      <w:r w:rsidR="00167466" w:rsidRPr="00593030">
        <w:rPr>
          <w:rFonts w:asciiTheme="minorHAnsi" w:hAnsiTheme="minorHAnsi"/>
          <w:szCs w:val="24"/>
          <w:lang w:eastAsia="ja-JP"/>
        </w:rPr>
        <w:t>. To do so, go to</w:t>
      </w:r>
      <w:r w:rsidRPr="00593030">
        <w:rPr>
          <w:rFonts w:asciiTheme="minorHAnsi" w:hAnsiTheme="minorHAnsi"/>
          <w:szCs w:val="24"/>
          <w:lang w:eastAsia="ja-JP"/>
        </w:rPr>
        <w:t>:</w:t>
      </w:r>
    </w:p>
    <w:p w14:paraId="7A95D8AF" w14:textId="77777777" w:rsidR="00E06F1B" w:rsidRPr="00593030" w:rsidRDefault="00C21273" w:rsidP="00E06F1B">
      <w:pPr>
        <w:pStyle w:val="CSBody"/>
        <w:ind w:left="1080"/>
        <w:rPr>
          <w:rFonts w:asciiTheme="minorHAnsi" w:hAnsiTheme="minorHAnsi"/>
          <w:szCs w:val="24"/>
          <w:lang w:eastAsia="ja-JP"/>
        </w:rPr>
      </w:pPr>
      <w:hyperlink r:id="rId23" w:history="1">
        <w:r w:rsidR="00A57042" w:rsidRPr="00593030">
          <w:rPr>
            <w:rFonts w:asciiTheme="minorHAnsi" w:hAnsiTheme="minorHAnsi"/>
            <w:szCs w:val="24"/>
            <w:lang w:eastAsia="ja-JP"/>
          </w:rPr>
          <w:t>https://www.shodan.io</w:t>
        </w:r>
      </w:hyperlink>
    </w:p>
    <w:p w14:paraId="61A6AA5B" w14:textId="7777777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and type the IP address on the search text box</w:t>
      </w:r>
      <w:r w:rsidR="00167466" w:rsidRPr="00593030">
        <w:rPr>
          <w:rFonts w:asciiTheme="minorHAnsi" w:hAnsiTheme="minorHAnsi"/>
          <w:szCs w:val="24"/>
          <w:lang w:eastAsia="ja-JP"/>
        </w:rPr>
        <w:t xml:space="preserve"> and search for it.</w:t>
      </w:r>
    </w:p>
    <w:p w14:paraId="51E25DC4" w14:textId="77777777" w:rsidR="00A57042" w:rsidRPr="00593030" w:rsidRDefault="00A57042" w:rsidP="00E06F1B">
      <w:pPr>
        <w:pStyle w:val="CSBody"/>
        <w:ind w:left="1080"/>
        <w:rPr>
          <w:rFonts w:asciiTheme="minorHAnsi" w:hAnsiTheme="minorHAnsi"/>
          <w:szCs w:val="24"/>
          <w:lang w:eastAsia="ja-JP"/>
        </w:rPr>
      </w:pPr>
      <w:r w:rsidRPr="00593030">
        <w:rPr>
          <w:rFonts w:asciiTheme="minorHAnsi" w:hAnsiTheme="minorHAnsi"/>
          <w:szCs w:val="24"/>
          <w:lang w:eastAsia="ja-JP"/>
        </w:rPr>
        <w:t>What do you get? Report some of your finding</w:t>
      </w:r>
      <w:r w:rsidR="00593030">
        <w:rPr>
          <w:rFonts w:asciiTheme="minorHAnsi" w:hAnsiTheme="minorHAnsi"/>
          <w:szCs w:val="24"/>
          <w:lang w:eastAsia="ja-JP"/>
        </w:rPr>
        <w:t>s</w:t>
      </w:r>
      <w:r w:rsidRPr="00593030">
        <w:rPr>
          <w:rFonts w:asciiTheme="minorHAnsi" w:hAnsiTheme="minorHAnsi"/>
          <w:szCs w:val="24"/>
          <w:lang w:eastAsia="ja-JP"/>
        </w:rPr>
        <w:t>.</w:t>
      </w:r>
    </w:p>
    <w:p w14:paraId="743419F1" w14:textId="11A702F7" w:rsidR="00A81887" w:rsidRPr="00593030" w:rsidRDefault="00A81887" w:rsidP="00A81887">
      <w:pPr>
        <w:pStyle w:val="CSBody"/>
        <w:numPr>
          <w:ilvl w:val="0"/>
          <w:numId w:val="34"/>
        </w:numPr>
        <w:rPr>
          <w:rFonts w:asciiTheme="minorHAnsi" w:hAnsiTheme="minorHAnsi"/>
          <w:szCs w:val="24"/>
          <w:lang w:eastAsia="ja-JP"/>
        </w:rPr>
      </w:pPr>
      <w:r w:rsidRPr="00593030">
        <w:rPr>
          <w:rFonts w:asciiTheme="minorHAnsi" w:hAnsiTheme="minorHAnsi"/>
          <w:szCs w:val="24"/>
          <w:lang w:eastAsia="ja-JP"/>
        </w:rPr>
        <w:t>Is your machine listening to any port</w:t>
      </w:r>
      <w:r w:rsidR="008928B3">
        <w:rPr>
          <w:rFonts w:asciiTheme="minorHAnsi" w:hAnsiTheme="minorHAnsi"/>
          <w:szCs w:val="24"/>
          <w:lang w:eastAsia="ja-JP"/>
        </w:rPr>
        <w:t>s</w:t>
      </w:r>
      <w:r w:rsidRPr="00593030">
        <w:rPr>
          <w:rFonts w:asciiTheme="minorHAnsi" w:hAnsiTheme="minorHAnsi"/>
          <w:szCs w:val="24"/>
          <w:lang w:eastAsia="ja-JP"/>
        </w:rPr>
        <w:t>?</w:t>
      </w:r>
      <w:r w:rsidR="00A57042" w:rsidRPr="00593030">
        <w:rPr>
          <w:rFonts w:asciiTheme="minorHAnsi" w:hAnsiTheme="minorHAnsi"/>
          <w:szCs w:val="24"/>
          <w:lang w:eastAsia="ja-JP"/>
        </w:rPr>
        <w:t xml:space="preserve">  What are they? What tool did you use to discover the open ports? What tool did you use to validate that those ports are open?</w:t>
      </w:r>
    </w:p>
    <w:p w14:paraId="0DD4286B" w14:textId="77777777" w:rsidR="00FB0F4B" w:rsidRPr="00593030" w:rsidRDefault="00BD3E44" w:rsidP="00FB0F4B">
      <w:pPr>
        <w:pStyle w:val="CSBody"/>
        <w:ind w:left="1080"/>
        <w:rPr>
          <w:rFonts w:asciiTheme="minorHAnsi" w:hAnsiTheme="minorHAnsi"/>
          <w:szCs w:val="24"/>
          <w:lang w:eastAsia="ja-JP"/>
        </w:rPr>
      </w:pPr>
      <w:r w:rsidRPr="00593030">
        <w:rPr>
          <w:rFonts w:asciiTheme="minorHAnsi" w:hAnsiTheme="minorHAnsi"/>
          <w:szCs w:val="24"/>
          <w:lang w:eastAsia="ja-JP"/>
        </w:rPr>
        <w:t>Show outputs of discovered open ports. Show screenshots of validating open ports.</w:t>
      </w:r>
    </w:p>
    <w:p w14:paraId="1F1F39B6" w14:textId="77777777" w:rsidR="00FB0F4B" w:rsidRPr="00593030" w:rsidRDefault="00FB0F4B" w:rsidP="00FB0F4B">
      <w:pPr>
        <w:pStyle w:val="CSBody"/>
        <w:numPr>
          <w:ilvl w:val="0"/>
          <w:numId w:val="34"/>
        </w:numPr>
        <w:rPr>
          <w:rFonts w:asciiTheme="minorHAnsi" w:hAnsiTheme="minorHAnsi"/>
          <w:szCs w:val="24"/>
          <w:lang w:eastAsia="ja-JP"/>
        </w:rPr>
      </w:pPr>
      <w:r w:rsidRPr="00593030">
        <w:rPr>
          <w:rFonts w:asciiTheme="minorHAnsi" w:hAnsiTheme="minorHAnsi"/>
          <w:szCs w:val="24"/>
          <w:lang w:eastAsia="ja-JP"/>
        </w:rPr>
        <w:t xml:space="preserve">Is Social Engineering a powerful tool? </w:t>
      </w:r>
      <w:r w:rsidR="00F44E58">
        <w:rPr>
          <w:rFonts w:asciiTheme="minorHAnsi" w:hAnsiTheme="minorHAnsi"/>
          <w:szCs w:val="24"/>
          <w:lang w:eastAsia="ja-JP"/>
        </w:rPr>
        <w:t>I</w:t>
      </w:r>
      <w:r w:rsidRPr="00593030">
        <w:rPr>
          <w:rFonts w:asciiTheme="minorHAnsi" w:hAnsiTheme="minorHAnsi"/>
          <w:szCs w:val="24"/>
          <w:lang w:eastAsia="ja-JP"/>
        </w:rPr>
        <w:t xml:space="preserve">s </w:t>
      </w:r>
      <w:r w:rsidR="00F44E58">
        <w:rPr>
          <w:rFonts w:asciiTheme="minorHAnsi" w:hAnsiTheme="minorHAnsi"/>
          <w:szCs w:val="24"/>
          <w:lang w:eastAsia="ja-JP"/>
        </w:rPr>
        <w:t xml:space="preserve">it </w:t>
      </w:r>
      <w:r w:rsidRPr="00593030">
        <w:rPr>
          <w:rFonts w:asciiTheme="minorHAnsi" w:hAnsiTheme="minorHAnsi"/>
          <w:szCs w:val="24"/>
          <w:lang w:eastAsia="ja-JP"/>
        </w:rPr>
        <w:t xml:space="preserve">hard to protect from? What approaches could be taken to stop people from being a victim of social engineering? </w:t>
      </w:r>
    </w:p>
    <w:sectPr w:rsidR="00FB0F4B" w:rsidRPr="00593030">
      <w:footerReference w:type="default" r:id="rId24"/>
      <w:headerReference w:type="first" r:id="rId25"/>
      <w:footerReference w:type="first" r:id="rId26"/>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6EF22F" w14:textId="77777777" w:rsidR="00C21273" w:rsidRDefault="00C21273">
      <w:pPr>
        <w:spacing w:before="0" w:after="0" w:line="240" w:lineRule="auto"/>
      </w:pPr>
      <w:r>
        <w:separator/>
      </w:r>
    </w:p>
    <w:p w14:paraId="324DD608" w14:textId="77777777" w:rsidR="00C21273" w:rsidRDefault="00C21273"/>
  </w:endnote>
  <w:endnote w:type="continuationSeparator" w:id="0">
    <w:p w14:paraId="25661037" w14:textId="77777777" w:rsidR="00C21273" w:rsidRDefault="00C21273">
      <w:pPr>
        <w:spacing w:before="0" w:after="0" w:line="240" w:lineRule="auto"/>
      </w:pPr>
      <w:r>
        <w:continuationSeparator/>
      </w:r>
    </w:p>
    <w:p w14:paraId="5788D96F" w14:textId="77777777" w:rsidR="00C21273" w:rsidRDefault="00C212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6B2F2F47"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C359C8D"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544B2BC3" w14:textId="77777777" w:rsidR="00CE68A6" w:rsidRDefault="00CE68A6" w:rsidP="001A50EF">
            <w:pPr>
              <w:pStyle w:val="Footer"/>
            </w:pPr>
            <w:r>
              <w:t>Mohammed Rahman</w:t>
            </w:r>
          </w:p>
          <w:p w14:paraId="62DAB619" w14:textId="77777777" w:rsidR="00CE68A6" w:rsidRDefault="00CE68A6" w:rsidP="00EE1768">
            <w:pPr>
              <w:pStyle w:val="Foote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B88CA40" w14:textId="77777777" w:rsidR="00CE68A6" w:rsidRDefault="00CE68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16F02" w14:textId="77777777" w:rsidR="00C21273" w:rsidRDefault="00C21273">
      <w:pPr>
        <w:spacing w:before="0" w:after="0" w:line="240" w:lineRule="auto"/>
      </w:pPr>
      <w:r>
        <w:separator/>
      </w:r>
    </w:p>
    <w:p w14:paraId="2FCCA4A7" w14:textId="77777777" w:rsidR="00C21273" w:rsidRDefault="00C21273"/>
  </w:footnote>
  <w:footnote w:type="continuationSeparator" w:id="0">
    <w:p w14:paraId="0B7CA399" w14:textId="77777777" w:rsidR="00C21273" w:rsidRDefault="00C21273">
      <w:pPr>
        <w:spacing w:before="0" w:after="0" w:line="240" w:lineRule="auto"/>
      </w:pPr>
      <w:r>
        <w:continuationSeparator/>
      </w:r>
    </w:p>
    <w:p w14:paraId="479CDBCE" w14:textId="77777777" w:rsidR="00C21273" w:rsidRDefault="00C212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A3A6E"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1" name="Picture 1"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B042F0" w14:textId="77777777" w:rsidR="00CE68A6" w:rsidRDefault="00CE68A6">
    <w:pPr>
      <w:pStyle w:val="Header"/>
    </w:pPr>
  </w:p>
  <w:p w14:paraId="5F04B4C5" w14:textId="77777777" w:rsidR="00CE68A6" w:rsidRDefault="00CE68A6">
    <w:pPr>
      <w:pStyle w:val="Header"/>
    </w:pPr>
  </w:p>
  <w:p w14:paraId="5297E3A0" w14:textId="77777777" w:rsidR="00CE68A6" w:rsidRDefault="00CE68A6">
    <w:pPr>
      <w:pStyle w:val="Header"/>
    </w:pPr>
  </w:p>
  <w:p w14:paraId="280446D8"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471E9E84"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7CB403D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Pr>
        <w:rFonts w:ascii="Helvetica" w:hAnsi="Helvetica" w:cs="Helvetica"/>
        <w:color w:val="000000"/>
        <w:sz w:val="36"/>
        <w:szCs w:val="36"/>
        <w:shd w:val="clear" w:color="auto" w:fill="FFFFFF"/>
      </w:rPr>
      <w:t>2</w:t>
    </w:r>
  </w:p>
  <w:p w14:paraId="21036F46"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BDEF155" wp14:editId="42DD30E8">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130CE43D"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3.05pt" to="609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strokecolor="#0072c6 [3204]" strokeweight=".5pt">
              <v:stroke joinstyle="miter"/>
              <w10:wrap anchorx="page"/>
            </v:line>
          </w:pict>
        </mc:Fallback>
      </mc:AlternateContent>
    </w:r>
  </w:p>
  <w:p w14:paraId="1BD09E22"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140C6"/>
    <w:multiLevelType w:val="hybridMultilevel"/>
    <w:tmpl w:val="73B215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8"/>
  </w:num>
  <w:num w:numId="4">
    <w:abstractNumId w:val="23"/>
  </w:num>
  <w:num w:numId="5">
    <w:abstractNumId w:val="21"/>
  </w:num>
  <w:num w:numId="6">
    <w:abstractNumId w:val="26"/>
  </w:num>
  <w:num w:numId="7">
    <w:abstractNumId w:val="13"/>
  </w:num>
  <w:num w:numId="8">
    <w:abstractNumId w:val="33"/>
  </w:num>
  <w:num w:numId="9">
    <w:abstractNumId w:val="15"/>
  </w:num>
  <w:num w:numId="10">
    <w:abstractNumId w:val="19"/>
  </w:num>
  <w:num w:numId="11">
    <w:abstractNumId w:val="18"/>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33"/>
  </w:num>
  <w:num w:numId="21">
    <w:abstractNumId w:val="10"/>
  </w:num>
  <w:num w:numId="22">
    <w:abstractNumId w:val="11"/>
  </w:num>
  <w:num w:numId="23">
    <w:abstractNumId w:val="34"/>
  </w:num>
  <w:num w:numId="24">
    <w:abstractNumId w:val="22"/>
  </w:num>
  <w:num w:numId="25">
    <w:abstractNumId w:val="25"/>
  </w:num>
  <w:num w:numId="26">
    <w:abstractNumId w:val="16"/>
  </w:num>
  <w:num w:numId="27">
    <w:abstractNumId w:val="28"/>
  </w:num>
  <w:num w:numId="28">
    <w:abstractNumId w:val="30"/>
  </w:num>
  <w:num w:numId="29">
    <w:abstractNumId w:val="24"/>
  </w:num>
  <w:num w:numId="30">
    <w:abstractNumId w:val="27"/>
  </w:num>
  <w:num w:numId="31">
    <w:abstractNumId w:val="32"/>
  </w:num>
  <w:num w:numId="32">
    <w:abstractNumId w:val="29"/>
  </w:num>
  <w:num w:numId="33">
    <w:abstractNumId w:val="17"/>
  </w:num>
  <w:num w:numId="34">
    <w:abstractNumId w:val="14"/>
  </w:num>
  <w:num w:numId="35">
    <w:abstractNumId w:val="1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MTU2MjExNzMBcpR0lIJTi4sz8/NACkxrAdW49iwsAAAA"/>
  </w:docVars>
  <w:rsids>
    <w:rsidRoot w:val="00EE1768"/>
    <w:rsid w:val="00004C4C"/>
    <w:rsid w:val="00005075"/>
    <w:rsid w:val="0000795A"/>
    <w:rsid w:val="0001010F"/>
    <w:rsid w:val="00017447"/>
    <w:rsid w:val="0002099F"/>
    <w:rsid w:val="00027D4D"/>
    <w:rsid w:val="000323AD"/>
    <w:rsid w:val="00047536"/>
    <w:rsid w:val="000502AB"/>
    <w:rsid w:val="00052DF3"/>
    <w:rsid w:val="00054A97"/>
    <w:rsid w:val="00061DDD"/>
    <w:rsid w:val="00064152"/>
    <w:rsid w:val="000647D8"/>
    <w:rsid w:val="000654E8"/>
    <w:rsid w:val="00070812"/>
    <w:rsid w:val="000757D7"/>
    <w:rsid w:val="00081C28"/>
    <w:rsid w:val="000955D5"/>
    <w:rsid w:val="000A1B5F"/>
    <w:rsid w:val="000A2169"/>
    <w:rsid w:val="000B3EA3"/>
    <w:rsid w:val="000C539A"/>
    <w:rsid w:val="000C6441"/>
    <w:rsid w:val="000D1116"/>
    <w:rsid w:val="000D7B76"/>
    <w:rsid w:val="000E224C"/>
    <w:rsid w:val="000E7639"/>
    <w:rsid w:val="000F054D"/>
    <w:rsid w:val="000F19A3"/>
    <w:rsid w:val="00113CA0"/>
    <w:rsid w:val="001148C6"/>
    <w:rsid w:val="001265F4"/>
    <w:rsid w:val="00132BB9"/>
    <w:rsid w:val="0014062B"/>
    <w:rsid w:val="001455F5"/>
    <w:rsid w:val="00146E7C"/>
    <w:rsid w:val="00151D65"/>
    <w:rsid w:val="00154557"/>
    <w:rsid w:val="00160E35"/>
    <w:rsid w:val="001627F1"/>
    <w:rsid w:val="00162994"/>
    <w:rsid w:val="00165178"/>
    <w:rsid w:val="0016535D"/>
    <w:rsid w:val="00166D02"/>
    <w:rsid w:val="00167466"/>
    <w:rsid w:val="00172046"/>
    <w:rsid w:val="00172D94"/>
    <w:rsid w:val="00180ECB"/>
    <w:rsid w:val="00185516"/>
    <w:rsid w:val="001A15A4"/>
    <w:rsid w:val="001A50EF"/>
    <w:rsid w:val="001B48D8"/>
    <w:rsid w:val="001C6088"/>
    <w:rsid w:val="001D3373"/>
    <w:rsid w:val="001D7B71"/>
    <w:rsid w:val="001E2D74"/>
    <w:rsid w:val="001F206E"/>
    <w:rsid w:val="002133FC"/>
    <w:rsid w:val="0021718F"/>
    <w:rsid w:val="00224B43"/>
    <w:rsid w:val="00227DF5"/>
    <w:rsid w:val="00232588"/>
    <w:rsid w:val="0023523C"/>
    <w:rsid w:val="00235262"/>
    <w:rsid w:val="00251DC2"/>
    <w:rsid w:val="0025551A"/>
    <w:rsid w:val="00255594"/>
    <w:rsid w:val="00256592"/>
    <w:rsid w:val="00266C03"/>
    <w:rsid w:val="00267267"/>
    <w:rsid w:val="002701D5"/>
    <w:rsid w:val="00273678"/>
    <w:rsid w:val="00275B24"/>
    <w:rsid w:val="0029792E"/>
    <w:rsid w:val="002A0D22"/>
    <w:rsid w:val="002C0035"/>
    <w:rsid w:val="002C4014"/>
    <w:rsid w:val="002D01FC"/>
    <w:rsid w:val="002D22E0"/>
    <w:rsid w:val="002D410E"/>
    <w:rsid w:val="002D7EA7"/>
    <w:rsid w:val="002E4221"/>
    <w:rsid w:val="002F221A"/>
    <w:rsid w:val="002F65B7"/>
    <w:rsid w:val="003008EC"/>
    <w:rsid w:val="00301A71"/>
    <w:rsid w:val="003059B9"/>
    <w:rsid w:val="00307A99"/>
    <w:rsid w:val="0031099C"/>
    <w:rsid w:val="003112E5"/>
    <w:rsid w:val="00314AE5"/>
    <w:rsid w:val="00316AFD"/>
    <w:rsid w:val="00321404"/>
    <w:rsid w:val="00327DEB"/>
    <w:rsid w:val="0033348D"/>
    <w:rsid w:val="00345032"/>
    <w:rsid w:val="00361215"/>
    <w:rsid w:val="003678C7"/>
    <w:rsid w:val="00384BCE"/>
    <w:rsid w:val="0038517D"/>
    <w:rsid w:val="00387623"/>
    <w:rsid w:val="0039435D"/>
    <w:rsid w:val="00394EAA"/>
    <w:rsid w:val="00395A75"/>
    <w:rsid w:val="003A0990"/>
    <w:rsid w:val="003B0341"/>
    <w:rsid w:val="003B09EB"/>
    <w:rsid w:val="003C4547"/>
    <w:rsid w:val="003D0D00"/>
    <w:rsid w:val="003E7508"/>
    <w:rsid w:val="003E7523"/>
    <w:rsid w:val="003F11D6"/>
    <w:rsid w:val="003F16A0"/>
    <w:rsid w:val="003F7744"/>
    <w:rsid w:val="00412566"/>
    <w:rsid w:val="00412C52"/>
    <w:rsid w:val="00420042"/>
    <w:rsid w:val="00443B39"/>
    <w:rsid w:val="00451F04"/>
    <w:rsid w:val="00454A1C"/>
    <w:rsid w:val="00457E8E"/>
    <w:rsid w:val="004675B7"/>
    <w:rsid w:val="00486846"/>
    <w:rsid w:val="00486F4D"/>
    <w:rsid w:val="004A28B3"/>
    <w:rsid w:val="004B671B"/>
    <w:rsid w:val="004C6140"/>
    <w:rsid w:val="004D01BC"/>
    <w:rsid w:val="004D2E17"/>
    <w:rsid w:val="004F37D7"/>
    <w:rsid w:val="004F50A8"/>
    <w:rsid w:val="005049F9"/>
    <w:rsid w:val="00511AD1"/>
    <w:rsid w:val="00515FE5"/>
    <w:rsid w:val="005167DC"/>
    <w:rsid w:val="00546768"/>
    <w:rsid w:val="0055172A"/>
    <w:rsid w:val="0057175E"/>
    <w:rsid w:val="00571AE1"/>
    <w:rsid w:val="00576949"/>
    <w:rsid w:val="00582ECE"/>
    <w:rsid w:val="00590E09"/>
    <w:rsid w:val="00590F58"/>
    <w:rsid w:val="00593030"/>
    <w:rsid w:val="005979EC"/>
    <w:rsid w:val="005B08FF"/>
    <w:rsid w:val="005B5AC3"/>
    <w:rsid w:val="005D234D"/>
    <w:rsid w:val="005E4C57"/>
    <w:rsid w:val="005F3D5C"/>
    <w:rsid w:val="005F79B6"/>
    <w:rsid w:val="005F7F5C"/>
    <w:rsid w:val="00607CC5"/>
    <w:rsid w:val="006130A0"/>
    <w:rsid w:val="0061548B"/>
    <w:rsid w:val="00623FAF"/>
    <w:rsid w:val="00626A16"/>
    <w:rsid w:val="00626DF2"/>
    <w:rsid w:val="00635A19"/>
    <w:rsid w:val="00644C81"/>
    <w:rsid w:val="0067239D"/>
    <w:rsid w:val="006A2AD8"/>
    <w:rsid w:val="006A5181"/>
    <w:rsid w:val="006C5B6C"/>
    <w:rsid w:val="006C65CB"/>
    <w:rsid w:val="006D15BC"/>
    <w:rsid w:val="006F09B1"/>
    <w:rsid w:val="006F4549"/>
    <w:rsid w:val="006F559D"/>
    <w:rsid w:val="00702F03"/>
    <w:rsid w:val="007047A6"/>
    <w:rsid w:val="00711558"/>
    <w:rsid w:val="00722EE8"/>
    <w:rsid w:val="00735212"/>
    <w:rsid w:val="007368B6"/>
    <w:rsid w:val="00737B51"/>
    <w:rsid w:val="00743CE9"/>
    <w:rsid w:val="00746A2C"/>
    <w:rsid w:val="0075279C"/>
    <w:rsid w:val="00763039"/>
    <w:rsid w:val="00763E88"/>
    <w:rsid w:val="007711E7"/>
    <w:rsid w:val="00775833"/>
    <w:rsid w:val="00780B77"/>
    <w:rsid w:val="00797E35"/>
    <w:rsid w:val="007A2072"/>
    <w:rsid w:val="007A6C28"/>
    <w:rsid w:val="007B2160"/>
    <w:rsid w:val="007B2DE8"/>
    <w:rsid w:val="007B42CE"/>
    <w:rsid w:val="007C351D"/>
    <w:rsid w:val="007C560C"/>
    <w:rsid w:val="007D4659"/>
    <w:rsid w:val="007D66CC"/>
    <w:rsid w:val="007E4020"/>
    <w:rsid w:val="007E6BFA"/>
    <w:rsid w:val="00800EB4"/>
    <w:rsid w:val="00801405"/>
    <w:rsid w:val="00804042"/>
    <w:rsid w:val="00807D69"/>
    <w:rsid w:val="00814928"/>
    <w:rsid w:val="00815531"/>
    <w:rsid w:val="00816EBA"/>
    <w:rsid w:val="00824958"/>
    <w:rsid w:val="00825886"/>
    <w:rsid w:val="00830CC5"/>
    <w:rsid w:val="00835563"/>
    <w:rsid w:val="008424EC"/>
    <w:rsid w:val="00844B33"/>
    <w:rsid w:val="008510C4"/>
    <w:rsid w:val="008536A1"/>
    <w:rsid w:val="00855C02"/>
    <w:rsid w:val="00862334"/>
    <w:rsid w:val="00871ED3"/>
    <w:rsid w:val="00871F9F"/>
    <w:rsid w:val="00875AE6"/>
    <w:rsid w:val="008900CB"/>
    <w:rsid w:val="008928B3"/>
    <w:rsid w:val="00892A1A"/>
    <w:rsid w:val="00895D73"/>
    <w:rsid w:val="00896BC0"/>
    <w:rsid w:val="008A08D5"/>
    <w:rsid w:val="008A484F"/>
    <w:rsid w:val="008B7231"/>
    <w:rsid w:val="008D75A8"/>
    <w:rsid w:val="008E418C"/>
    <w:rsid w:val="008F09CD"/>
    <w:rsid w:val="008F5CC9"/>
    <w:rsid w:val="008F765E"/>
    <w:rsid w:val="0090090F"/>
    <w:rsid w:val="009013E7"/>
    <w:rsid w:val="009033A2"/>
    <w:rsid w:val="00911AA6"/>
    <w:rsid w:val="00924496"/>
    <w:rsid w:val="00932353"/>
    <w:rsid w:val="00936F61"/>
    <w:rsid w:val="00943B2F"/>
    <w:rsid w:val="0094508E"/>
    <w:rsid w:val="00951436"/>
    <w:rsid w:val="0096044C"/>
    <w:rsid w:val="00971761"/>
    <w:rsid w:val="009739C4"/>
    <w:rsid w:val="00974A7C"/>
    <w:rsid w:val="009772AC"/>
    <w:rsid w:val="00981423"/>
    <w:rsid w:val="009824D3"/>
    <w:rsid w:val="009842D2"/>
    <w:rsid w:val="009871F5"/>
    <w:rsid w:val="009A1FD2"/>
    <w:rsid w:val="009A46FA"/>
    <w:rsid w:val="009A519E"/>
    <w:rsid w:val="009C1F0E"/>
    <w:rsid w:val="009C63F6"/>
    <w:rsid w:val="009E2D7B"/>
    <w:rsid w:val="009E3203"/>
    <w:rsid w:val="009E6C0E"/>
    <w:rsid w:val="009F2946"/>
    <w:rsid w:val="009F5E2B"/>
    <w:rsid w:val="00A00583"/>
    <w:rsid w:val="00A10282"/>
    <w:rsid w:val="00A15D54"/>
    <w:rsid w:val="00A34A30"/>
    <w:rsid w:val="00A36000"/>
    <w:rsid w:val="00A4419F"/>
    <w:rsid w:val="00A46703"/>
    <w:rsid w:val="00A46B7D"/>
    <w:rsid w:val="00A5311B"/>
    <w:rsid w:val="00A57042"/>
    <w:rsid w:val="00A60B80"/>
    <w:rsid w:val="00A620A3"/>
    <w:rsid w:val="00A63361"/>
    <w:rsid w:val="00A67554"/>
    <w:rsid w:val="00A75F5B"/>
    <w:rsid w:val="00A778FE"/>
    <w:rsid w:val="00A81887"/>
    <w:rsid w:val="00A90233"/>
    <w:rsid w:val="00AB1BE7"/>
    <w:rsid w:val="00AB3ACA"/>
    <w:rsid w:val="00AC7447"/>
    <w:rsid w:val="00AD2D26"/>
    <w:rsid w:val="00AF7050"/>
    <w:rsid w:val="00B1164A"/>
    <w:rsid w:val="00B1477D"/>
    <w:rsid w:val="00B23AC6"/>
    <w:rsid w:val="00B252B1"/>
    <w:rsid w:val="00B2580F"/>
    <w:rsid w:val="00B30240"/>
    <w:rsid w:val="00B3421C"/>
    <w:rsid w:val="00B676C2"/>
    <w:rsid w:val="00B71C13"/>
    <w:rsid w:val="00B75E01"/>
    <w:rsid w:val="00B85215"/>
    <w:rsid w:val="00BA4954"/>
    <w:rsid w:val="00BA5D9E"/>
    <w:rsid w:val="00BD3E44"/>
    <w:rsid w:val="00BD4DC7"/>
    <w:rsid w:val="00BE749D"/>
    <w:rsid w:val="00BF0142"/>
    <w:rsid w:val="00BF51E2"/>
    <w:rsid w:val="00BF5570"/>
    <w:rsid w:val="00BF58B9"/>
    <w:rsid w:val="00C00793"/>
    <w:rsid w:val="00C04622"/>
    <w:rsid w:val="00C17DEC"/>
    <w:rsid w:val="00C21273"/>
    <w:rsid w:val="00C22145"/>
    <w:rsid w:val="00C2495B"/>
    <w:rsid w:val="00C35182"/>
    <w:rsid w:val="00C36176"/>
    <w:rsid w:val="00C418CC"/>
    <w:rsid w:val="00C45662"/>
    <w:rsid w:val="00C52FC2"/>
    <w:rsid w:val="00C60A6B"/>
    <w:rsid w:val="00C6182C"/>
    <w:rsid w:val="00C649F2"/>
    <w:rsid w:val="00C65C5E"/>
    <w:rsid w:val="00C66C7B"/>
    <w:rsid w:val="00C7374D"/>
    <w:rsid w:val="00C76DF5"/>
    <w:rsid w:val="00C823B0"/>
    <w:rsid w:val="00C849CC"/>
    <w:rsid w:val="00C85008"/>
    <w:rsid w:val="00C93A91"/>
    <w:rsid w:val="00C9720B"/>
    <w:rsid w:val="00C976C4"/>
    <w:rsid w:val="00CB09B7"/>
    <w:rsid w:val="00CB3589"/>
    <w:rsid w:val="00CB50CC"/>
    <w:rsid w:val="00CB5847"/>
    <w:rsid w:val="00CC6301"/>
    <w:rsid w:val="00CD1F9D"/>
    <w:rsid w:val="00CD2146"/>
    <w:rsid w:val="00CD4425"/>
    <w:rsid w:val="00CE68A6"/>
    <w:rsid w:val="00D00DA1"/>
    <w:rsid w:val="00D056CC"/>
    <w:rsid w:val="00D203F7"/>
    <w:rsid w:val="00D215A7"/>
    <w:rsid w:val="00D24EE8"/>
    <w:rsid w:val="00D35D25"/>
    <w:rsid w:val="00D37945"/>
    <w:rsid w:val="00D4304F"/>
    <w:rsid w:val="00D54565"/>
    <w:rsid w:val="00D55AB1"/>
    <w:rsid w:val="00D61C9F"/>
    <w:rsid w:val="00D651B9"/>
    <w:rsid w:val="00D82731"/>
    <w:rsid w:val="00D85891"/>
    <w:rsid w:val="00D97EF9"/>
    <w:rsid w:val="00DA5646"/>
    <w:rsid w:val="00DA57FF"/>
    <w:rsid w:val="00DA632C"/>
    <w:rsid w:val="00DA6836"/>
    <w:rsid w:val="00DC4EBF"/>
    <w:rsid w:val="00DD2D26"/>
    <w:rsid w:val="00DE0754"/>
    <w:rsid w:val="00DE16A0"/>
    <w:rsid w:val="00DE56DA"/>
    <w:rsid w:val="00DF1811"/>
    <w:rsid w:val="00DF642E"/>
    <w:rsid w:val="00E06F1B"/>
    <w:rsid w:val="00E07D69"/>
    <w:rsid w:val="00E1036A"/>
    <w:rsid w:val="00E166FC"/>
    <w:rsid w:val="00E20D7D"/>
    <w:rsid w:val="00E32C7D"/>
    <w:rsid w:val="00E42E05"/>
    <w:rsid w:val="00E479DF"/>
    <w:rsid w:val="00E47D3F"/>
    <w:rsid w:val="00E53338"/>
    <w:rsid w:val="00E53907"/>
    <w:rsid w:val="00E648D2"/>
    <w:rsid w:val="00E6505A"/>
    <w:rsid w:val="00E66FCD"/>
    <w:rsid w:val="00E74646"/>
    <w:rsid w:val="00E82CAF"/>
    <w:rsid w:val="00E845EC"/>
    <w:rsid w:val="00E87D56"/>
    <w:rsid w:val="00E93755"/>
    <w:rsid w:val="00E94358"/>
    <w:rsid w:val="00EC0F68"/>
    <w:rsid w:val="00EC5313"/>
    <w:rsid w:val="00EC6582"/>
    <w:rsid w:val="00ED05C7"/>
    <w:rsid w:val="00ED244E"/>
    <w:rsid w:val="00EE1768"/>
    <w:rsid w:val="00EF1561"/>
    <w:rsid w:val="00EF5179"/>
    <w:rsid w:val="00F033B9"/>
    <w:rsid w:val="00F13D26"/>
    <w:rsid w:val="00F15E0C"/>
    <w:rsid w:val="00F1635A"/>
    <w:rsid w:val="00F16B9C"/>
    <w:rsid w:val="00F22345"/>
    <w:rsid w:val="00F2646A"/>
    <w:rsid w:val="00F3717F"/>
    <w:rsid w:val="00F43AF4"/>
    <w:rsid w:val="00F44E58"/>
    <w:rsid w:val="00F45911"/>
    <w:rsid w:val="00F52765"/>
    <w:rsid w:val="00F53232"/>
    <w:rsid w:val="00F56411"/>
    <w:rsid w:val="00F70F4A"/>
    <w:rsid w:val="00F77473"/>
    <w:rsid w:val="00F83FF4"/>
    <w:rsid w:val="00F873B0"/>
    <w:rsid w:val="00F95793"/>
    <w:rsid w:val="00FA5F28"/>
    <w:rsid w:val="00FB0F4B"/>
    <w:rsid w:val="00FB431B"/>
    <w:rsid w:val="00FB75F6"/>
    <w:rsid w:val="00FC66B9"/>
    <w:rsid w:val="00FC7944"/>
    <w:rsid w:val="00FD25D5"/>
    <w:rsid w:val="00FE0A27"/>
    <w:rsid w:val="00FE17B7"/>
    <w:rsid w:val="00FE197D"/>
    <w:rsid w:val="00FE1CDF"/>
    <w:rsid w:val="00FE3A8B"/>
    <w:rsid w:val="00FE69FA"/>
    <w:rsid w:val="00FF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846D7E2"/>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531"/>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52568">
      <w:bodyDiv w:val="1"/>
      <w:marLeft w:val="0"/>
      <w:marRight w:val="0"/>
      <w:marTop w:val="0"/>
      <w:marBottom w:val="0"/>
      <w:divBdr>
        <w:top w:val="none" w:sz="0" w:space="0" w:color="auto"/>
        <w:left w:val="none" w:sz="0" w:space="0" w:color="auto"/>
        <w:bottom w:val="none" w:sz="0" w:space="0" w:color="auto"/>
        <w:right w:val="none" w:sz="0" w:space="0" w:color="auto"/>
      </w:divBdr>
    </w:div>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package" Target="embeddings/Microsoft_Visio_Drawing1.vsdx"/><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iagnoseconnection.com"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shodan.io"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Visio_Drawing.vsdx"/><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9F8B3D198F5043B78548AFBC18BABA" ma:contentTypeVersion="16" ma:contentTypeDescription="Create a new document." ma:contentTypeScope="" ma:versionID="fc94f79a8e03de9527cf0ed16a17eb65">
  <xsd:schema xmlns:xsd="http://www.w3.org/2001/XMLSchema" xmlns:xs="http://www.w3.org/2001/XMLSchema" xmlns:p="http://schemas.microsoft.com/office/2006/metadata/properties" xmlns:ns1="http://schemas.microsoft.com/sharepoint/v3" xmlns:ns3="54a15eac-7785-44ab-be1b-30727abfd8e2" xmlns:ns4="d76e62c4-fe60-4a59-a1d8-8fdfd90b35ab" targetNamespace="http://schemas.microsoft.com/office/2006/metadata/properties" ma:root="true" ma:fieldsID="07d7b795e448e65fb2e55169abe6b476" ns1:_="" ns3:_="" ns4:_="">
    <xsd:import namespace="http://schemas.microsoft.com/sharepoint/v3"/>
    <xsd:import namespace="54a15eac-7785-44ab-be1b-30727abfd8e2"/>
    <xsd:import namespace="d76e62c4-fe60-4a59-a1d8-8fdfd90b35a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element ref="ns1:_ip_UnifiedCompliancePolicyProperties" minOccurs="0"/>
                <xsd:element ref="ns1:_ip_UnifiedCompliancePolicyUIAc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a15eac-7785-44ab-be1b-30727abfd8e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6e62c4-fe60-4a59-a1d8-8fdfd90b35a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0C9D5-BCAB-4D8A-9995-3D7C127C4C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a15eac-7785-44ab-be1b-30727abfd8e2"/>
    <ds:schemaRef ds:uri="d76e62c4-fe60-4a59-a1d8-8fdfd90b35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D2614D-3CE0-4DFA-A1C0-A4194102FD73}">
  <ds:schemaRefs>
    <ds:schemaRef ds:uri="http://schemas.microsoft.com/sharepoint/v3/contenttype/forms"/>
  </ds:schemaRefs>
</ds:datastoreItem>
</file>

<file path=customXml/itemProps3.xml><?xml version="1.0" encoding="utf-8"?>
<ds:datastoreItem xmlns:ds="http://schemas.openxmlformats.org/officeDocument/2006/customXml" ds:itemID="{54599AD5-28D6-4BD8-A77C-9B0810992AA0}">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0CFC6F24-EFD0-4AA1-8A4D-EA04A6A63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16392933.dotx</Template>
  <TotalTime>143</TotalTime>
  <Pages>25</Pages>
  <Words>4318</Words>
  <Characters>2461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65</cp:revision>
  <cp:lastPrinted>2021-08-23T05:29:00Z</cp:lastPrinted>
  <dcterms:created xsi:type="dcterms:W3CDTF">2021-08-22T22:36:00Z</dcterms:created>
  <dcterms:modified xsi:type="dcterms:W3CDTF">2021-08-23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9F8B3D198F5043B78548AFBC18BABA</vt:lpwstr>
  </property>
</Properties>
</file>